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66678A"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visibility:visible">
            <v:imagedata r:id="rId11"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w:t>
      </w:r>
      <w:proofErr w:type="gramStart"/>
      <w:r w:rsidRPr="0039325A">
        <w:rPr>
          <w:rFonts w:eastAsia="Times New Roman" w:cs="Arial"/>
          <w:szCs w:val="22"/>
        </w:rPr>
        <w:t>is dedicated to providing</w:t>
      </w:r>
      <w:proofErr w:type="gramEnd"/>
      <w:r w:rsidRPr="0039325A">
        <w:rPr>
          <w:rFonts w:eastAsia="Times New Roman" w:cs="Arial"/>
          <w:szCs w:val="22"/>
        </w:rPr>
        <w:t xml:space="preserve"> systems solutions with the highest levels of performance, reliability and cost-effectiveness. </w:t>
      </w:r>
      <w:r w:rsidRPr="0039325A">
        <w:rPr>
          <w:rFonts w:eastAsia="맑은 고딕" w:cs="Arial"/>
          <w:szCs w:val="22"/>
          <w:lang w:eastAsia="ko-KR"/>
        </w:rPr>
        <w:t xml:space="preserve">Hanwha </w:t>
      </w:r>
      <w:proofErr w:type="spellStart"/>
      <w:r w:rsidRPr="0039325A">
        <w:rPr>
          <w:rFonts w:eastAsia="맑은 고딕" w:cs="Arial"/>
          <w:szCs w:val="22"/>
          <w:lang w:eastAsia="ko-KR"/>
        </w:rPr>
        <w:t>Techwin</w:t>
      </w:r>
      <w:proofErr w:type="spellEnd"/>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6825045F" w:rsidR="004A4F41" w:rsidRPr="0039325A" w:rsidRDefault="00D35DF4" w:rsidP="008E0D4A">
      <w:pPr>
        <w:spacing w:after="0"/>
        <w:ind w:firstLine="720"/>
        <w:rPr>
          <w:rFonts w:cs="Arial"/>
          <w:szCs w:val="20"/>
        </w:rPr>
      </w:pPr>
      <w:r>
        <w:rPr>
          <w:rFonts w:eastAsia="Times New Roman" w:cs="Arial"/>
          <w:b/>
          <w:sz w:val="22"/>
          <w:szCs w:val="22"/>
        </w:rPr>
        <w:t>4K</w:t>
      </w:r>
      <w:r w:rsidR="00BF0D65" w:rsidRPr="002A7429">
        <w:rPr>
          <w:rFonts w:eastAsia="맑은 고딕" w:cs="Arial"/>
          <w:b/>
          <w:sz w:val="22"/>
          <w:szCs w:val="22"/>
          <w:lang w:eastAsia="ko-KR"/>
        </w:rPr>
        <w:t xml:space="preserve"> NETWORK </w:t>
      </w:r>
      <w:r w:rsidR="00B71BEA">
        <w:rPr>
          <w:rFonts w:eastAsia="맑은 고딕" w:cs="Arial"/>
          <w:b/>
          <w:sz w:val="22"/>
          <w:szCs w:val="22"/>
          <w:lang w:eastAsia="ko-KR"/>
        </w:rPr>
        <w:t>AI</w:t>
      </w:r>
      <w:r w:rsidR="00D51697">
        <w:rPr>
          <w:rFonts w:eastAsia="맑은 고딕" w:cs="Arial"/>
          <w:b/>
          <w:sz w:val="22"/>
          <w:szCs w:val="22"/>
          <w:lang w:eastAsia="ko-KR"/>
        </w:rPr>
        <w:t xml:space="preserve"> </w:t>
      </w:r>
      <w:r w:rsidR="00D51697">
        <w:rPr>
          <w:rFonts w:eastAsia="맑은 고딕" w:cs="Arial" w:hint="eastAsia"/>
          <w:b/>
          <w:sz w:val="22"/>
          <w:szCs w:val="22"/>
          <w:lang w:eastAsia="ko-KR"/>
        </w:rPr>
        <w:t>IR</w:t>
      </w:r>
      <w:r w:rsidR="00BF0D65" w:rsidRPr="002A7429">
        <w:rPr>
          <w:rFonts w:eastAsia="맑은 고딕" w:cs="Arial"/>
          <w:b/>
          <w:sz w:val="22"/>
          <w:szCs w:val="22"/>
          <w:lang w:eastAsia="ko-KR"/>
        </w:rPr>
        <w:t xml:space="preserve"> DOME </w:t>
      </w:r>
      <w:r w:rsidR="00B71BEA">
        <w:rPr>
          <w:rFonts w:eastAsia="맑은 고딕" w:cs="Arial"/>
          <w:b/>
          <w:sz w:val="22"/>
          <w:szCs w:val="22"/>
          <w:lang w:eastAsia="ko-KR"/>
        </w:rPr>
        <w:t xml:space="preserve">IR </w:t>
      </w:r>
      <w:r w:rsidR="00BF0D65" w:rsidRPr="002A7429">
        <w:rPr>
          <w:rFonts w:eastAsia="맑은 고딕" w:cs="Arial"/>
          <w:b/>
          <w:sz w:val="22"/>
          <w:szCs w:val="22"/>
          <w:lang w:eastAsia="ko-KR"/>
        </w:rPr>
        <w:t>CAMERA</w:t>
      </w:r>
      <w:r w:rsidR="00B61BCC">
        <w:rPr>
          <w:rFonts w:eastAsia="맑은 고딕" w:cs="Arial"/>
          <w:b/>
          <w:sz w:val="22"/>
          <w:szCs w:val="22"/>
          <w:lang w:eastAsia="ko-KR"/>
        </w:rPr>
        <w:t xml:space="preserve"> </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 xml:space="preserve">CSI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ncorporates numerous significant changes affecting electronic safety and security. This document is written to provide flexibility in using either format, although adoption of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2016 is encouraged. The following is a guide to the </w:t>
      </w:r>
      <w:proofErr w:type="spellStart"/>
      <w:r w:rsidRPr="0039325A">
        <w:rPr>
          <w:rFonts w:eastAsia="Times New Roman" w:cs="Arial"/>
          <w:sz w:val="22"/>
          <w:szCs w:val="22"/>
        </w:rPr>
        <w:t>MasterFormat</w:t>
      </w:r>
      <w:proofErr w:type="spellEnd"/>
      <w:r w:rsidRPr="0039325A">
        <w:rPr>
          <w:rFonts w:eastAsia="Times New Roman" w:cs="Arial"/>
          <w:sz w:val="22"/>
          <w:szCs w:val="22"/>
        </w:rPr>
        <w:t xml:space="preserve">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proofErr w:type="spellStart"/>
      <w:r w:rsidRPr="0039325A">
        <w:rPr>
          <w:rFonts w:eastAsia="Times New Roman" w:cs="Arial"/>
          <w:sz w:val="22"/>
          <w:szCs w:val="22"/>
          <w:u w:val="single"/>
        </w:rPr>
        <w:t>MasterFormat</w:t>
      </w:r>
      <w:proofErr w:type="spellEnd"/>
      <w:r w:rsidRPr="0039325A">
        <w:rPr>
          <w:rFonts w:eastAsia="Times New Roman" w:cs="Arial"/>
          <w:sz w:val="22"/>
          <w:szCs w:val="22"/>
          <w:u w:val="single"/>
        </w:rPr>
        <w:t xml:space="preserve">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15 </w:t>
      </w:r>
      <w:proofErr w:type="gramStart"/>
      <w:r w:rsidRPr="0039325A">
        <w:rPr>
          <w:rFonts w:eastAsia="Times New Roman" w:cs="Arial"/>
          <w:sz w:val="22"/>
          <w:szCs w:val="22"/>
        </w:rPr>
        <w:t>01.xx</w:t>
      </w:r>
      <w:proofErr w:type="gramEnd"/>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8 05 </w:t>
      </w:r>
      <w:proofErr w:type="spellStart"/>
      <w:proofErr w:type="gramStart"/>
      <w:r w:rsidRPr="0039325A">
        <w:rPr>
          <w:rFonts w:eastAsia="Times New Roman" w:cs="Arial"/>
          <w:sz w:val="22"/>
          <w:szCs w:val="22"/>
        </w:rPr>
        <w:t>xx.xx</w:t>
      </w:r>
      <w:proofErr w:type="spellEnd"/>
      <w:proofErr w:type="gramEnd"/>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0049D449" w:rsidR="00EB4C24" w:rsidRPr="00895528" w:rsidRDefault="006911B0" w:rsidP="00EB4C24">
      <w:pPr>
        <w:spacing w:after="0"/>
        <w:jc w:val="center"/>
        <w:rPr>
          <w:rFonts w:eastAsia="Times New Roman" w:cs="Arial"/>
          <w:b/>
          <w:sz w:val="22"/>
          <w:szCs w:val="22"/>
        </w:rPr>
      </w:pPr>
      <w:r>
        <w:rPr>
          <w:rFonts w:eastAsia="맑은 고딕" w:cs="Arial"/>
          <w:b/>
          <w:sz w:val="22"/>
          <w:szCs w:val="22"/>
          <w:lang w:eastAsia="ko-KR"/>
        </w:rPr>
        <w:lastRenderedPageBreak/>
        <w:t>4K</w:t>
      </w:r>
      <w:r w:rsidR="00BF0D65" w:rsidRPr="002A7429">
        <w:rPr>
          <w:rFonts w:eastAsia="맑은 고딕" w:cs="Arial"/>
          <w:b/>
          <w:sz w:val="22"/>
          <w:szCs w:val="22"/>
          <w:lang w:eastAsia="ko-KR"/>
        </w:rPr>
        <w:t xml:space="preserve"> NETWORK </w:t>
      </w:r>
      <w:r>
        <w:rPr>
          <w:rFonts w:eastAsia="맑은 고딕" w:cs="Arial"/>
          <w:b/>
          <w:sz w:val="22"/>
          <w:szCs w:val="22"/>
          <w:lang w:eastAsia="ko-KR"/>
        </w:rPr>
        <w:t>AI</w:t>
      </w:r>
      <w:r w:rsidR="00BF0D65" w:rsidRPr="002A7429">
        <w:rPr>
          <w:rFonts w:eastAsia="맑은 고딕" w:cs="Arial"/>
          <w:b/>
          <w:sz w:val="22"/>
          <w:szCs w:val="22"/>
          <w:lang w:eastAsia="ko-KR"/>
        </w:rPr>
        <w:t xml:space="preserve"> </w:t>
      </w:r>
      <w:r w:rsidR="00D51697">
        <w:rPr>
          <w:rFonts w:eastAsia="맑은 고딕" w:cs="Arial"/>
          <w:b/>
          <w:sz w:val="22"/>
          <w:szCs w:val="22"/>
          <w:lang w:eastAsia="ko-KR"/>
        </w:rPr>
        <w:t xml:space="preserve">IR </w:t>
      </w:r>
      <w:r w:rsidR="00BF0D65" w:rsidRPr="002A7429">
        <w:rPr>
          <w:rFonts w:eastAsia="맑은 고딕" w:cs="Arial"/>
          <w:b/>
          <w:sz w:val="22"/>
          <w:szCs w:val="22"/>
          <w:lang w:eastAsia="ko-KR"/>
        </w:rPr>
        <w:t>DOME</w:t>
      </w:r>
      <w:r>
        <w:rPr>
          <w:rFonts w:eastAsia="맑은 고딕" w:cs="Arial"/>
          <w:b/>
          <w:sz w:val="22"/>
          <w:szCs w:val="22"/>
          <w:lang w:eastAsia="ko-KR"/>
        </w:rPr>
        <w:t xml:space="preserve"> </w:t>
      </w:r>
      <w:r w:rsidR="00BF0D65" w:rsidRPr="002A7429">
        <w:rPr>
          <w:rFonts w:eastAsia="맑은 고딕"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3CB8B52F"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6911B0">
        <w:rPr>
          <w:rFonts w:ascii="Arial" w:eastAsia="맑은 고딕" w:hAnsi="Arial" w:cs="Arial"/>
          <w:lang w:eastAsia="ko-KR"/>
        </w:rPr>
        <w:t>4K</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4F949C0E" w:rsidR="004A4F41" w:rsidRPr="00895528" w:rsidRDefault="00EE5BE6" w:rsidP="0004614B">
      <w:pPr>
        <w:pStyle w:val="af3"/>
        <w:numPr>
          <w:ilvl w:val="2"/>
          <w:numId w:val="19"/>
        </w:numPr>
        <w:spacing w:before="60" w:line="276" w:lineRule="auto"/>
        <w:rPr>
          <w:rFonts w:ascii="Arial" w:hAnsi="Arial" w:cs="Arial"/>
        </w:rPr>
      </w:pPr>
      <w:r w:rsidRPr="00EE5BE6">
        <w:rPr>
          <w:rFonts w:ascii="Arial" w:hAnsi="Arial" w:cs="Arial"/>
        </w:rPr>
        <w:t xml:space="preserve">Product - A </w:t>
      </w:r>
      <w:r w:rsidR="006911B0">
        <w:rPr>
          <w:rFonts w:ascii="Arial" w:hAnsi="Arial" w:cs="Arial"/>
        </w:rPr>
        <w:t>4K</w:t>
      </w:r>
      <w:r w:rsidRPr="00EE5BE6">
        <w:rPr>
          <w:rFonts w:ascii="Arial" w:hAnsi="Arial" w:cs="Arial"/>
        </w:rPr>
        <w:t xml:space="preserve"> IP video camera with multi-streaming (H.265, H.264 and MJPEG) capability</w:t>
      </w:r>
      <w:r w:rsidR="005A262E">
        <w:rPr>
          <w:rFonts w:ascii="Arial" w:hAnsi="Arial" w:cs="Arial"/>
        </w:rPr>
        <w:t xml:space="preserve"> </w:t>
      </w:r>
      <w:r w:rsidR="008F7305">
        <w:rPr>
          <w:rFonts w:ascii="Arial" w:hAnsi="Arial" w:cs="Arial"/>
        </w:rPr>
        <w:t xml:space="preserve">in an IK10 </w:t>
      </w:r>
      <w:r w:rsidRPr="00EE5BE6">
        <w:rPr>
          <w:rFonts w:ascii="Arial" w:hAnsi="Arial" w:cs="Arial"/>
        </w:rPr>
        <w:t>with IR illuminator.</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7" w:name="_Toc334350694"/>
      <w:r w:rsidRPr="00895528">
        <w:rPr>
          <w:rFonts w:cs="Arial"/>
          <w:b w:val="0"/>
          <w:sz w:val="20"/>
          <w:szCs w:val="20"/>
        </w:rPr>
        <w:t>Related Requirements</w:t>
      </w:r>
      <w:bookmarkEnd w:id="7"/>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 xml:space="preserve">Refer to </w:t>
      </w:r>
      <w:proofErr w:type="spellStart"/>
      <w:r w:rsidRPr="0039325A">
        <w:rPr>
          <w:rFonts w:cs="Arial"/>
          <w:b/>
          <w:color w:val="7030A0"/>
        </w:rPr>
        <w:t>MasterFormat</w:t>
      </w:r>
      <w:proofErr w:type="spellEnd"/>
      <w:r w:rsidRPr="0039325A">
        <w:rPr>
          <w:rFonts w:cs="Arial"/>
          <w:b/>
          <w:color w:val="7030A0"/>
        </w:rPr>
        <w:t xml:space="preserve"> notes at the beginning of this document to select requirements specific to the </w:t>
      </w:r>
      <w:proofErr w:type="spellStart"/>
      <w:r w:rsidRPr="0039325A">
        <w:rPr>
          <w:rFonts w:cs="Arial"/>
          <w:b/>
          <w:color w:val="7030A0"/>
        </w:rPr>
        <w:t>MasterFormat</w:t>
      </w:r>
      <w:proofErr w:type="spellEnd"/>
      <w:r w:rsidRPr="0039325A">
        <w:rPr>
          <w:rFonts w:cs="Arial"/>
          <w:b/>
          <w:color w:val="7030A0"/>
        </w:rPr>
        <w:t xml:space="preserve">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BA0569F"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323618A1" w14:textId="77777777" w:rsidR="00B61BCC" w:rsidRPr="00D51697" w:rsidRDefault="00B61BCC" w:rsidP="00B61BCC">
      <w:pPr>
        <w:pStyle w:val="a3"/>
        <w:numPr>
          <w:ilvl w:val="3"/>
          <w:numId w:val="19"/>
        </w:numPr>
        <w:spacing w:before="60" w:after="0" w:line="276" w:lineRule="auto"/>
        <w:rPr>
          <w:rFonts w:ascii="Arial" w:hAnsi="Arial" w:cs="Arial"/>
          <w:color w:val="000000"/>
        </w:rPr>
      </w:pPr>
      <w:r w:rsidRPr="00D51697">
        <w:rPr>
          <w:rFonts w:ascii="Arial" w:hAnsi="Arial" w:cs="Arial"/>
          <w:color w:val="000000"/>
        </w:rPr>
        <w:t>AI</w:t>
      </w:r>
      <w:r w:rsidRPr="00D51697">
        <w:rPr>
          <w:rFonts w:ascii="Arial" w:hAnsi="Arial" w:cs="Arial"/>
          <w:color w:val="000000"/>
        </w:rPr>
        <w:tab/>
      </w:r>
      <w:r w:rsidRPr="00D51697">
        <w:rPr>
          <w:rFonts w:ascii="Arial" w:hAnsi="Arial" w:cs="Arial"/>
          <w:color w:val="000000"/>
        </w:rPr>
        <w:tab/>
        <w:t>Artificial Intelligence</w:t>
      </w:r>
    </w:p>
    <w:p w14:paraId="487276A1" w14:textId="77777777" w:rsidR="008D1072" w:rsidRPr="00D51697" w:rsidRDefault="008D1072" w:rsidP="008D1072">
      <w:pPr>
        <w:pStyle w:val="a3"/>
        <w:numPr>
          <w:ilvl w:val="3"/>
          <w:numId w:val="19"/>
        </w:numPr>
        <w:spacing w:before="60" w:after="0" w:line="276" w:lineRule="auto"/>
        <w:rPr>
          <w:rFonts w:ascii="Arial" w:hAnsi="Arial" w:cs="Arial"/>
        </w:rPr>
      </w:pPr>
      <w:r w:rsidRPr="00D51697">
        <w:rPr>
          <w:rFonts w:ascii="Arial" w:hAnsi="Arial" w:cs="Arial"/>
          <w:color w:val="000000"/>
        </w:rPr>
        <w:t>API</w:t>
      </w:r>
      <w:r w:rsidRPr="00D51697">
        <w:rPr>
          <w:rFonts w:ascii="Arial" w:hAnsi="Arial" w:cs="Arial"/>
          <w:color w:val="000000"/>
        </w:rPr>
        <w:tab/>
      </w:r>
      <w:r w:rsidRPr="00D51697">
        <w:rPr>
          <w:rFonts w:ascii="Arial" w:hAnsi="Arial" w:cs="Arial"/>
          <w:color w:val="000000"/>
        </w:rPr>
        <w:tab/>
        <w:t>Application Programming Interface</w:t>
      </w:r>
    </w:p>
    <w:p w14:paraId="6A3DCE23"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RP</w:t>
      </w:r>
      <w:r w:rsidRPr="00D51697">
        <w:rPr>
          <w:rFonts w:ascii="Arial" w:hAnsi="Arial" w:cs="Arial"/>
          <w:color w:val="000000"/>
        </w:rPr>
        <w:tab/>
      </w:r>
      <w:r w:rsidRPr="00D51697">
        <w:rPr>
          <w:rFonts w:ascii="Arial" w:hAnsi="Arial" w:cs="Arial"/>
          <w:color w:val="000000"/>
        </w:rPr>
        <w:tab/>
        <w:t>Address Resolution Protocol</w:t>
      </w:r>
    </w:p>
    <w:p w14:paraId="6019F1C6"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AWB</w:t>
      </w:r>
      <w:r w:rsidRPr="00D51697">
        <w:rPr>
          <w:rFonts w:ascii="Arial" w:hAnsi="Arial" w:cs="Arial"/>
          <w:color w:val="000000"/>
        </w:rPr>
        <w:tab/>
      </w:r>
      <w:r w:rsidRPr="00D51697">
        <w:rPr>
          <w:rFonts w:ascii="Arial" w:hAnsi="Arial" w:cs="Arial"/>
          <w:color w:val="000000"/>
        </w:rPr>
        <w:tab/>
        <w:t>Auto White Balance</w:t>
      </w:r>
    </w:p>
    <w:p w14:paraId="5E5D29B2"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BLC</w:t>
      </w:r>
      <w:r w:rsidRPr="00D51697">
        <w:rPr>
          <w:rFonts w:ascii="Arial" w:hAnsi="Arial" w:cs="Arial"/>
          <w:color w:val="000000"/>
        </w:rPr>
        <w:tab/>
      </w:r>
      <w:r w:rsidRPr="00D51697">
        <w:rPr>
          <w:rFonts w:ascii="Arial" w:hAnsi="Arial" w:cs="Arial"/>
          <w:color w:val="000000"/>
        </w:rPr>
        <w:tab/>
        <w:t>Back light compensation</w:t>
      </w:r>
    </w:p>
    <w:p w14:paraId="371579AA" w14:textId="7777777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BR</w:t>
      </w:r>
      <w:r w:rsidRPr="00D51697">
        <w:rPr>
          <w:rFonts w:ascii="Arial" w:hAnsi="Arial" w:cs="Arial"/>
          <w:color w:val="000000"/>
        </w:rPr>
        <w:tab/>
      </w:r>
      <w:r w:rsidRPr="00D51697">
        <w:rPr>
          <w:rFonts w:ascii="Arial" w:hAnsi="Arial" w:cs="Arial"/>
          <w:color w:val="000000"/>
        </w:rPr>
        <w:tab/>
        <w:t>Constant Bit Rate</w:t>
      </w:r>
    </w:p>
    <w:p w14:paraId="4DE94D18" w14:textId="35628157" w:rsidR="008D1072" w:rsidRPr="00D51697" w:rsidRDefault="008D1072" w:rsidP="008D1072">
      <w:pPr>
        <w:pStyle w:val="a3"/>
        <w:numPr>
          <w:ilvl w:val="3"/>
          <w:numId w:val="19"/>
        </w:numPr>
        <w:spacing w:before="60" w:after="0" w:line="276" w:lineRule="auto"/>
        <w:rPr>
          <w:rFonts w:ascii="Arial" w:hAnsi="Arial" w:cs="Arial"/>
          <w:color w:val="000000"/>
        </w:rPr>
      </w:pPr>
      <w:r w:rsidRPr="00D51697">
        <w:rPr>
          <w:rFonts w:ascii="Arial" w:hAnsi="Arial" w:cs="Arial"/>
          <w:color w:val="000000"/>
        </w:rPr>
        <w:t>CVBS</w:t>
      </w:r>
      <w:r w:rsidRPr="00D51697">
        <w:rPr>
          <w:rFonts w:ascii="Arial" w:hAnsi="Arial" w:cs="Arial"/>
          <w:color w:val="000000"/>
        </w:rPr>
        <w:tab/>
      </w:r>
      <w:r w:rsidRPr="00D51697">
        <w:rPr>
          <w:rFonts w:ascii="Arial" w:hAnsi="Arial" w:cs="Arial"/>
          <w:color w:val="000000"/>
        </w:rPr>
        <w:tab/>
        <w:t xml:space="preserve">Composite Video Blanking </w:t>
      </w:r>
      <w:r w:rsidR="00D22492" w:rsidRPr="00D51697">
        <w:rPr>
          <w:rFonts w:ascii="Arial" w:hAnsi="Arial" w:cs="Arial"/>
          <w:color w:val="000000"/>
        </w:rPr>
        <w:t xml:space="preserve">and </w:t>
      </w:r>
      <w:r w:rsidRPr="00D51697">
        <w:rPr>
          <w:rFonts w:ascii="Arial" w:hAnsi="Arial" w:cs="Arial"/>
          <w:color w:val="000000"/>
        </w:rPr>
        <w:t>Sync</w:t>
      </w:r>
    </w:p>
    <w:p w14:paraId="0A3F5F7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HCP</w:t>
      </w:r>
      <w:r w:rsidRPr="00D51697">
        <w:rPr>
          <w:rFonts w:ascii="Arial" w:hAnsi="Arial" w:cs="Arial"/>
        </w:rPr>
        <w:tab/>
      </w:r>
      <w:r w:rsidRPr="00D51697">
        <w:rPr>
          <w:rFonts w:ascii="Arial" w:hAnsi="Arial" w:cs="Arial"/>
        </w:rPr>
        <w:tab/>
        <w:t>Dynamic Host Configuration Protocol</w:t>
      </w:r>
    </w:p>
    <w:p w14:paraId="3C3F537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R</w:t>
      </w:r>
      <w:r w:rsidRPr="00D51697">
        <w:rPr>
          <w:rFonts w:ascii="Arial" w:hAnsi="Arial" w:cs="Arial"/>
        </w:rPr>
        <w:tab/>
      </w:r>
      <w:r w:rsidRPr="00D51697">
        <w:rPr>
          <w:rFonts w:ascii="Arial" w:hAnsi="Arial" w:cs="Arial"/>
        </w:rPr>
        <w:tab/>
        <w:t>Digital Noise Reduction</w:t>
      </w:r>
    </w:p>
    <w:p w14:paraId="6470FAC1"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NS</w:t>
      </w:r>
      <w:r w:rsidRPr="00D51697">
        <w:rPr>
          <w:rFonts w:ascii="Arial" w:hAnsi="Arial" w:cs="Arial"/>
        </w:rPr>
        <w:tab/>
      </w:r>
      <w:r w:rsidRPr="00D51697">
        <w:rPr>
          <w:rFonts w:ascii="Arial" w:hAnsi="Arial" w:cs="Arial"/>
        </w:rPr>
        <w:tab/>
        <w:t>Domain Name Server</w:t>
      </w:r>
    </w:p>
    <w:p w14:paraId="5D509CBF"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DNS</w:t>
      </w:r>
      <w:r w:rsidRPr="00D51697">
        <w:rPr>
          <w:rFonts w:ascii="Arial" w:hAnsi="Arial" w:cs="Arial"/>
        </w:rPr>
        <w:tab/>
      </w:r>
      <w:r w:rsidRPr="00D51697">
        <w:rPr>
          <w:rFonts w:ascii="Arial" w:hAnsi="Arial" w:cs="Arial"/>
        </w:rPr>
        <w:tab/>
        <w:t>Dynamic Domain Name Server</w:t>
      </w:r>
    </w:p>
    <w:p w14:paraId="789A3508" w14:textId="77777777" w:rsidR="008D1072" w:rsidRPr="00D51697" w:rsidRDefault="008D1072" w:rsidP="008D1072">
      <w:pPr>
        <w:pStyle w:val="a3"/>
        <w:numPr>
          <w:ilvl w:val="3"/>
          <w:numId w:val="19"/>
        </w:numPr>
        <w:spacing w:before="60" w:after="0" w:line="276" w:lineRule="auto"/>
        <w:rPr>
          <w:rFonts w:ascii="Arial" w:hAnsi="Arial" w:cs="Arial"/>
          <w:i/>
        </w:rPr>
      </w:pPr>
      <w:r w:rsidRPr="00D51697">
        <w:rPr>
          <w:rFonts w:ascii="Arial" w:hAnsi="Arial" w:cs="Arial"/>
        </w:rPr>
        <w:t>DSCP</w:t>
      </w:r>
      <w:r w:rsidRPr="00D51697">
        <w:rPr>
          <w:rFonts w:ascii="Arial" w:hAnsi="Arial" w:cs="Arial"/>
        </w:rPr>
        <w:tab/>
      </w:r>
      <w:r w:rsidRPr="00D51697">
        <w:rPr>
          <w:rFonts w:ascii="Arial" w:hAnsi="Arial" w:cs="Arial"/>
        </w:rPr>
        <w:tab/>
        <w:t>Differentiated Services Code Point</w:t>
      </w:r>
    </w:p>
    <w:p w14:paraId="4EF17874" w14:textId="3CFAA784" w:rsidR="008D1072" w:rsidRPr="00D51697" w:rsidRDefault="001F395E" w:rsidP="008D1072">
      <w:pPr>
        <w:pStyle w:val="a3"/>
        <w:numPr>
          <w:ilvl w:val="3"/>
          <w:numId w:val="19"/>
        </w:numPr>
        <w:spacing w:before="60" w:after="0" w:line="276" w:lineRule="auto"/>
        <w:rPr>
          <w:rFonts w:ascii="Arial" w:hAnsi="Arial" w:cs="Arial"/>
          <w:i/>
        </w:rPr>
      </w:pPr>
      <w:r w:rsidRPr="00D51697">
        <w:rPr>
          <w:rFonts w:ascii="Arial" w:hAnsi="Arial" w:cs="Arial"/>
          <w:bCs/>
          <w:iCs/>
        </w:rPr>
        <w:t>FPS</w:t>
      </w:r>
      <w:r w:rsidR="00B0561C" w:rsidRPr="00D51697">
        <w:rPr>
          <w:rFonts w:ascii="Arial" w:hAnsi="Arial" w:cs="Arial"/>
          <w:bCs/>
          <w:iCs/>
        </w:rPr>
        <w:tab/>
      </w:r>
      <w:r w:rsidR="00B0561C" w:rsidRPr="00D51697">
        <w:rPr>
          <w:rFonts w:ascii="Arial" w:hAnsi="Arial" w:cs="Arial"/>
          <w:bCs/>
          <w:iCs/>
        </w:rPr>
        <w:tab/>
        <w:t>Frames Per S</w:t>
      </w:r>
      <w:r w:rsidR="008D1072" w:rsidRPr="00D51697">
        <w:rPr>
          <w:rFonts w:ascii="Arial" w:hAnsi="Arial" w:cs="Arial"/>
          <w:bCs/>
          <w:iCs/>
        </w:rPr>
        <w:t>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lastRenderedPageBreak/>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proofErr w:type="spellStart"/>
      <w:r w:rsidRPr="0039325A">
        <w:rPr>
          <w:rFonts w:ascii="Arial" w:hAnsi="Arial" w:cs="Arial"/>
          <w:bCs/>
          <w:iCs/>
        </w:rPr>
        <w:t>PPPoE</w:t>
      </w:r>
      <w:proofErr w:type="spellEnd"/>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proofErr w:type="gramStart"/>
      <w:r w:rsidRPr="0039325A">
        <w:rPr>
          <w:rFonts w:ascii="Arial" w:hAnsi="Arial" w:cs="Arial"/>
        </w:rPr>
        <w:t>802.</w:t>
      </w:r>
      <w:r w:rsidRPr="008B1928">
        <w:rPr>
          <w:rFonts w:ascii="Arial" w:hAnsi="Arial" w:cs="Arial"/>
        </w:rPr>
        <w:t>1x  Port</w:t>
      </w:r>
      <w:proofErr w:type="gramEnd"/>
      <w:r w:rsidRPr="008B1928">
        <w:rPr>
          <w:rFonts w:ascii="Arial" w:hAnsi="Arial" w:cs="Arial"/>
        </w:rPr>
        <w: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1E5297" w:rsidRDefault="00D36FBE" w:rsidP="00D36FBE">
      <w:pPr>
        <w:pStyle w:val="a3"/>
        <w:numPr>
          <w:ilvl w:val="4"/>
          <w:numId w:val="19"/>
        </w:numPr>
        <w:spacing w:before="60" w:after="0"/>
        <w:rPr>
          <w:rFonts w:ascii="Arial" w:hAnsi="Arial" w:cs="Arial"/>
          <w:szCs w:val="20"/>
        </w:rPr>
      </w:pPr>
      <w:r w:rsidRPr="001E5297">
        <w:rPr>
          <w:rFonts w:ascii="Arial" w:eastAsia="맑은 고딕" w:hAnsi="Arial" w:cs="Arial"/>
          <w:szCs w:val="20"/>
          <w:lang w:eastAsia="ko-KR"/>
        </w:rPr>
        <w:t>ISO</w:t>
      </w:r>
      <w:r w:rsidR="000F3D8A" w:rsidRPr="001E5297">
        <w:rPr>
          <w:rFonts w:ascii="Arial" w:eastAsia="맑은 고딕" w:hAnsi="Arial" w:cs="Arial"/>
          <w:szCs w:val="20"/>
          <w:lang w:eastAsia="ko-KR"/>
        </w:rPr>
        <w:t xml:space="preserve"> </w:t>
      </w:r>
      <w:r w:rsidRPr="001E5297">
        <w:rPr>
          <w:rFonts w:ascii="Arial" w:eastAsia="맑은 고딕" w:hAnsi="Arial" w:cs="Arial"/>
          <w:szCs w:val="20"/>
          <w:lang w:eastAsia="ko-KR"/>
        </w:rPr>
        <w:t>/</w:t>
      </w:r>
      <w:r w:rsidR="000F3D8A" w:rsidRPr="001E5297">
        <w:rPr>
          <w:rFonts w:ascii="Arial" w:eastAsia="맑은 고딕" w:hAnsi="Arial" w:cs="Arial"/>
          <w:szCs w:val="20"/>
          <w:lang w:eastAsia="ko-KR"/>
        </w:rPr>
        <w:t xml:space="preserve"> </w:t>
      </w:r>
      <w:r w:rsidRPr="001E5297">
        <w:rPr>
          <w:rFonts w:ascii="Arial" w:eastAsia="맑은 고딕" w:hAnsi="Arial" w:cs="Arial"/>
          <w:szCs w:val="20"/>
          <w:lang w:eastAsia="ko-KR"/>
        </w:rPr>
        <w:t xml:space="preserve">IEC 23008-2:2013, MPEG-H Part2 (ITU </w:t>
      </w:r>
      <w:r w:rsidR="000F3D8A" w:rsidRPr="001E5297">
        <w:rPr>
          <w:rFonts w:ascii="Arial" w:eastAsia="맑은 고딕" w:hAnsi="Arial" w:cs="Arial"/>
          <w:szCs w:val="20"/>
          <w:lang w:eastAsia="ko-KR"/>
        </w:rPr>
        <w:t>H.26</w:t>
      </w:r>
      <w:r w:rsidRPr="001E5297">
        <w:rPr>
          <w:rFonts w:ascii="Arial" w:eastAsia="맑은 고딕" w:hAnsi="Arial" w:cs="Arial"/>
          <w:szCs w:val="20"/>
          <w:lang w:eastAsia="ko-KR"/>
        </w:rPr>
        <w:t>5, HEVC)</w:t>
      </w:r>
    </w:p>
    <w:p w14:paraId="22BE56AC" w14:textId="77777777" w:rsidR="00D36FBE" w:rsidRPr="001E5297" w:rsidRDefault="00D36FBE" w:rsidP="00D36FBE">
      <w:pPr>
        <w:pStyle w:val="a3"/>
        <w:numPr>
          <w:ilvl w:val="4"/>
          <w:numId w:val="19"/>
        </w:numPr>
        <w:spacing w:before="60" w:after="0"/>
        <w:rPr>
          <w:rFonts w:ascii="Arial" w:hAnsi="Arial" w:cs="Arial"/>
          <w:szCs w:val="20"/>
        </w:rPr>
      </w:pPr>
      <w:r w:rsidRPr="001E5297">
        <w:rPr>
          <w:rFonts w:ascii="Arial" w:hAnsi="Arial" w:cs="Arial"/>
          <w:szCs w:val="20"/>
        </w:rPr>
        <w:lastRenderedPageBreak/>
        <w:t xml:space="preserve">ISO / IEC 14496–10, MPEG-4 Part 10 </w:t>
      </w:r>
      <w:proofErr w:type="gramStart"/>
      <w:r w:rsidRPr="001E5297">
        <w:rPr>
          <w:rFonts w:ascii="Arial" w:hAnsi="Arial" w:cs="Arial"/>
          <w:szCs w:val="20"/>
        </w:rPr>
        <w:t>( ITU</w:t>
      </w:r>
      <w:proofErr w:type="gramEnd"/>
      <w:r w:rsidRPr="001E5297">
        <w:rPr>
          <w:rFonts w:ascii="Arial" w:hAnsi="Arial" w:cs="Arial"/>
          <w:szCs w:val="20"/>
        </w:rPr>
        <w:t xml:space="preserve"> H.264)</w:t>
      </w:r>
    </w:p>
    <w:p w14:paraId="7B0FBFC0" w14:textId="77777777" w:rsidR="00D36FBE" w:rsidRPr="001E5297" w:rsidRDefault="00D36FBE" w:rsidP="00D36FBE">
      <w:pPr>
        <w:pStyle w:val="a3"/>
        <w:numPr>
          <w:ilvl w:val="4"/>
          <w:numId w:val="19"/>
        </w:numPr>
        <w:spacing w:before="60" w:after="0" w:line="276" w:lineRule="auto"/>
        <w:rPr>
          <w:rFonts w:ascii="Arial" w:hAnsi="Arial" w:cs="Arial"/>
          <w:b/>
        </w:rPr>
      </w:pPr>
      <w:r w:rsidRPr="001E5297">
        <w:rPr>
          <w:rFonts w:ascii="Arial" w:hAnsi="Arial" w:cs="Arial"/>
        </w:rPr>
        <w:t>ISO / IEC 10918 – JPEG</w:t>
      </w:r>
      <w:r w:rsidRPr="001E5297">
        <w:rPr>
          <w:rFonts w:ascii="Arial" w:eastAsia="Times New Roman" w:hAnsi="Arial" w:cs="Arial"/>
          <w:color w:val="000000"/>
          <w:szCs w:val="20"/>
        </w:rPr>
        <w:t> </w:t>
      </w:r>
    </w:p>
    <w:p w14:paraId="263C1C97" w14:textId="577ED072" w:rsidR="00D36FBE" w:rsidRPr="001E5297" w:rsidRDefault="00D36FBE" w:rsidP="00D36FBE">
      <w:pPr>
        <w:pStyle w:val="a3"/>
        <w:numPr>
          <w:ilvl w:val="4"/>
          <w:numId w:val="19"/>
        </w:numPr>
        <w:spacing w:before="60" w:after="0" w:line="276" w:lineRule="auto"/>
        <w:rPr>
          <w:rFonts w:ascii="Arial" w:hAnsi="Arial" w:cs="Arial"/>
        </w:rPr>
      </w:pPr>
      <w:r w:rsidRPr="001E5297">
        <w:rPr>
          <w:rFonts w:ascii="Arial" w:hAnsi="Arial" w:cs="Arial"/>
        </w:rPr>
        <w:t xml:space="preserve">ONVIF – Profile S </w:t>
      </w:r>
      <w:r w:rsidR="009203D8" w:rsidRPr="001E5297">
        <w:rPr>
          <w:rFonts w:ascii="Arial" w:hAnsi="Arial" w:cs="Arial"/>
        </w:rPr>
        <w:t>/</w:t>
      </w:r>
      <w:r w:rsidRPr="001E5297">
        <w:rPr>
          <w:rFonts w:ascii="Arial" w:hAnsi="Arial" w:cs="Arial"/>
        </w:rPr>
        <w:t xml:space="preserve"> G</w:t>
      </w:r>
      <w:r w:rsidR="00A73769" w:rsidRPr="001E5297">
        <w:rPr>
          <w:rFonts w:ascii="Arial" w:hAnsi="Arial" w:cs="Arial"/>
        </w:rPr>
        <w:t xml:space="preserve"> / T</w:t>
      </w:r>
    </w:p>
    <w:p w14:paraId="3028A7BD" w14:textId="18AA2891" w:rsidR="009203D8" w:rsidRPr="001E5297" w:rsidRDefault="002247E1" w:rsidP="009203D8">
      <w:pPr>
        <w:pStyle w:val="a3"/>
        <w:numPr>
          <w:ilvl w:val="3"/>
          <w:numId w:val="19"/>
        </w:numPr>
        <w:spacing w:before="60" w:after="0" w:line="276" w:lineRule="auto"/>
        <w:rPr>
          <w:rFonts w:ascii="Arial" w:hAnsi="Arial" w:cs="Arial"/>
          <w:color w:val="000000"/>
        </w:rPr>
      </w:pPr>
      <w:r w:rsidRPr="001E5297">
        <w:rPr>
          <w:rFonts w:ascii="Arial" w:eastAsia="바탕체" w:hAnsi="Arial" w:cs="Arial"/>
          <w:color w:val="000000"/>
          <w:lang w:eastAsia="ko-KR"/>
        </w:rPr>
        <w:t>EMC</w:t>
      </w:r>
      <w:r w:rsidR="007D6127" w:rsidRPr="001E5297">
        <w:rPr>
          <w:rFonts w:ascii="Arial" w:eastAsia="바탕체" w:hAnsi="Arial" w:cs="Arial"/>
          <w:color w:val="000000"/>
          <w:lang w:eastAsia="ko-KR"/>
        </w:rPr>
        <w:t xml:space="preserve"> &amp; Safety</w:t>
      </w:r>
    </w:p>
    <w:p w14:paraId="2ACD10B2" w14:textId="77777777" w:rsidR="000F0F4D" w:rsidRPr="001E5297" w:rsidRDefault="000F0F4D" w:rsidP="000F0F4D">
      <w:pPr>
        <w:pStyle w:val="a3"/>
        <w:numPr>
          <w:ilvl w:val="4"/>
          <w:numId w:val="19"/>
        </w:numPr>
        <w:spacing w:before="60" w:after="0" w:line="276" w:lineRule="auto"/>
        <w:rPr>
          <w:rFonts w:ascii="Arial" w:hAnsi="Arial" w:cs="Arial"/>
          <w:color w:val="000000"/>
        </w:rPr>
      </w:pPr>
      <w:r w:rsidRPr="001E5297">
        <w:rPr>
          <w:rFonts w:ascii="Arial" w:hAnsi="Arial" w:cs="Arial"/>
        </w:rPr>
        <w:t xml:space="preserve">FCC 47 CFR </w:t>
      </w:r>
      <w:r w:rsidRPr="001E5297">
        <w:rPr>
          <w:rFonts w:ascii="Arial" w:hAnsi="Arial" w:cs="Arial"/>
          <w:color w:val="000000"/>
        </w:rPr>
        <w:t>Part 15 Subpart B</w:t>
      </w:r>
    </w:p>
    <w:p w14:paraId="180658C1" w14:textId="6680BAC1" w:rsidR="000F0F4D" w:rsidRPr="001E5297" w:rsidRDefault="0067714E" w:rsidP="000F0F4D">
      <w:pPr>
        <w:pStyle w:val="a3"/>
        <w:numPr>
          <w:ilvl w:val="5"/>
          <w:numId w:val="19"/>
        </w:numPr>
        <w:spacing w:before="60" w:after="0" w:line="276" w:lineRule="auto"/>
        <w:rPr>
          <w:rFonts w:ascii="Arial" w:hAnsi="Arial" w:cs="Arial"/>
          <w:color w:val="000000"/>
        </w:rPr>
      </w:pPr>
      <w:r w:rsidRPr="001E5297">
        <w:rPr>
          <w:rFonts w:ascii="Arial" w:hAnsi="Arial" w:cs="Arial"/>
          <w:color w:val="000000"/>
        </w:rPr>
        <w:t>ANSI C63.4-2017</w:t>
      </w:r>
      <w:r w:rsidRPr="001E5297">
        <w:rPr>
          <w:rFonts w:ascii="Arial" w:hAnsi="Arial" w:cs="Arial"/>
          <w:color w:val="000000"/>
        </w:rPr>
        <w:t xml:space="preserve"> Class A</w:t>
      </w:r>
    </w:p>
    <w:p w14:paraId="4687A0A8" w14:textId="7562DD86" w:rsidR="000F0F4D" w:rsidRPr="001E5297" w:rsidRDefault="000F0F4D" w:rsidP="000F0F4D">
      <w:pPr>
        <w:pStyle w:val="a3"/>
        <w:numPr>
          <w:ilvl w:val="4"/>
          <w:numId w:val="19"/>
        </w:numPr>
        <w:spacing w:before="60" w:after="0" w:line="276" w:lineRule="auto"/>
        <w:rPr>
          <w:rFonts w:ascii="Arial" w:hAnsi="Arial" w:cs="Arial"/>
          <w:color w:val="000000"/>
        </w:rPr>
      </w:pPr>
      <w:r w:rsidRPr="001E5297">
        <w:rPr>
          <w:rFonts w:ascii="Arial" w:hAnsi="Arial" w:cs="Arial"/>
          <w:color w:val="000000"/>
        </w:rPr>
        <w:t>IC Regulation ICES-003:</w:t>
      </w:r>
      <w:r w:rsidR="00970661" w:rsidRPr="001E5297">
        <w:t xml:space="preserve"> </w:t>
      </w:r>
      <w:r w:rsidR="00970661" w:rsidRPr="001E5297">
        <w:rPr>
          <w:rFonts w:ascii="Arial" w:hAnsi="Arial" w:cs="Arial"/>
          <w:color w:val="000000"/>
        </w:rPr>
        <w:t>Issue 7</w:t>
      </w:r>
    </w:p>
    <w:p w14:paraId="5C2B1DE1" w14:textId="0C657147" w:rsidR="000F0F4D" w:rsidRPr="001E5297" w:rsidRDefault="00970661" w:rsidP="000F0F4D">
      <w:pPr>
        <w:pStyle w:val="a3"/>
        <w:numPr>
          <w:ilvl w:val="5"/>
          <w:numId w:val="19"/>
        </w:numPr>
        <w:spacing w:before="60" w:after="0" w:line="276" w:lineRule="auto"/>
        <w:rPr>
          <w:rFonts w:ascii="Arial" w:hAnsi="Arial" w:cs="Arial"/>
          <w:color w:val="000000"/>
        </w:rPr>
      </w:pPr>
      <w:r w:rsidRPr="001E5297">
        <w:rPr>
          <w:rFonts w:ascii="Arial" w:hAnsi="Arial" w:cs="Arial"/>
          <w:color w:val="000000"/>
        </w:rPr>
        <w:t>CAN/CSA CISPR 32:17</w:t>
      </w:r>
      <w:r w:rsidRPr="001E5297">
        <w:rPr>
          <w:rFonts w:ascii="Arial" w:hAnsi="Arial" w:cs="Arial"/>
          <w:color w:val="000000"/>
        </w:rPr>
        <w:t xml:space="preserve"> Class A</w:t>
      </w:r>
    </w:p>
    <w:p w14:paraId="7D261A33" w14:textId="77777777" w:rsidR="000F0F4D" w:rsidRPr="001E5297" w:rsidRDefault="000F0F4D" w:rsidP="000F0F4D">
      <w:pPr>
        <w:pStyle w:val="a3"/>
        <w:numPr>
          <w:ilvl w:val="4"/>
          <w:numId w:val="19"/>
        </w:numPr>
        <w:spacing w:before="60" w:after="0" w:line="276" w:lineRule="auto"/>
        <w:rPr>
          <w:rFonts w:ascii="Arial" w:hAnsi="Arial" w:cs="Arial"/>
          <w:color w:val="000000"/>
        </w:rPr>
      </w:pPr>
      <w:r w:rsidRPr="001E5297">
        <w:rPr>
          <w:rFonts w:ascii="Arial" w:eastAsia="맑은 고딕" w:hAnsi="Arial" w:cs="Arial" w:hint="eastAsia"/>
          <w:color w:val="000000"/>
          <w:lang w:eastAsia="ko-KR"/>
        </w:rPr>
        <w:t>CE EMC-Directive 2014/30/EU</w:t>
      </w:r>
    </w:p>
    <w:p w14:paraId="39C81216" w14:textId="5DB4CB7D" w:rsidR="000F0F4D" w:rsidRPr="001E5297" w:rsidRDefault="005F16F1" w:rsidP="000F0F4D">
      <w:pPr>
        <w:pStyle w:val="a3"/>
        <w:numPr>
          <w:ilvl w:val="5"/>
          <w:numId w:val="19"/>
        </w:numPr>
        <w:spacing w:before="60" w:after="0" w:line="276" w:lineRule="auto"/>
        <w:rPr>
          <w:rFonts w:ascii="Arial" w:hAnsi="Arial" w:cs="Arial"/>
          <w:color w:val="000000"/>
        </w:rPr>
      </w:pPr>
      <w:r w:rsidRPr="001E5297">
        <w:rPr>
          <w:rFonts w:ascii="Arial" w:eastAsia="맑은 고딕" w:hAnsi="Arial" w:cs="Arial"/>
          <w:color w:val="000000"/>
          <w:lang w:eastAsia="ko-KR"/>
        </w:rPr>
        <w:t>EN 55032:2015/A11:2020</w:t>
      </w:r>
      <w:r w:rsidRPr="001E5297">
        <w:rPr>
          <w:rFonts w:ascii="Arial" w:eastAsia="맑은 고딕" w:hAnsi="Arial" w:cs="Arial"/>
          <w:color w:val="000000"/>
          <w:lang w:eastAsia="ko-KR"/>
        </w:rPr>
        <w:t xml:space="preserve"> Class A</w:t>
      </w:r>
    </w:p>
    <w:p w14:paraId="4B6A9DB3" w14:textId="7F8934F0" w:rsidR="000F0F4D" w:rsidRPr="001E5297" w:rsidRDefault="0077081A" w:rsidP="000F0F4D">
      <w:pPr>
        <w:pStyle w:val="a3"/>
        <w:numPr>
          <w:ilvl w:val="5"/>
          <w:numId w:val="19"/>
        </w:numPr>
        <w:spacing w:before="60" w:after="0" w:line="276" w:lineRule="auto"/>
        <w:rPr>
          <w:rFonts w:ascii="Arial" w:hAnsi="Arial" w:cs="Arial"/>
          <w:color w:val="000000"/>
        </w:rPr>
      </w:pPr>
      <w:r w:rsidRPr="001E5297">
        <w:rPr>
          <w:rFonts w:ascii="Arial" w:eastAsia="맑은 고딕" w:hAnsi="Arial" w:cs="Arial"/>
          <w:color w:val="000000"/>
          <w:lang w:eastAsia="ko-KR"/>
        </w:rPr>
        <w:t>EN 50130-4:2011</w:t>
      </w:r>
    </w:p>
    <w:p w14:paraId="4DC0D698" w14:textId="0CA8DFAC" w:rsidR="0077081A" w:rsidRPr="001E5297" w:rsidRDefault="0077081A" w:rsidP="000F0F4D">
      <w:pPr>
        <w:pStyle w:val="a3"/>
        <w:numPr>
          <w:ilvl w:val="5"/>
          <w:numId w:val="19"/>
        </w:numPr>
        <w:spacing w:before="60" w:after="0" w:line="276" w:lineRule="auto"/>
        <w:rPr>
          <w:rFonts w:ascii="Arial" w:hAnsi="Arial" w:cs="Arial"/>
          <w:color w:val="000000"/>
        </w:rPr>
      </w:pPr>
      <w:r w:rsidRPr="001E5297">
        <w:rPr>
          <w:rFonts w:ascii="Arial" w:hAnsi="Arial" w:cs="Arial"/>
          <w:color w:val="000000"/>
        </w:rPr>
        <w:t>EN 61000-3-2:2014</w:t>
      </w:r>
    </w:p>
    <w:p w14:paraId="4018FA13" w14:textId="4AF3F106" w:rsidR="00776FBB" w:rsidRPr="001E5297" w:rsidRDefault="0077081A" w:rsidP="00541D7D">
      <w:pPr>
        <w:pStyle w:val="a3"/>
        <w:numPr>
          <w:ilvl w:val="5"/>
          <w:numId w:val="19"/>
        </w:numPr>
        <w:spacing w:before="60" w:after="0" w:line="276" w:lineRule="auto"/>
        <w:rPr>
          <w:rFonts w:ascii="Arial" w:hAnsi="Arial" w:cs="Arial"/>
          <w:color w:val="000000"/>
        </w:rPr>
      </w:pPr>
      <w:r w:rsidRPr="001E5297">
        <w:rPr>
          <w:rFonts w:ascii="Arial" w:hAnsi="Arial" w:cs="Arial"/>
          <w:color w:val="000000"/>
        </w:rPr>
        <w:t>EN 61000-3-3:2013</w:t>
      </w:r>
    </w:p>
    <w:p w14:paraId="5430AF59" w14:textId="6582714B" w:rsidR="000F0F4D" w:rsidRPr="001E5297" w:rsidRDefault="000F0F4D" w:rsidP="000F0F4D">
      <w:pPr>
        <w:pStyle w:val="a3"/>
        <w:numPr>
          <w:ilvl w:val="4"/>
          <w:numId w:val="19"/>
        </w:numPr>
        <w:spacing w:before="60" w:after="0" w:line="276" w:lineRule="auto"/>
        <w:rPr>
          <w:rFonts w:ascii="Arial" w:hAnsi="Arial" w:cs="Arial"/>
          <w:color w:val="000000"/>
        </w:rPr>
      </w:pPr>
      <w:r w:rsidRPr="001E5297">
        <w:rPr>
          <w:rFonts w:ascii="Arial" w:hAnsi="Arial" w:cs="Arial"/>
          <w:color w:val="000000"/>
        </w:rPr>
        <w:t>VCCI-CISPR 32:</w:t>
      </w:r>
      <w:r w:rsidR="00F86FC3" w:rsidRPr="001E5297">
        <w:rPr>
          <w:rFonts w:ascii="Arial" w:hAnsi="Arial" w:cs="Arial"/>
          <w:color w:val="000000"/>
        </w:rPr>
        <w:t>2016</w:t>
      </w:r>
      <w:r w:rsidRPr="001E5297">
        <w:rPr>
          <w:rFonts w:ascii="Arial" w:hAnsi="Arial" w:cs="Arial"/>
          <w:color w:val="000000"/>
        </w:rPr>
        <w:t xml:space="preserve"> Class A</w:t>
      </w:r>
    </w:p>
    <w:p w14:paraId="6AC3C292" w14:textId="77777777" w:rsidR="000F0F4D" w:rsidRPr="001E5297" w:rsidRDefault="000F0F4D" w:rsidP="000F0F4D">
      <w:pPr>
        <w:pStyle w:val="a3"/>
        <w:numPr>
          <w:ilvl w:val="4"/>
          <w:numId w:val="19"/>
        </w:numPr>
        <w:spacing w:before="60" w:after="0" w:line="276" w:lineRule="auto"/>
        <w:rPr>
          <w:rFonts w:ascii="Arial" w:hAnsi="Arial" w:cs="Arial"/>
          <w:color w:val="000000"/>
        </w:rPr>
      </w:pPr>
      <w:r w:rsidRPr="001E5297">
        <w:rPr>
          <w:rFonts w:ascii="Arial" w:hAnsi="Arial" w:cs="Arial"/>
          <w:color w:val="000000"/>
        </w:rPr>
        <w:t>AS/NZS CISPR32:2015 Class A</w:t>
      </w:r>
    </w:p>
    <w:p w14:paraId="7D8218C7" w14:textId="5E10DC6C" w:rsidR="0077081A" w:rsidRPr="001E5297" w:rsidRDefault="00461091" w:rsidP="00C52065">
      <w:pPr>
        <w:pStyle w:val="a3"/>
        <w:numPr>
          <w:ilvl w:val="3"/>
          <w:numId w:val="19"/>
        </w:numPr>
        <w:spacing w:before="60" w:after="0" w:line="276" w:lineRule="auto"/>
        <w:rPr>
          <w:rFonts w:ascii="Arial" w:hAnsi="Arial" w:cs="Arial"/>
        </w:rPr>
      </w:pPr>
      <w:r w:rsidRPr="0066678A">
        <w:rPr>
          <w:rFonts w:ascii="Arial" w:eastAsia="맑은 고딕" w:hAnsi="Arial" w:cs="Arial" w:hint="eastAsia"/>
          <w:lang w:eastAsia="ko-KR"/>
        </w:rPr>
        <w:t>R</w:t>
      </w:r>
      <w:r w:rsidRPr="0066678A">
        <w:rPr>
          <w:rFonts w:ascii="Arial" w:eastAsia="맑은 고딕" w:hAnsi="Arial" w:cs="Arial"/>
          <w:lang w:eastAsia="ko-KR"/>
        </w:rPr>
        <w:t>oHS</w:t>
      </w:r>
    </w:p>
    <w:p w14:paraId="47E4F5F9" w14:textId="27599F68" w:rsidR="00461091" w:rsidRPr="001E5297" w:rsidRDefault="00461091" w:rsidP="00461091">
      <w:pPr>
        <w:pStyle w:val="a3"/>
        <w:numPr>
          <w:ilvl w:val="4"/>
          <w:numId w:val="19"/>
        </w:numPr>
        <w:spacing w:before="60" w:after="0" w:line="276" w:lineRule="auto"/>
        <w:rPr>
          <w:rFonts w:ascii="Arial" w:hAnsi="Arial" w:cs="Arial"/>
        </w:rPr>
      </w:pPr>
      <w:r w:rsidRPr="001E5297">
        <w:rPr>
          <w:rFonts w:ascii="Arial" w:hAnsi="Arial" w:cs="Arial"/>
        </w:rPr>
        <w:t>EN 50581:2012</w:t>
      </w:r>
    </w:p>
    <w:p w14:paraId="2701805F" w14:textId="7B6C1C2E" w:rsidR="00C52065" w:rsidRPr="001E5297" w:rsidRDefault="00C52065" w:rsidP="00C52065">
      <w:pPr>
        <w:pStyle w:val="a3"/>
        <w:numPr>
          <w:ilvl w:val="3"/>
          <w:numId w:val="19"/>
        </w:numPr>
        <w:spacing w:before="60" w:after="0" w:line="276" w:lineRule="auto"/>
        <w:rPr>
          <w:rFonts w:ascii="Arial" w:hAnsi="Arial" w:cs="Arial"/>
        </w:rPr>
      </w:pPr>
      <w:r w:rsidRPr="001E5297">
        <w:rPr>
          <w:rFonts w:ascii="Arial" w:hAnsi="Arial" w:cs="Arial"/>
        </w:rPr>
        <w:t>Safety</w:t>
      </w:r>
    </w:p>
    <w:p w14:paraId="7FA68736" w14:textId="77777777" w:rsidR="00C52065" w:rsidRPr="001E5297" w:rsidRDefault="00C52065" w:rsidP="00C52065">
      <w:pPr>
        <w:pStyle w:val="a3"/>
        <w:numPr>
          <w:ilvl w:val="4"/>
          <w:numId w:val="19"/>
        </w:numPr>
        <w:spacing w:before="60" w:after="0" w:line="276" w:lineRule="auto"/>
        <w:rPr>
          <w:rFonts w:ascii="Arial" w:hAnsi="Arial" w:cs="Arial"/>
        </w:rPr>
      </w:pPr>
      <w:r w:rsidRPr="001E5297">
        <w:rPr>
          <w:rFonts w:ascii="Arial" w:hAnsi="Arial" w:cs="Arial"/>
        </w:rPr>
        <w:t>UL listed</w:t>
      </w:r>
    </w:p>
    <w:p w14:paraId="329E267E" w14:textId="3A4878A2" w:rsidR="00C52065" w:rsidRPr="001E5297" w:rsidRDefault="00C52065" w:rsidP="00C52065">
      <w:pPr>
        <w:pStyle w:val="a3"/>
        <w:numPr>
          <w:ilvl w:val="4"/>
          <w:numId w:val="19"/>
        </w:numPr>
        <w:spacing w:before="60" w:after="0" w:line="276" w:lineRule="auto"/>
        <w:rPr>
          <w:rFonts w:ascii="Arial" w:hAnsi="Arial" w:cs="Arial"/>
        </w:rPr>
      </w:pPr>
      <w:r w:rsidRPr="001E5297">
        <w:rPr>
          <w:rFonts w:ascii="Arial" w:hAnsi="Arial" w:cs="Arial"/>
        </w:rPr>
        <w:t>CE EN 50581:2012 (hazardous substances)</w:t>
      </w:r>
    </w:p>
    <w:p w14:paraId="758B7A80" w14:textId="46D9A82D" w:rsidR="00C606B0" w:rsidRPr="001E5297" w:rsidRDefault="00C606B0" w:rsidP="00C606B0">
      <w:pPr>
        <w:pStyle w:val="a3"/>
        <w:numPr>
          <w:ilvl w:val="3"/>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ngress Protection and Vandal Resistance</w:t>
      </w:r>
    </w:p>
    <w:p w14:paraId="02E76D00" w14:textId="3A5C37F4" w:rsidR="00C606B0" w:rsidRPr="001E5297" w:rsidRDefault="00C606B0" w:rsidP="00DC172F">
      <w:pPr>
        <w:pStyle w:val="a3"/>
        <w:numPr>
          <w:ilvl w:val="4"/>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IEC 60529:2006 – Degrees of Protection Provided by Enclosures – IP52</w:t>
      </w:r>
    </w:p>
    <w:p w14:paraId="0948B180" w14:textId="13E79FFC" w:rsidR="00C606B0" w:rsidRPr="001E5297" w:rsidRDefault="00C606B0" w:rsidP="00DC172F">
      <w:pPr>
        <w:pStyle w:val="a3"/>
        <w:numPr>
          <w:ilvl w:val="4"/>
          <w:numId w:val="19"/>
        </w:numPr>
        <w:spacing w:before="60" w:after="0" w:line="276" w:lineRule="auto"/>
        <w:rPr>
          <w:rFonts w:ascii="Arial" w:eastAsia="맑은 고딕" w:hAnsi="Arial" w:cs="Arial"/>
          <w:lang w:eastAsia="ko-KR"/>
        </w:rPr>
      </w:pPr>
      <w:r w:rsidRPr="001E5297">
        <w:rPr>
          <w:rFonts w:ascii="Arial" w:eastAsia="맑은 고딕" w:hAnsi="Arial" w:cs="Arial"/>
          <w:lang w:eastAsia="ko-KR"/>
        </w:rPr>
        <w:t xml:space="preserve">IEC EN 62262 - Degrees of protection provided by enclosures for electrical equipment against external mechanical </w:t>
      </w:r>
      <w:proofErr w:type="gramStart"/>
      <w:r w:rsidRPr="001E5297">
        <w:rPr>
          <w:rFonts w:ascii="Arial" w:eastAsia="맑은 고딕" w:hAnsi="Arial" w:cs="Arial"/>
          <w:lang w:eastAsia="ko-KR"/>
        </w:rPr>
        <w:t>impacts :</w:t>
      </w:r>
      <w:proofErr w:type="gramEnd"/>
      <w:r w:rsidRPr="001E5297">
        <w:rPr>
          <w:rFonts w:ascii="Arial" w:eastAsia="맑은 고딕" w:hAnsi="Arial" w:cs="Arial"/>
          <w:lang w:eastAsia="ko-KR"/>
        </w:rPr>
        <w:t xml:space="preserve">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79E377D1"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 xml:space="preserve">Dynamic </w:t>
      </w:r>
      <w:r w:rsidR="001F395E">
        <w:rPr>
          <w:rFonts w:ascii="Arial" w:hAnsi="Arial" w:cs="Arial"/>
          <w:color w:val="000000"/>
        </w:rPr>
        <w:t>FPS</w:t>
      </w:r>
      <w:r w:rsidRPr="00BE2726">
        <w:rPr>
          <w:rFonts w:ascii="Arial" w:hAnsi="Arial" w:cs="Arial"/>
          <w:color w:val="000000"/>
        </w:rPr>
        <w:t xml:space="preserve"> – Dynamic assignment of </w:t>
      </w:r>
      <w:r w:rsidR="001F395E">
        <w:rPr>
          <w:rFonts w:ascii="Arial" w:hAnsi="Arial" w:cs="Arial"/>
          <w:color w:val="000000"/>
        </w:rPr>
        <w:t>FPS</w:t>
      </w:r>
      <w:r w:rsidRPr="00BE2726">
        <w:rPr>
          <w:rFonts w:ascii="Arial" w:hAnsi="Arial" w:cs="Arial"/>
          <w:color w:val="000000"/>
        </w:rPr>
        <w:t xml:space="preserve">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78E7E6E0"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w:t>
      </w:r>
      <w:r w:rsidR="001F395E">
        <w:rPr>
          <w:rFonts w:ascii="Arial" w:eastAsia="맑은 고딕" w:hAnsi="Arial" w:cs="Arial"/>
          <w:lang w:eastAsia="ko-KR"/>
        </w:rPr>
        <w:t>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47FF699D" w:rsidR="00EF2AFF" w:rsidRPr="00C63847" w:rsidRDefault="00923DAF" w:rsidP="00752580">
      <w:pPr>
        <w:pStyle w:val="a3"/>
        <w:numPr>
          <w:ilvl w:val="3"/>
          <w:numId w:val="19"/>
        </w:numPr>
        <w:spacing w:before="60" w:after="0" w:line="276" w:lineRule="auto"/>
        <w:rPr>
          <w:rFonts w:ascii="Arial" w:hAnsi="Arial" w:cs="Arial"/>
          <w:color w:val="000000"/>
        </w:rPr>
      </w:pPr>
      <w:proofErr w:type="spellStart"/>
      <w:r w:rsidRPr="00BE2726">
        <w:rPr>
          <w:rFonts w:ascii="Arial" w:eastAsia="맑은 고딕" w:hAnsi="Arial" w:cs="Arial"/>
          <w:color w:val="000000"/>
          <w:lang w:eastAsia="ko-KR"/>
        </w:rPr>
        <w:t>WiseStream</w:t>
      </w:r>
      <w:proofErr w:type="spellEnd"/>
      <w:r w:rsidRPr="00BE2726">
        <w:rPr>
          <w:rFonts w:ascii="Arial" w:eastAsia="맑은 고딕" w:hAnsi="Arial" w:cs="Arial"/>
          <w:color w:val="000000"/>
          <w:lang w:eastAsia="ko-KR"/>
        </w:rPr>
        <w:t xml:space="preserve"> – Technology that controls quantization parameter, </w:t>
      </w:r>
      <w:r w:rsidR="001F395E">
        <w:rPr>
          <w:rFonts w:ascii="Arial" w:eastAsia="맑은 고딕" w:hAnsi="Arial" w:cs="Arial"/>
          <w:color w:val="000000"/>
          <w:lang w:eastAsia="ko-KR"/>
        </w:rPr>
        <w:t>FPS</w:t>
      </w:r>
      <w:r w:rsidRPr="00BE2726">
        <w:rPr>
          <w:rFonts w:ascii="Arial" w:eastAsia="맑은 고딕" w:hAnsi="Arial" w:cs="Arial"/>
          <w:color w:val="000000"/>
          <w:lang w:eastAsia="ko-KR"/>
        </w:rPr>
        <w:t>,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2C8393AA" w14:textId="2D839BD1" w:rsidR="00C63847" w:rsidRPr="00D51697" w:rsidRDefault="00C63847" w:rsidP="00752580">
      <w:pPr>
        <w:pStyle w:val="a3"/>
        <w:numPr>
          <w:ilvl w:val="3"/>
          <w:numId w:val="19"/>
        </w:numPr>
        <w:spacing w:before="60" w:after="0" w:line="276" w:lineRule="auto"/>
        <w:rPr>
          <w:rFonts w:ascii="Arial" w:hAnsi="Arial" w:cs="Arial"/>
          <w:color w:val="000000"/>
        </w:rPr>
      </w:pPr>
      <w:proofErr w:type="spellStart"/>
      <w:r w:rsidRPr="00D51697">
        <w:rPr>
          <w:rFonts w:ascii="Arial" w:eastAsia="맑은 고딕" w:hAnsi="Arial" w:cs="Arial" w:hint="eastAsia"/>
          <w:color w:val="000000"/>
          <w:lang w:eastAsia="ko-KR"/>
        </w:rPr>
        <w:t>W</w:t>
      </w:r>
      <w:r w:rsidRPr="00D51697">
        <w:rPr>
          <w:rFonts w:ascii="Arial" w:eastAsia="맑은 고딕" w:hAnsi="Arial" w:cs="Arial"/>
          <w:color w:val="000000"/>
          <w:lang w:eastAsia="ko-KR"/>
        </w:rPr>
        <w:t>iseStream</w:t>
      </w:r>
      <w:proofErr w:type="spellEnd"/>
      <w:r w:rsidRPr="00D51697">
        <w:rPr>
          <w:rFonts w:ascii="Arial" w:eastAsia="맑은 고딕" w:hAnsi="Arial" w:cs="Arial"/>
          <w:color w:val="000000"/>
          <w:lang w:eastAsia="ko-KR"/>
        </w:rPr>
        <w:t xml:space="preserve"> </w:t>
      </w:r>
      <w:r w:rsidR="005E7248" w:rsidRPr="00D51697">
        <w:rPr>
          <w:rFonts w:ascii="Arial" w:eastAsia="맑은 고딕" w:hAnsi="Arial" w:cs="Arial"/>
          <w:color w:val="000000"/>
          <w:lang w:eastAsia="ko-KR"/>
        </w:rPr>
        <w:t xml:space="preserve">III </w:t>
      </w:r>
      <w:r w:rsidR="003C2FAE" w:rsidRPr="00D51697">
        <w:rPr>
          <w:rFonts w:ascii="Arial" w:eastAsia="맑은 고딕" w:hAnsi="Arial" w:cs="Arial" w:hint="eastAsia"/>
          <w:color w:val="000000"/>
          <w:lang w:eastAsia="ko-KR"/>
        </w:rPr>
        <w:t>–</w:t>
      </w:r>
      <w:r w:rsidR="005E7248" w:rsidRPr="00D51697">
        <w:rPr>
          <w:rFonts w:ascii="Arial" w:eastAsia="맑은 고딕" w:hAnsi="Arial" w:cs="Arial"/>
          <w:color w:val="000000"/>
          <w:lang w:eastAsia="ko-KR"/>
        </w:rPr>
        <w:t xml:space="preserve"> </w:t>
      </w:r>
      <w:r w:rsidR="00572BD6" w:rsidRPr="00572BD6">
        <w:rPr>
          <w:rFonts w:ascii="Arial" w:eastAsia="맑은 고딕" w:hAnsi="Arial" w:cs="Arial"/>
          <w:color w:val="000000"/>
          <w:lang w:eastAsia="ko-KR"/>
        </w:rPr>
        <w:t xml:space="preserve">3rd generation of </w:t>
      </w:r>
      <w:proofErr w:type="spellStart"/>
      <w:r w:rsidR="00572BD6" w:rsidRPr="00572BD6">
        <w:rPr>
          <w:rFonts w:ascii="Arial" w:eastAsia="맑은 고딕" w:hAnsi="Arial" w:cs="Arial"/>
          <w:color w:val="000000"/>
          <w:lang w:eastAsia="ko-KR"/>
        </w:rPr>
        <w:t>WiseStream</w:t>
      </w:r>
      <w:proofErr w:type="spellEnd"/>
      <w:r w:rsidR="00572BD6" w:rsidRPr="00572BD6">
        <w:rPr>
          <w:rFonts w:ascii="Arial" w:eastAsia="맑은 고딕" w:hAnsi="Arial" w:cs="Arial"/>
          <w:color w:val="000000"/>
          <w:lang w:eastAsia="ko-KR"/>
        </w:rPr>
        <w:t xml:space="preserve"> that intelligently separates the objects from the background, and keeps the compression ratio low for classifying humans and vehicles.</w:t>
      </w:r>
    </w:p>
    <w:p w14:paraId="53A9E366" w14:textId="4EC6EE6D" w:rsidR="00C63847" w:rsidRPr="00D51697" w:rsidRDefault="00C63847" w:rsidP="00752580">
      <w:pPr>
        <w:pStyle w:val="a3"/>
        <w:numPr>
          <w:ilvl w:val="3"/>
          <w:numId w:val="19"/>
        </w:numPr>
        <w:spacing w:before="60" w:after="0" w:line="276" w:lineRule="auto"/>
        <w:rPr>
          <w:rFonts w:ascii="Arial" w:hAnsi="Arial" w:cs="Arial"/>
          <w:color w:val="000000"/>
        </w:rPr>
      </w:pPr>
      <w:proofErr w:type="spellStart"/>
      <w:proofErr w:type="gramStart"/>
      <w:r w:rsidRPr="00D51697">
        <w:rPr>
          <w:rFonts w:ascii="Arial" w:eastAsia="맑은 고딕" w:hAnsi="Arial" w:cs="Arial" w:hint="eastAsia"/>
          <w:color w:val="000000"/>
          <w:lang w:eastAsia="ko-KR"/>
        </w:rPr>
        <w:lastRenderedPageBreak/>
        <w:t>W</w:t>
      </w:r>
      <w:r w:rsidRPr="00D51697">
        <w:rPr>
          <w:rFonts w:ascii="Arial" w:eastAsia="맑은 고딕" w:hAnsi="Arial" w:cs="Arial"/>
          <w:color w:val="000000"/>
          <w:lang w:eastAsia="ko-KR"/>
        </w:rPr>
        <w:t>iseNR</w:t>
      </w:r>
      <w:proofErr w:type="spellEnd"/>
      <w:r w:rsidRPr="00D51697">
        <w:rPr>
          <w:rFonts w:ascii="Arial" w:eastAsia="맑은 고딕" w:hAnsi="Arial" w:cs="Arial"/>
          <w:color w:val="000000"/>
          <w:lang w:eastAsia="ko-KR"/>
        </w:rPr>
        <w:t xml:space="preserve"> </w:t>
      </w:r>
      <w:r w:rsidR="0095725C" w:rsidRPr="00D51697">
        <w:rPr>
          <w:rFonts w:ascii="Arial" w:eastAsia="맑은 고딕" w:hAnsi="Arial" w:cs="Arial"/>
          <w:color w:val="000000"/>
          <w:lang w:eastAsia="ko-KR"/>
        </w:rPr>
        <w:t xml:space="preserve"> </w:t>
      </w:r>
      <w:r w:rsidR="003C2FAE" w:rsidRPr="00D51697">
        <w:rPr>
          <w:rFonts w:ascii="Arial" w:eastAsia="맑은 고딕" w:hAnsi="Arial" w:cs="Arial"/>
          <w:color w:val="000000"/>
          <w:lang w:eastAsia="ko-KR"/>
        </w:rPr>
        <w:t>II</w:t>
      </w:r>
      <w:proofErr w:type="gramEnd"/>
      <w:r w:rsidR="003C2FAE" w:rsidRPr="00D51697">
        <w:rPr>
          <w:rFonts w:ascii="Arial" w:eastAsia="맑은 고딕" w:hAnsi="Arial" w:cs="Arial"/>
          <w:color w:val="000000"/>
          <w:lang w:eastAsia="ko-KR"/>
        </w:rPr>
        <w:t xml:space="preserve"> </w:t>
      </w:r>
      <w:r w:rsidR="003C2FAE" w:rsidRPr="00D51697">
        <w:rPr>
          <w:rFonts w:ascii="Arial" w:eastAsia="맑은 고딕" w:hAnsi="Arial" w:cs="Arial" w:hint="eastAsia"/>
          <w:b/>
          <w:bCs/>
          <w:color w:val="000000"/>
          <w:lang w:eastAsia="ko-KR"/>
        </w:rPr>
        <w:t>–</w:t>
      </w:r>
      <w:r w:rsidR="00B61BCC" w:rsidRPr="00D51697">
        <w:rPr>
          <w:rFonts w:ascii="Arial" w:eastAsia="맑은 고딕" w:hAnsi="Arial" w:cs="Arial"/>
          <w:color w:val="000000"/>
          <w:lang w:eastAsia="ko-KR"/>
        </w:rPr>
        <w:t xml:space="preserve"> </w:t>
      </w:r>
      <w:r w:rsidR="006949CB" w:rsidRPr="006949CB">
        <w:rPr>
          <w:rFonts w:ascii="Arial" w:eastAsia="맑은 고딕" w:hAnsi="Arial" w:cs="Arial"/>
          <w:color w:val="000000"/>
          <w:lang w:eastAsia="ko-KR"/>
        </w:rPr>
        <w:t xml:space="preserve"> 2nd generation of Noise Reduction that intelligently suppresses the image noise and blurring to get clearer image when there are movements of detected objects such as humans or vehicles.</w:t>
      </w:r>
    </w:p>
    <w:p w14:paraId="1CCAAD5E" w14:textId="3B364D06" w:rsidR="0095725C" w:rsidRPr="00D51697" w:rsidRDefault="0095725C" w:rsidP="00752580">
      <w:pPr>
        <w:pStyle w:val="a3"/>
        <w:numPr>
          <w:ilvl w:val="3"/>
          <w:numId w:val="19"/>
        </w:numPr>
        <w:spacing w:before="60" w:after="0" w:line="276" w:lineRule="auto"/>
        <w:rPr>
          <w:rFonts w:ascii="Arial" w:hAnsi="Arial" w:cs="Arial"/>
          <w:color w:val="000000"/>
        </w:rPr>
      </w:pPr>
      <w:r w:rsidRPr="00D51697">
        <w:rPr>
          <w:rFonts w:ascii="Arial" w:eastAsia="맑은 고딕" w:hAnsi="Arial" w:cs="Arial"/>
          <w:color w:val="000000"/>
          <w:lang w:eastAsia="ko-KR"/>
        </w:rPr>
        <w:t xml:space="preserve">AI Prefer shutter </w:t>
      </w:r>
      <w:r w:rsidR="009F36FF" w:rsidRPr="00D51697">
        <w:rPr>
          <w:rFonts w:ascii="Arial" w:eastAsia="맑은 고딕" w:hAnsi="Arial" w:cs="Arial" w:hint="eastAsia"/>
          <w:color w:val="000000"/>
          <w:lang w:eastAsia="ko-KR"/>
        </w:rPr>
        <w:t>–</w:t>
      </w:r>
      <w:r w:rsidR="009F36FF" w:rsidRPr="00D51697">
        <w:rPr>
          <w:rFonts w:ascii="Arial" w:eastAsia="맑은 고딕" w:hAnsi="Arial" w:cs="Arial" w:hint="eastAsia"/>
          <w:color w:val="000000"/>
          <w:lang w:eastAsia="ko-KR"/>
        </w:rPr>
        <w:t xml:space="preserve"> </w:t>
      </w:r>
      <w:r w:rsidR="006949CB" w:rsidRPr="006949CB">
        <w:rPr>
          <w:rFonts w:ascii="Arial" w:eastAsia="맑은 고딕" w:hAnsi="Arial" w:cs="Arial"/>
          <w:color w:val="000000"/>
          <w:lang w:eastAsia="ko-KR"/>
        </w:rPr>
        <w:t>Technology that intelligently controls the shutter speed to obtain clearer image and suppresses image blurring when there are movements of detected objects such as humans or vehicles.</w:t>
      </w:r>
    </w:p>
    <w:p w14:paraId="426C255C" w14:textId="5A5DFF65" w:rsidR="004B57B3" w:rsidRPr="00D51697" w:rsidRDefault="004B57B3" w:rsidP="00A73769">
      <w:pPr>
        <w:pStyle w:val="a3"/>
        <w:numPr>
          <w:ilvl w:val="3"/>
          <w:numId w:val="19"/>
        </w:numPr>
        <w:spacing w:before="60" w:after="0" w:line="276" w:lineRule="auto"/>
        <w:rPr>
          <w:rFonts w:ascii="Arial" w:eastAsia="맑은 고딕" w:hAnsi="Arial" w:cs="Arial"/>
          <w:color w:val="000000"/>
          <w:lang w:eastAsia="ko-KR"/>
        </w:rPr>
      </w:pPr>
      <w:r w:rsidRPr="00D51697">
        <w:rPr>
          <w:rFonts w:ascii="Arial" w:eastAsia="맑은 고딕" w:hAnsi="Arial" w:cs="Arial" w:hint="eastAsia"/>
          <w:color w:val="000000"/>
          <w:lang w:eastAsia="ko-KR"/>
        </w:rPr>
        <w:t>L</w:t>
      </w:r>
      <w:r w:rsidRPr="00D51697">
        <w:rPr>
          <w:rFonts w:ascii="Arial" w:eastAsia="맑은 고딕" w:hAnsi="Arial" w:cs="Arial"/>
          <w:color w:val="000000"/>
          <w:lang w:eastAsia="ko-KR"/>
        </w:rPr>
        <w:t xml:space="preserve">DC </w:t>
      </w:r>
      <w:r w:rsidR="004E34FF" w:rsidRPr="00D51697">
        <w:rPr>
          <w:rFonts w:ascii="Arial" w:eastAsia="맑은 고딕" w:hAnsi="Arial" w:cs="Arial" w:hint="eastAsia"/>
          <w:color w:val="000000"/>
          <w:lang w:eastAsia="ko-KR"/>
        </w:rPr>
        <w:t>–</w:t>
      </w:r>
      <w:r w:rsidR="004E34FF" w:rsidRPr="00D51697">
        <w:rPr>
          <w:rFonts w:ascii="Arial" w:eastAsia="맑은 고딕" w:hAnsi="Arial" w:cs="Arial" w:hint="eastAsia"/>
          <w:color w:val="000000"/>
          <w:lang w:eastAsia="ko-KR"/>
        </w:rPr>
        <w:t xml:space="preserve"> </w:t>
      </w:r>
      <w:r w:rsidR="004E34FF" w:rsidRPr="00D51697">
        <w:rPr>
          <w:rFonts w:ascii="Arial" w:eastAsia="맑은 고딕" w:hAnsi="Arial" w:cs="Arial"/>
          <w:color w:val="000000"/>
          <w:lang w:eastAsia="ko-KR"/>
        </w:rPr>
        <w:t xml:space="preserve">Lens Distortion Correction </w:t>
      </w:r>
      <w:r w:rsidR="000623B9" w:rsidRPr="00D51697">
        <w:rPr>
          <w:rFonts w:ascii="Arial" w:eastAsia="맑은 고딕" w:hAnsi="Arial" w:cs="Arial"/>
          <w:color w:val="000000"/>
          <w:lang w:eastAsia="ko-KR"/>
        </w:rPr>
        <w:t>corrects image distortion at the edge of a wide angle lens</w:t>
      </w:r>
      <w:r w:rsidR="00CF3682" w:rsidRPr="00D51697">
        <w:rPr>
          <w:rFonts w:ascii="Arial" w:eastAsia="맑은 고딕" w:hAnsi="Arial" w:cs="Arial"/>
          <w:color w:val="000000"/>
          <w:lang w:eastAsia="ko-KR"/>
        </w:rPr>
        <w:t>. Since Fill mode</w:t>
      </w:r>
      <w:r w:rsidR="00BF2339" w:rsidRPr="00D51697">
        <w:rPr>
          <w:rFonts w:ascii="Arial" w:eastAsia="맑은 고딕" w:hAnsi="Arial" w:cs="Arial"/>
          <w:color w:val="000000"/>
          <w:lang w:eastAsia="ko-KR"/>
        </w:rPr>
        <w:t xml:space="preserve"> maintains the screen’s top and bottom angular fields of view, the left and right end of the video could be cropped. </w:t>
      </w:r>
      <w:r w:rsidR="005E2832" w:rsidRPr="00D51697">
        <w:rPr>
          <w:rFonts w:ascii="Arial" w:eastAsia="맑은 고딕" w:hAnsi="Arial" w:cs="Arial"/>
          <w:color w:val="000000"/>
          <w:lang w:eastAsia="ko-KR"/>
        </w:rPr>
        <w:t>Since Stretch mode maintains the screen’s top/bottom/left/right</w:t>
      </w:r>
      <w:r w:rsidR="00CF606B" w:rsidRPr="00D51697">
        <w:rPr>
          <w:rFonts w:ascii="Arial" w:eastAsia="맑은 고딕" w:hAnsi="Arial" w:cs="Arial"/>
          <w:color w:val="000000"/>
          <w:lang w:eastAsia="ko-KR"/>
        </w:rPr>
        <w:t xml:space="preserve"> angular fields of view, </w:t>
      </w:r>
      <w:r w:rsidR="00B0561C" w:rsidRPr="00D51697">
        <w:rPr>
          <w:rFonts w:ascii="Arial" w:eastAsia="맑은 고딕" w:hAnsi="Arial" w:cs="Arial"/>
          <w:color w:val="000000"/>
          <w:lang w:eastAsia="ko-KR"/>
        </w:rPr>
        <w:t>none of</w:t>
      </w:r>
      <w:r w:rsidR="00CF606B" w:rsidRPr="00D51697">
        <w:rPr>
          <w:rFonts w:ascii="Arial" w:eastAsia="맑은 고딕" w:hAnsi="Arial" w:cs="Arial"/>
          <w:color w:val="000000"/>
          <w:lang w:eastAsia="ko-KR"/>
        </w:rPr>
        <w:t xml:space="preserve"> the areas in the original video recording is lost, but the aspect ratio of the video is not maintain</w:t>
      </w:r>
      <w:r w:rsidR="000705E6" w:rsidRPr="00D51697">
        <w:rPr>
          <w:rFonts w:ascii="Arial" w:eastAsia="맑은 고딕" w:hAnsi="Arial" w:cs="Arial"/>
          <w:color w:val="000000"/>
          <w:lang w:eastAsia="ko-KR"/>
        </w:rPr>
        <w:t>ed.</w:t>
      </w:r>
    </w:p>
    <w:p w14:paraId="584B8A2F" w14:textId="6C5C6C88"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w:t>
      </w:r>
      <w:r w:rsidR="005B7C95">
        <w:rPr>
          <w:rFonts w:ascii="Arial" w:eastAsia="맑은 고딕" w:hAnsi="Arial" w:cs="Arial"/>
          <w:color w:val="000000"/>
          <w:lang w:eastAsia="ko-KR"/>
        </w:rPr>
        <w:t>Ob</w:t>
      </w:r>
      <w:r w:rsidR="00B766CE">
        <w:rPr>
          <w:rFonts w:ascii="Arial" w:eastAsia="맑은 고딕" w:hAnsi="Arial" w:cs="Arial"/>
          <w:color w:val="000000"/>
          <w:lang w:eastAsia="ko-KR"/>
        </w:rPr>
        <w:t>serve</w:t>
      </w:r>
      <w:r w:rsidRPr="00CE03F2">
        <w:rPr>
          <w:rFonts w:ascii="Arial" w:eastAsia="맑은 고딕" w:hAnsi="Arial" w:cs="Arial"/>
          <w:color w:val="000000"/>
          <w:lang w:eastAsia="ko-KR"/>
        </w:rPr>
        <w:t xml:space="preserve">,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proofErr w:type="gramStart"/>
      <w:r w:rsidR="00332FD0" w:rsidRPr="0039325A">
        <w:rPr>
          <w:rFonts w:cs="Arial"/>
          <w:sz w:val="20"/>
        </w:rPr>
        <w:t>3</w:t>
      </w:r>
      <w:r w:rsidR="003A0D5C" w:rsidRPr="0039325A">
        <w:rPr>
          <w:rFonts w:cs="Arial"/>
          <w:sz w:val="20"/>
        </w:rPr>
        <w:t xml:space="preserve"> year</w:t>
      </w:r>
      <w:proofErr w:type="gramEnd"/>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w:t>
      </w:r>
      <w:proofErr w:type="spellStart"/>
      <w:r w:rsidR="0000308B" w:rsidRPr="0039325A">
        <w:rPr>
          <w:rFonts w:eastAsia="맑은 고딕" w:cs="Arial"/>
          <w:lang w:eastAsia="ko-KR"/>
        </w:rPr>
        <w:t>Techwin</w:t>
      </w:r>
      <w:proofErr w:type="spellEnd"/>
      <w:r w:rsidR="0000308B" w:rsidRPr="0039325A">
        <w:rPr>
          <w:rFonts w:eastAsia="맑은 고딕" w:cs="Arial"/>
          <w:lang w:eastAsia="ko-KR"/>
        </w:rPr>
        <w:t xml:space="preserve">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3EFB0302"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862091">
        <w:rPr>
          <w:rFonts w:cs="Arial"/>
        </w:rPr>
        <w:t>X</w:t>
      </w:r>
      <w:r w:rsidR="00E3532E">
        <w:rPr>
          <w:rFonts w:cs="Arial"/>
        </w:rPr>
        <w:t>N</w:t>
      </w:r>
      <w:r w:rsidR="003E20C0">
        <w:rPr>
          <w:rFonts w:cs="Arial"/>
        </w:rPr>
        <w:t>D</w:t>
      </w:r>
      <w:r w:rsidR="00E3532E">
        <w:rPr>
          <w:rFonts w:cs="Arial"/>
        </w:rPr>
        <w:t>-</w:t>
      </w:r>
      <w:r w:rsidR="00862091">
        <w:rPr>
          <w:rFonts w:cs="Arial"/>
        </w:rPr>
        <w:t>9</w:t>
      </w:r>
      <w:r w:rsidR="00E3532E">
        <w:rPr>
          <w:rFonts w:cs="Arial"/>
        </w:rPr>
        <w:t>08</w:t>
      </w:r>
      <w:r w:rsidR="00862091">
        <w:rPr>
          <w:rFonts w:cs="Arial"/>
        </w:rPr>
        <w:t>3</w:t>
      </w:r>
      <w:r w:rsidR="00E3532E">
        <w:rPr>
          <w:rFonts w:cs="Arial"/>
        </w:rPr>
        <w:t>R</w:t>
      </w:r>
      <w:r w:rsidR="00CF05EF">
        <w:rPr>
          <w:rFonts w:cs="Arial"/>
        </w:rPr>
        <w:t>V</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0A42508"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proofErr w:type="gramStart"/>
      <w:r w:rsidR="001F395E">
        <w:rPr>
          <w:rFonts w:cs="Arial"/>
          <w:sz w:val="20"/>
        </w:rPr>
        <w:t>FPS</w:t>
      </w:r>
      <w:r w:rsidR="00EC1AFE" w:rsidRPr="00BE2726">
        <w:rPr>
          <w:rFonts w:cs="Arial"/>
          <w:sz w:val="20"/>
        </w:rPr>
        <w:t>(</w:t>
      </w:r>
      <w:proofErr w:type="gramEnd"/>
      <w:r w:rsidR="00EC1AFE" w:rsidRPr="00BE2726">
        <w:rPr>
          <w:rFonts w:cs="Arial"/>
          <w:sz w:val="20"/>
        </w:rPr>
        <w:t>60Hz/50Hz)</w:t>
      </w:r>
      <w:r w:rsidRPr="00BE2726">
        <w:rPr>
          <w:rFonts w:cs="Arial"/>
          <w:sz w:val="20"/>
        </w:rPr>
        <w:t xml:space="preserve"> </w:t>
      </w:r>
      <w:r w:rsidR="002A461E" w:rsidRPr="002A461E">
        <w:rPr>
          <w:rFonts w:cs="Arial"/>
          <w:sz w:val="20"/>
        </w:rPr>
        <w:t>at all resolution</w:t>
      </w:r>
    </w:p>
    <w:p w14:paraId="0BAEF276" w14:textId="4E97F49D"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E13F46" w:rsidRPr="00E13F46">
        <w:rPr>
          <w:rFonts w:eastAsia="맑은 고딕" w:cs="Arial"/>
          <w:sz w:val="20"/>
          <w:lang w:eastAsia="ko-KR"/>
        </w:rPr>
        <w:t>15fps/12fps(60Hz/50Hz)</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BE2726" w:rsidRDefault="005440CA"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be able to configure various resolution selections</w:t>
      </w:r>
      <w:r w:rsidRPr="00BE2726">
        <w:rPr>
          <w:rFonts w:eastAsia="맑은 고딕" w:cs="Arial"/>
          <w:sz w:val="20"/>
          <w:lang w:eastAsia="ko-KR"/>
        </w:rPr>
        <w:t>.</w:t>
      </w:r>
    </w:p>
    <w:p w14:paraId="35F8B97C" w14:textId="77777777" w:rsidR="00131216" w:rsidRDefault="00E63245" w:rsidP="00131216">
      <w:pPr>
        <w:pStyle w:val="StyleDefaultComplex10pt"/>
        <w:numPr>
          <w:ilvl w:val="4"/>
          <w:numId w:val="19"/>
        </w:numPr>
        <w:spacing w:before="60" w:after="0" w:line="276" w:lineRule="auto"/>
        <w:jc w:val="both"/>
        <w:rPr>
          <w:rFonts w:cs="Arial"/>
          <w:sz w:val="20"/>
        </w:rPr>
      </w:pPr>
      <w:r w:rsidRPr="003D4F69">
        <w:rPr>
          <w:rFonts w:cs="Arial"/>
          <w:sz w:val="20"/>
        </w:rPr>
        <w:t xml:space="preserve">16:9 aspect </w:t>
      </w:r>
      <w:proofErr w:type="gramStart"/>
      <w:r w:rsidRPr="003D4F69">
        <w:rPr>
          <w:rFonts w:cs="Arial"/>
          <w:sz w:val="20"/>
        </w:rPr>
        <w:t>ratio :</w:t>
      </w:r>
      <w:proofErr w:type="gramEnd"/>
      <w:r w:rsidRPr="003D4F69">
        <w:rPr>
          <w:rFonts w:cs="Arial"/>
          <w:sz w:val="20"/>
        </w:rPr>
        <w:t xml:space="preserve"> </w:t>
      </w:r>
      <w:r w:rsidR="005A4C80" w:rsidRPr="003D4F69">
        <w:rPr>
          <w:rFonts w:cs="Arial"/>
          <w:sz w:val="20"/>
        </w:rPr>
        <w:tab/>
      </w:r>
      <w:r w:rsidR="00B80879">
        <w:rPr>
          <w:rFonts w:cs="Arial"/>
          <w:sz w:val="20"/>
        </w:rPr>
        <w:t>3840x2160</w:t>
      </w:r>
      <w:r w:rsidR="00C26359">
        <w:rPr>
          <w:rFonts w:cs="Arial"/>
          <w:sz w:val="20"/>
        </w:rPr>
        <w:t>,</w:t>
      </w:r>
      <w:r w:rsidR="00B80879">
        <w:rPr>
          <w:rFonts w:cs="Arial"/>
          <w:sz w:val="20"/>
        </w:rPr>
        <w:t xml:space="preserve"> </w:t>
      </w:r>
      <w:r w:rsidR="00287957">
        <w:rPr>
          <w:rFonts w:cs="Arial"/>
          <w:sz w:val="20"/>
        </w:rPr>
        <w:t xml:space="preserve">3328x1872, </w:t>
      </w:r>
      <w:r w:rsidR="00475B82">
        <w:rPr>
          <w:rFonts w:cs="Arial"/>
          <w:sz w:val="20"/>
        </w:rPr>
        <w:t xml:space="preserve">3072x1728, </w:t>
      </w:r>
      <w:r w:rsidR="00B50228">
        <w:rPr>
          <w:rFonts w:cs="Arial"/>
          <w:sz w:val="20"/>
        </w:rPr>
        <w:t>2688</w:t>
      </w:r>
      <w:r w:rsidR="00131216">
        <w:rPr>
          <w:rFonts w:cs="Arial"/>
          <w:sz w:val="20"/>
        </w:rPr>
        <w:t xml:space="preserve">x1520, </w:t>
      </w:r>
      <w:r w:rsidR="00BE3AD3" w:rsidRPr="003D4F69">
        <w:rPr>
          <w:rFonts w:cs="Arial"/>
          <w:sz w:val="20"/>
        </w:rPr>
        <w:t>1920x1080,</w:t>
      </w:r>
      <w:r w:rsidR="003D4F69" w:rsidRPr="003D4F69">
        <w:rPr>
          <w:rFonts w:cs="Arial"/>
          <w:sz w:val="20"/>
        </w:rPr>
        <w:t xml:space="preserve"> </w:t>
      </w:r>
      <w:r w:rsidR="003D4F69">
        <w:rPr>
          <w:rFonts w:cs="Arial"/>
          <w:sz w:val="20"/>
        </w:rPr>
        <w:t>1</w:t>
      </w:r>
      <w:r w:rsidR="00BE3AD3" w:rsidRPr="003D4F69">
        <w:rPr>
          <w:rFonts w:cs="Arial"/>
          <w:sz w:val="20"/>
        </w:rPr>
        <w:t>280x720,</w:t>
      </w:r>
      <w:r w:rsidR="005A4C80" w:rsidRPr="003D4F69">
        <w:rPr>
          <w:rFonts w:cs="Arial"/>
          <w:sz w:val="20"/>
        </w:rPr>
        <w:t xml:space="preserve"> </w:t>
      </w:r>
    </w:p>
    <w:p w14:paraId="75D11C8A" w14:textId="64A20077" w:rsidR="00BE3AD3" w:rsidRPr="00131216" w:rsidRDefault="005A4C80" w:rsidP="00131216">
      <w:pPr>
        <w:pStyle w:val="StyleDefaultComplex10pt"/>
        <w:spacing w:before="60" w:after="0" w:line="276" w:lineRule="auto"/>
        <w:ind w:left="3240" w:firstLine="360"/>
        <w:jc w:val="both"/>
        <w:rPr>
          <w:rFonts w:cs="Arial"/>
          <w:sz w:val="20"/>
        </w:rPr>
      </w:pPr>
      <w:r w:rsidRPr="003D4F69">
        <w:rPr>
          <w:rFonts w:cs="Arial"/>
          <w:sz w:val="20"/>
        </w:rPr>
        <w:t>800x448,</w:t>
      </w:r>
      <w:r w:rsidR="00131216" w:rsidRPr="00E9075C">
        <w:rPr>
          <w:rFonts w:eastAsia="맑은 고딕" w:cs="Arial" w:hint="eastAsia"/>
          <w:sz w:val="20"/>
          <w:lang w:eastAsia="ko-KR"/>
        </w:rPr>
        <w:t xml:space="preserve"> </w:t>
      </w:r>
      <w:r w:rsidR="003E652E" w:rsidRPr="00131216">
        <w:rPr>
          <w:rFonts w:cs="Arial"/>
          <w:sz w:val="20"/>
        </w:rPr>
        <w:t>640x360</w:t>
      </w:r>
    </w:p>
    <w:p w14:paraId="739A70AF" w14:textId="77777777" w:rsidR="00131216" w:rsidRDefault="00E63245" w:rsidP="005A4C80">
      <w:pPr>
        <w:pStyle w:val="StyleDefaultComplex10pt"/>
        <w:numPr>
          <w:ilvl w:val="4"/>
          <w:numId w:val="19"/>
        </w:numPr>
        <w:spacing w:before="60" w:after="0" w:line="276" w:lineRule="auto"/>
        <w:jc w:val="both"/>
        <w:rPr>
          <w:rFonts w:cs="Arial"/>
          <w:sz w:val="20"/>
        </w:rPr>
      </w:pPr>
      <w:r w:rsidRPr="00E63245">
        <w:rPr>
          <w:rFonts w:cs="Arial"/>
          <w:sz w:val="20"/>
        </w:rPr>
        <w:t xml:space="preserve">4:3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00475B82">
        <w:rPr>
          <w:rFonts w:cs="Arial"/>
          <w:sz w:val="20"/>
        </w:rPr>
        <w:t xml:space="preserve">2592x1944, </w:t>
      </w:r>
      <w:r w:rsidR="0018389F">
        <w:rPr>
          <w:rFonts w:cs="Arial"/>
          <w:sz w:val="20"/>
        </w:rPr>
        <w:t xml:space="preserve">1600x1200, </w:t>
      </w:r>
      <w:r w:rsidR="003D4F69">
        <w:rPr>
          <w:rFonts w:cs="Arial"/>
          <w:sz w:val="20"/>
        </w:rPr>
        <w:t xml:space="preserve">1280x960, </w:t>
      </w:r>
      <w:r w:rsidR="00131216">
        <w:rPr>
          <w:rFonts w:cs="Arial"/>
          <w:sz w:val="20"/>
        </w:rPr>
        <w:t xml:space="preserve">1024x768, </w:t>
      </w:r>
      <w:r w:rsidR="005A4C80">
        <w:rPr>
          <w:rFonts w:cs="Arial"/>
          <w:sz w:val="20"/>
        </w:rPr>
        <w:t xml:space="preserve">800x600, </w:t>
      </w:r>
      <w:r w:rsidR="00B87757" w:rsidRPr="00B87757">
        <w:rPr>
          <w:rFonts w:cs="Arial"/>
          <w:sz w:val="20"/>
        </w:rPr>
        <w:t xml:space="preserve">640x480, </w:t>
      </w:r>
    </w:p>
    <w:p w14:paraId="7D3627A2" w14:textId="5E120018" w:rsidR="003D4F69" w:rsidRDefault="00B87757" w:rsidP="00131216">
      <w:pPr>
        <w:pStyle w:val="StyleDefaultComplex10pt"/>
        <w:spacing w:before="60" w:after="0" w:line="276" w:lineRule="auto"/>
        <w:ind w:left="3240" w:firstLine="360"/>
        <w:jc w:val="both"/>
        <w:rPr>
          <w:rFonts w:cs="Arial"/>
          <w:sz w:val="20"/>
        </w:rPr>
      </w:pPr>
      <w:r w:rsidRPr="00B87757">
        <w:rPr>
          <w:rFonts w:cs="Arial"/>
          <w:sz w:val="20"/>
        </w:rPr>
        <w:t>320x240</w:t>
      </w:r>
    </w:p>
    <w:p w14:paraId="73B996DD" w14:textId="448597F9"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5:4 aspect</w:t>
      </w:r>
      <w:r w:rsidR="00DE46A0">
        <w:rPr>
          <w:rFonts w:cs="Arial"/>
          <w:sz w:val="20"/>
        </w:rPr>
        <w:t xml:space="preserve"> </w:t>
      </w:r>
      <w:proofErr w:type="gramStart"/>
      <w:r w:rsidR="00DE46A0">
        <w:rPr>
          <w:rFonts w:cs="Arial"/>
          <w:sz w:val="20"/>
        </w:rPr>
        <w:t>ratio :</w:t>
      </w:r>
      <w:proofErr w:type="gramEnd"/>
      <w:r w:rsidR="00DE46A0">
        <w:rPr>
          <w:rFonts w:cs="Arial"/>
          <w:sz w:val="20"/>
        </w:rPr>
        <w:t xml:space="preserve"> </w:t>
      </w:r>
      <w:r w:rsidR="00DE46A0">
        <w:rPr>
          <w:rFonts w:cs="Arial"/>
          <w:sz w:val="20"/>
        </w:rPr>
        <w:tab/>
      </w:r>
      <w:r w:rsidR="002A554B">
        <w:rPr>
          <w:rFonts w:cs="Arial"/>
          <w:sz w:val="20"/>
        </w:rPr>
        <w:t xml:space="preserve">1280x1024, </w:t>
      </w:r>
      <w:r w:rsidR="00DE46A0">
        <w:rPr>
          <w:rFonts w:cs="Arial"/>
          <w:sz w:val="20"/>
        </w:rPr>
        <w:t>720x576</w:t>
      </w:r>
    </w:p>
    <w:p w14:paraId="31DDA016" w14:textId="195463DA"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w:t>
      </w:r>
      <w:proofErr w:type="gramStart"/>
      <w:r w:rsidRPr="00E63245">
        <w:rPr>
          <w:rFonts w:cs="Arial"/>
          <w:sz w:val="20"/>
        </w:rPr>
        <w:t>ratio :</w:t>
      </w:r>
      <w:proofErr w:type="gramEnd"/>
      <w:r w:rsidRPr="00E63245">
        <w:rPr>
          <w:rFonts w:cs="Arial"/>
          <w:sz w:val="20"/>
        </w:rPr>
        <w:t xml:space="preserve"> </w:t>
      </w:r>
      <w:r w:rsidR="00DE46A0">
        <w:rPr>
          <w:rFonts w:cs="Arial"/>
          <w:sz w:val="20"/>
        </w:rPr>
        <w:tab/>
      </w:r>
      <w:r w:rsidRPr="00E63245">
        <w:rPr>
          <w:rFonts w:cs="Arial"/>
          <w:sz w:val="20"/>
        </w:rPr>
        <w:t>720x480</w:t>
      </w:r>
    </w:p>
    <w:p w14:paraId="42E5715A" w14:textId="389FE4FD"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 camera shall support unicast video streaming</w:t>
      </w:r>
      <w:r w:rsidR="00BF1BE1" w:rsidRPr="00D51697">
        <w:rPr>
          <w:rFonts w:eastAsia="맑은 고딕" w:cs="Arial"/>
          <w:sz w:val="20"/>
          <w:lang w:eastAsia="ko-KR"/>
        </w:rPr>
        <w:t xml:space="preserve"> up to </w:t>
      </w:r>
      <w:r w:rsidR="00824CB5" w:rsidRPr="00D51697">
        <w:rPr>
          <w:rFonts w:eastAsia="맑은 고딕" w:cs="Arial"/>
          <w:sz w:val="20"/>
          <w:lang w:eastAsia="ko-KR"/>
        </w:rPr>
        <w:t>20</w:t>
      </w:r>
      <w:r w:rsidR="00E86F7C" w:rsidRPr="00D51697">
        <w:rPr>
          <w:rFonts w:eastAsia="맑은 고딕" w:cs="Arial"/>
          <w:sz w:val="20"/>
          <w:lang w:eastAsia="ko-KR"/>
        </w:rPr>
        <w:t xml:space="preserve"> users.</w:t>
      </w:r>
    </w:p>
    <w:p w14:paraId="34995487" w14:textId="34F5FB7F" w:rsidR="00656D9A" w:rsidRPr="00D51697" w:rsidRDefault="00656D9A" w:rsidP="00656D9A">
      <w:pPr>
        <w:pStyle w:val="StyleDefaultComplex10pt"/>
        <w:numPr>
          <w:ilvl w:val="3"/>
          <w:numId w:val="19"/>
        </w:numPr>
        <w:spacing w:before="60" w:after="0" w:line="276" w:lineRule="auto"/>
        <w:jc w:val="both"/>
        <w:rPr>
          <w:rFonts w:cs="Arial"/>
          <w:sz w:val="20"/>
        </w:rPr>
      </w:pPr>
      <w:r w:rsidRPr="00D51697">
        <w:rPr>
          <w:rFonts w:cs="Arial"/>
          <w:sz w:val="20"/>
        </w:rPr>
        <w:t>The camera shall support multicast video streaming</w:t>
      </w:r>
      <w:r w:rsidR="00EC1AFE" w:rsidRPr="00D51697">
        <w:rPr>
          <w:rFonts w:cs="Arial"/>
          <w:sz w:val="20"/>
        </w:rPr>
        <w:t>.</w:t>
      </w:r>
    </w:p>
    <w:p w14:paraId="5BBE14A5" w14:textId="21B1939D" w:rsidR="00424EB5" w:rsidRPr="00D51697" w:rsidRDefault="00424EB5" w:rsidP="00656D9A">
      <w:pPr>
        <w:pStyle w:val="StyleDefaultComplex10pt"/>
        <w:numPr>
          <w:ilvl w:val="3"/>
          <w:numId w:val="19"/>
        </w:numPr>
        <w:spacing w:before="60" w:after="0" w:line="276" w:lineRule="auto"/>
        <w:jc w:val="both"/>
        <w:rPr>
          <w:rFonts w:cs="Arial"/>
          <w:sz w:val="20"/>
        </w:rPr>
      </w:pPr>
      <w:r w:rsidRPr="00424EB5">
        <w:rPr>
          <w:rFonts w:cs="Arial"/>
          <w:sz w:val="20"/>
        </w:rPr>
        <w:t>The camera shall support multiple video streaming up to 10 profiles.</w:t>
      </w:r>
    </w:p>
    <w:p w14:paraId="2A7A98F5" w14:textId="59787C0A" w:rsidR="00AA7125" w:rsidRPr="00D51697" w:rsidRDefault="00AA7125"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T</w:t>
      </w:r>
      <w:r w:rsidRPr="00D51697">
        <w:rPr>
          <w:rFonts w:eastAsia="맑은 고딕" w:cs="Arial"/>
          <w:sz w:val="20"/>
          <w:lang w:eastAsia="ko-KR"/>
        </w:rPr>
        <w:t xml:space="preserve">he camera shall support </w:t>
      </w:r>
      <w:r w:rsidR="00B0561C" w:rsidRPr="00D51697">
        <w:rPr>
          <w:rFonts w:eastAsia="맑은 고딕" w:cs="Arial"/>
          <w:sz w:val="20"/>
          <w:lang w:eastAsia="ko-KR"/>
        </w:rPr>
        <w:t>3</w:t>
      </w:r>
      <w:r w:rsidRPr="00D51697">
        <w:rPr>
          <w:rFonts w:eastAsia="맑은 고딕" w:cs="Arial"/>
          <w:sz w:val="20"/>
          <w:lang w:eastAsia="ko-KR"/>
        </w:rPr>
        <w:t xml:space="preserve"> virtual channel </w:t>
      </w:r>
      <w:proofErr w:type="gramStart"/>
      <w:r w:rsidRPr="00D51697">
        <w:rPr>
          <w:rFonts w:eastAsia="맑은 고딕" w:cs="Arial"/>
          <w:sz w:val="20"/>
          <w:lang w:eastAsia="ko-KR"/>
        </w:rPr>
        <w:t>support</w:t>
      </w:r>
      <w:proofErr w:type="gramEnd"/>
      <w:r w:rsidRPr="00D51697">
        <w:rPr>
          <w:rFonts w:eastAsia="맑은 고딕" w:cs="Arial"/>
          <w:sz w:val="20"/>
          <w:lang w:eastAsia="ko-KR"/>
        </w:rPr>
        <w:t>.</w:t>
      </w:r>
    </w:p>
    <w:p w14:paraId="773A4F00" w14:textId="5C1E2093" w:rsidR="006D6E46" w:rsidRPr="00D51697" w:rsidRDefault="006D6E46" w:rsidP="006D6E46">
      <w:pPr>
        <w:pStyle w:val="StyleDefaultComplex10pt"/>
        <w:numPr>
          <w:ilvl w:val="3"/>
          <w:numId w:val="19"/>
        </w:numPr>
        <w:spacing w:before="60" w:after="0" w:line="276" w:lineRule="auto"/>
        <w:jc w:val="both"/>
        <w:rPr>
          <w:rFonts w:cs="Arial"/>
          <w:sz w:val="20"/>
        </w:rPr>
      </w:pPr>
      <w:r w:rsidRPr="00D51697">
        <w:rPr>
          <w:rFonts w:cs="Arial"/>
          <w:sz w:val="20"/>
        </w:rPr>
        <w:t>The</w:t>
      </w:r>
      <w:r w:rsidR="00EC1AFE" w:rsidRPr="00D51697">
        <w:rPr>
          <w:rFonts w:cs="Arial"/>
          <w:sz w:val="20"/>
        </w:rPr>
        <w:t xml:space="preserve"> </w:t>
      </w:r>
      <w:r w:rsidRPr="00D51697">
        <w:rPr>
          <w:rFonts w:cs="Arial"/>
          <w:sz w:val="20"/>
        </w:rPr>
        <w:t>camera shall be able to</w:t>
      </w:r>
      <w:r w:rsidRPr="00D51697">
        <w:rPr>
          <w:rFonts w:eastAsia="맑은 고딕" w:cs="Arial"/>
          <w:sz w:val="20"/>
          <w:lang w:eastAsia="ko-KR"/>
        </w:rPr>
        <w:t xml:space="preserve"> </w:t>
      </w:r>
      <w:r w:rsidRPr="00D51697">
        <w:rPr>
          <w:rFonts w:cs="Arial"/>
          <w:sz w:val="20"/>
        </w:rPr>
        <w:t>configure Dynamic DNS (DDNS)</w:t>
      </w:r>
      <w:r w:rsidRPr="00D51697">
        <w:rPr>
          <w:rFonts w:eastAsia="맑은 고딕" w:cs="Arial"/>
          <w:sz w:val="20"/>
          <w:lang w:eastAsia="ko-KR"/>
        </w:rPr>
        <w:t>.</w:t>
      </w:r>
      <w:r w:rsidR="002137F7" w:rsidRPr="00D51697">
        <w:rPr>
          <w:rFonts w:eastAsia="맑은 고딕" w:cs="Arial"/>
          <w:sz w:val="20"/>
          <w:lang w:eastAsia="ko-KR"/>
        </w:rPr>
        <w:t xml:space="preserve"> DDNS shall be provided with no additional cost </w:t>
      </w:r>
      <w:r w:rsidR="00CE475D" w:rsidRPr="00D51697">
        <w:rPr>
          <w:rFonts w:eastAsia="맑은 고딕" w:cs="Arial"/>
          <w:sz w:val="20"/>
          <w:lang w:eastAsia="ko-KR"/>
        </w:rPr>
        <w:t>by</w:t>
      </w:r>
      <w:r w:rsidR="002137F7" w:rsidRPr="00D51697">
        <w:rPr>
          <w:rFonts w:eastAsia="맑은 고딕" w:cs="Arial"/>
          <w:sz w:val="20"/>
          <w:lang w:eastAsia="ko-KR"/>
        </w:rPr>
        <w:t xml:space="preserve"> the manufacturer. </w:t>
      </w:r>
    </w:p>
    <w:p w14:paraId="12F5B3E1" w14:textId="35266125" w:rsidR="006D6E46" w:rsidRPr="00D51697" w:rsidRDefault="00923DAF" w:rsidP="00923DAF">
      <w:pPr>
        <w:numPr>
          <w:ilvl w:val="3"/>
          <w:numId w:val="19"/>
        </w:numPr>
        <w:rPr>
          <w:rFonts w:cs="Arial"/>
          <w:color w:val="000000"/>
        </w:rPr>
      </w:pPr>
      <w:r w:rsidRPr="00D51697">
        <w:rPr>
          <w:rFonts w:eastAsia="맑은 고딕" w:cs="Arial"/>
          <w:color w:val="000000"/>
          <w:szCs w:val="20"/>
          <w:lang w:eastAsia="ko-KR"/>
        </w:rPr>
        <w:t xml:space="preserve">The camera shall provide </w:t>
      </w:r>
      <w:proofErr w:type="spellStart"/>
      <w:r w:rsidRPr="00D51697">
        <w:rPr>
          <w:rFonts w:eastAsia="맑은 고딕" w:cs="Arial"/>
          <w:color w:val="000000"/>
          <w:szCs w:val="20"/>
          <w:lang w:eastAsia="ko-KR"/>
        </w:rPr>
        <w:t>WiseStream</w:t>
      </w:r>
      <w:proofErr w:type="spellEnd"/>
      <w:r w:rsidRPr="00D51697">
        <w:rPr>
          <w:rFonts w:eastAsia="맑은 고딕" w:cs="Arial"/>
          <w:color w:val="000000"/>
          <w:szCs w:val="20"/>
          <w:lang w:eastAsia="ko-KR"/>
        </w:rPr>
        <w:t xml:space="preserve"> </w:t>
      </w:r>
      <w:proofErr w:type="spellStart"/>
      <w:r w:rsidR="007E2D81" w:rsidRPr="00D51697">
        <w:rPr>
          <w:rFonts w:eastAsia="맑은 고딕" w:cs="Arial" w:hint="eastAsia"/>
          <w:color w:val="000000"/>
          <w:szCs w:val="20"/>
          <w:lang w:eastAsia="ko-KR"/>
        </w:rPr>
        <w:t>Ⅱ</w:t>
      </w:r>
      <w:proofErr w:type="spellEnd"/>
      <w:r w:rsidR="007E2D81" w:rsidRPr="00D51697">
        <w:rPr>
          <w:rFonts w:eastAsia="맑은 고딕" w:cs="Arial" w:hint="eastAsia"/>
          <w:color w:val="000000"/>
          <w:szCs w:val="20"/>
          <w:lang w:eastAsia="ko-KR"/>
        </w:rPr>
        <w:t>/</w:t>
      </w:r>
      <w:proofErr w:type="spellStart"/>
      <w:r w:rsidR="00B94BF5" w:rsidRPr="00D51697">
        <w:rPr>
          <w:rFonts w:ascii="맑은 고딕" w:eastAsia="맑은 고딕" w:hAnsi="맑은 고딕" w:cs="맑은 고딕" w:hint="eastAsia"/>
          <w:color w:val="000000"/>
          <w:szCs w:val="20"/>
          <w:lang w:eastAsia="ko-KR"/>
        </w:rPr>
        <w:t>Ⅲ</w:t>
      </w:r>
      <w:proofErr w:type="spellEnd"/>
      <w:r w:rsidRPr="00D51697">
        <w:rPr>
          <w:rFonts w:eastAsia="맑은 고딕" w:cs="Arial"/>
          <w:color w:val="000000"/>
          <w:szCs w:val="20"/>
          <w:lang w:eastAsia="ko-KR"/>
        </w:rPr>
        <w:t xml:space="preserve">, Dynamic GOV and Dynamic </w:t>
      </w:r>
      <w:r w:rsidR="001F395E" w:rsidRPr="00D51697">
        <w:rPr>
          <w:rFonts w:eastAsia="맑은 고딕" w:cs="Arial"/>
          <w:color w:val="000000"/>
          <w:szCs w:val="20"/>
          <w:lang w:eastAsia="ko-KR"/>
        </w:rPr>
        <w:t>FPS</w:t>
      </w:r>
      <w:r w:rsidRPr="00D51697">
        <w:rPr>
          <w:rFonts w:eastAsia="맑은 고딕" w:cs="Arial"/>
          <w:color w:val="000000"/>
          <w:szCs w:val="20"/>
          <w:lang w:eastAsia="ko-KR"/>
        </w:rPr>
        <w:t xml:space="preserve"> to efficiently manage bit rate of the video stream and reduce storage.</w:t>
      </w:r>
    </w:p>
    <w:p w14:paraId="28E38F1D" w14:textId="5D605659" w:rsidR="004D0B68" w:rsidRPr="00D51697" w:rsidRDefault="004D0B68" w:rsidP="00923DAF">
      <w:pPr>
        <w:numPr>
          <w:ilvl w:val="3"/>
          <w:numId w:val="19"/>
        </w:numPr>
        <w:rPr>
          <w:rFonts w:cs="Arial"/>
          <w:color w:val="000000"/>
        </w:rPr>
      </w:pPr>
      <w:r w:rsidRPr="00D51697">
        <w:rPr>
          <w:rFonts w:eastAsia="맑은 고딕" w:cs="Arial" w:hint="eastAsia"/>
          <w:color w:val="000000"/>
          <w:szCs w:val="20"/>
          <w:lang w:eastAsia="ko-KR"/>
        </w:rPr>
        <w:t>T</w:t>
      </w:r>
      <w:r w:rsidRPr="00D51697">
        <w:rPr>
          <w:rFonts w:eastAsia="맑은 고딕" w:cs="Arial"/>
          <w:color w:val="000000"/>
          <w:szCs w:val="20"/>
          <w:lang w:eastAsia="ko-KR"/>
        </w:rPr>
        <w:t xml:space="preserve">he camera shall provide </w:t>
      </w:r>
      <w:proofErr w:type="spellStart"/>
      <w:r w:rsidRPr="00D51697">
        <w:rPr>
          <w:rFonts w:eastAsia="맑은 고딕" w:cs="Arial"/>
          <w:color w:val="000000"/>
          <w:szCs w:val="20"/>
          <w:lang w:eastAsia="ko-KR"/>
        </w:rPr>
        <w:t>WiseNR</w:t>
      </w:r>
      <w:proofErr w:type="spellEnd"/>
      <w:r w:rsidR="005B3558" w:rsidRPr="00D51697">
        <w:rPr>
          <w:rFonts w:eastAsia="맑은 고딕" w:cs="Arial" w:hint="eastAsia"/>
          <w:lang w:eastAsia="ko-KR"/>
        </w:rPr>
        <w:t>Ⅱ</w:t>
      </w:r>
      <w:r w:rsidR="005B3558" w:rsidRPr="00D51697">
        <w:rPr>
          <w:rFonts w:eastAsia="맑은 고딕" w:cs="Arial"/>
          <w:lang w:eastAsia="ko-KR"/>
        </w:rPr>
        <w:t xml:space="preserve"> that working b</w:t>
      </w:r>
      <w:r w:rsidR="005B3558" w:rsidRPr="00D51697">
        <w:rPr>
          <w:rFonts w:eastAsia="맑은 고딕" w:cs="Arial" w:hint="eastAsia"/>
          <w:lang w:eastAsia="ko-KR"/>
        </w:rPr>
        <w:t>ased on AI engine</w:t>
      </w:r>
      <w:r w:rsidR="005B3558" w:rsidRPr="00D51697">
        <w:rPr>
          <w:rFonts w:eastAsia="맑은 고딕" w:cs="Arial"/>
          <w:lang w:eastAsia="ko-KR"/>
        </w:rPr>
        <w:t xml:space="preserve"> for </w:t>
      </w:r>
      <w:r w:rsidR="00123B16" w:rsidRPr="00D51697">
        <w:rPr>
          <w:rFonts w:eastAsia="맑은 고딕" w:cs="Arial"/>
          <w:lang w:eastAsia="ko-KR"/>
        </w:rPr>
        <w:t>reduce noise and blur on image.</w:t>
      </w:r>
    </w:p>
    <w:p w14:paraId="77028265" w14:textId="77777777" w:rsidR="00EB15A2" w:rsidRPr="00D51697" w:rsidRDefault="007351E7" w:rsidP="00F4501A">
      <w:pPr>
        <w:pStyle w:val="StyleDefaultComplex10pt"/>
        <w:numPr>
          <w:ilvl w:val="2"/>
          <w:numId w:val="19"/>
        </w:numPr>
        <w:spacing w:before="60" w:after="0" w:line="276" w:lineRule="auto"/>
        <w:jc w:val="both"/>
        <w:rPr>
          <w:rFonts w:cs="Arial"/>
          <w:sz w:val="20"/>
        </w:rPr>
      </w:pPr>
      <w:r w:rsidRPr="00D51697">
        <w:rPr>
          <w:rFonts w:cs="Arial"/>
          <w:bCs/>
          <w:sz w:val="20"/>
        </w:rPr>
        <w:t xml:space="preserve">Camera – The </w:t>
      </w:r>
      <w:r w:rsidR="00EB15A2" w:rsidRPr="00D51697">
        <w:rPr>
          <w:rFonts w:cs="Arial"/>
          <w:bCs/>
          <w:sz w:val="20"/>
        </w:rPr>
        <w:t>camera device shall have the following physical and performance properties:</w:t>
      </w:r>
    </w:p>
    <w:p w14:paraId="63347A17" w14:textId="00E35750" w:rsidR="00D81B71" w:rsidRPr="00D51697" w:rsidRDefault="00D40DBE" w:rsidP="00D40DBE">
      <w:pPr>
        <w:numPr>
          <w:ilvl w:val="3"/>
          <w:numId w:val="19"/>
        </w:numPr>
        <w:rPr>
          <w:rFonts w:eastAsia="맑은 고딕" w:cs="Arial"/>
          <w:color w:val="000000"/>
          <w:szCs w:val="20"/>
          <w:lang w:eastAsia="ko-KR"/>
        </w:rPr>
      </w:pPr>
      <w:r w:rsidRPr="00D51697">
        <w:rPr>
          <w:rFonts w:eastAsia="맑은 고딕" w:cs="Arial"/>
          <w:color w:val="000000"/>
          <w:szCs w:val="20"/>
          <w:lang w:eastAsia="ko-KR"/>
        </w:rPr>
        <w:t xml:space="preserve">IK10+ rated for protection against impacts. </w:t>
      </w:r>
    </w:p>
    <w:p w14:paraId="39779D4D" w14:textId="0C1DF908" w:rsidR="00656D9A" w:rsidRPr="00D51697" w:rsidRDefault="00015EA6" w:rsidP="00656D9A">
      <w:pPr>
        <w:pStyle w:val="StyleDefaultComplex10pt"/>
        <w:numPr>
          <w:ilvl w:val="3"/>
          <w:numId w:val="19"/>
        </w:numPr>
        <w:spacing w:before="60" w:after="0" w:line="276" w:lineRule="auto"/>
        <w:jc w:val="both"/>
        <w:rPr>
          <w:rFonts w:cs="Arial"/>
          <w:sz w:val="20"/>
        </w:rPr>
      </w:pPr>
      <w:r w:rsidRPr="00D51697">
        <w:rPr>
          <w:rFonts w:eastAsia="맑은 고딕" w:cs="Arial" w:hint="eastAsia"/>
          <w:color w:val="auto"/>
          <w:sz w:val="20"/>
          <w:lang w:eastAsia="ko-KR"/>
        </w:rPr>
        <w:t xml:space="preserve">True </w:t>
      </w:r>
      <w:r w:rsidRPr="00D51697">
        <w:rPr>
          <w:rFonts w:cs="Arial"/>
          <w:color w:val="auto"/>
          <w:sz w:val="20"/>
        </w:rPr>
        <w:t xml:space="preserve">day/night operation with </w:t>
      </w:r>
      <w:r w:rsidRPr="00D51697">
        <w:rPr>
          <w:rFonts w:eastAsia="맑은 고딕" w:cs="Arial" w:hint="eastAsia"/>
          <w:color w:val="auto"/>
          <w:sz w:val="20"/>
          <w:lang w:eastAsia="ko-KR"/>
        </w:rPr>
        <w:t>scheduling and options for external devices.</w:t>
      </w:r>
    </w:p>
    <w:p w14:paraId="30B770C8" w14:textId="77777777" w:rsidR="00F63BD5" w:rsidRPr="00D51697" w:rsidRDefault="00E63245" w:rsidP="00E63245">
      <w:pPr>
        <w:pStyle w:val="StyleDefaultComplex10pt"/>
        <w:numPr>
          <w:ilvl w:val="4"/>
          <w:numId w:val="19"/>
        </w:numPr>
        <w:spacing w:before="60" w:after="0" w:line="276" w:lineRule="auto"/>
        <w:jc w:val="both"/>
        <w:rPr>
          <w:rFonts w:cs="Arial"/>
          <w:sz w:val="20"/>
        </w:rPr>
      </w:pPr>
      <w:r w:rsidRPr="00D51697">
        <w:rPr>
          <w:rFonts w:cs="Arial"/>
          <w:sz w:val="20"/>
        </w:rPr>
        <w:t xml:space="preserve">Low light level operation to </w:t>
      </w:r>
      <w:r w:rsidRPr="00D51697">
        <w:rPr>
          <w:rFonts w:eastAsia="맑은 고딕" w:cs="Arial" w:hint="eastAsia"/>
          <w:sz w:val="20"/>
          <w:lang w:eastAsia="ko-KR"/>
        </w:rPr>
        <w:t>0</w:t>
      </w:r>
      <w:r w:rsidRPr="00D51697">
        <w:rPr>
          <w:rFonts w:cs="Arial"/>
          <w:sz w:val="20"/>
        </w:rPr>
        <w:t>.</w:t>
      </w:r>
      <w:r w:rsidR="009D6327" w:rsidRPr="00D51697">
        <w:rPr>
          <w:rFonts w:cs="Arial"/>
          <w:sz w:val="20"/>
        </w:rPr>
        <w:t>04</w:t>
      </w:r>
      <w:r w:rsidRPr="00D51697">
        <w:rPr>
          <w:rFonts w:cs="Arial"/>
          <w:sz w:val="20"/>
        </w:rPr>
        <w:t xml:space="preserve"> lux at F1.</w:t>
      </w:r>
      <w:r w:rsidR="009D6327" w:rsidRPr="00D51697">
        <w:rPr>
          <w:rFonts w:cs="Arial"/>
          <w:sz w:val="20"/>
        </w:rPr>
        <w:t>3</w:t>
      </w:r>
      <w:r w:rsidR="00CF59FE" w:rsidRPr="00D51697">
        <w:rPr>
          <w:rFonts w:cs="Arial"/>
          <w:sz w:val="20"/>
        </w:rPr>
        <w:t xml:space="preserve"> in color mode</w:t>
      </w:r>
      <w:r w:rsidR="00C8011D" w:rsidRPr="00D51697">
        <w:rPr>
          <w:rFonts w:cs="Arial"/>
          <w:sz w:val="20"/>
        </w:rPr>
        <w:t xml:space="preserve">, </w:t>
      </w:r>
      <w:r w:rsidR="00C8011D" w:rsidRPr="00D51697">
        <w:rPr>
          <w:rFonts w:eastAsia="맑은 고딕" w:cs="Arial" w:hint="eastAsia"/>
          <w:sz w:val="20"/>
          <w:lang w:eastAsia="ko-KR"/>
        </w:rPr>
        <w:t>0</w:t>
      </w:r>
      <w:r w:rsidR="00C8011D" w:rsidRPr="00D51697">
        <w:rPr>
          <w:rFonts w:cs="Arial"/>
          <w:sz w:val="20"/>
        </w:rPr>
        <w:t xml:space="preserve">.004 lux at F1.3 in </w:t>
      </w:r>
      <w:r w:rsidR="00F63BD5" w:rsidRPr="00D51697">
        <w:rPr>
          <w:rFonts w:cs="Arial"/>
          <w:sz w:val="20"/>
        </w:rPr>
        <w:t>black and white mode.</w:t>
      </w:r>
    </w:p>
    <w:p w14:paraId="78D66EA3" w14:textId="7726DCED" w:rsidR="00E63245" w:rsidRPr="00D51697" w:rsidRDefault="00B766CE" w:rsidP="00E63245">
      <w:pPr>
        <w:pStyle w:val="StyleDefaultComplex10pt"/>
        <w:numPr>
          <w:ilvl w:val="4"/>
          <w:numId w:val="19"/>
        </w:numPr>
        <w:spacing w:before="60" w:after="0" w:line="276" w:lineRule="auto"/>
        <w:jc w:val="both"/>
        <w:rPr>
          <w:rFonts w:cs="Arial"/>
          <w:sz w:val="20"/>
        </w:rPr>
      </w:pPr>
      <w:r>
        <w:rPr>
          <w:rFonts w:cs="Arial"/>
          <w:sz w:val="20"/>
        </w:rPr>
        <w:t>Black</w:t>
      </w:r>
      <w:r w:rsidR="00CF59FE" w:rsidRPr="00D51697">
        <w:rPr>
          <w:rFonts w:cs="Arial"/>
          <w:sz w:val="20"/>
        </w:rPr>
        <w:t xml:space="preserve"> and</w:t>
      </w:r>
      <w:r w:rsidR="00286EF8" w:rsidRPr="00D51697">
        <w:rPr>
          <w:rFonts w:cs="Arial"/>
          <w:sz w:val="20"/>
        </w:rPr>
        <w:t xml:space="preserve"> white mode operation to </w:t>
      </w:r>
      <w:r w:rsidR="00CF59FE" w:rsidRPr="00D51697">
        <w:rPr>
          <w:rFonts w:cs="Arial"/>
          <w:sz w:val="20"/>
        </w:rPr>
        <w:t>0</w:t>
      </w:r>
      <w:r w:rsidR="00E63245" w:rsidRPr="00D51697">
        <w:rPr>
          <w:rFonts w:cs="Arial"/>
          <w:sz w:val="20"/>
        </w:rPr>
        <w:t xml:space="preserve"> lux</w:t>
      </w:r>
      <w:r w:rsidR="00CF59FE" w:rsidRPr="00D51697">
        <w:rPr>
          <w:rFonts w:cs="Arial"/>
          <w:sz w:val="20"/>
        </w:rPr>
        <w:t xml:space="preserve"> </w:t>
      </w:r>
      <w:r w:rsidR="00286EF8" w:rsidRPr="00D51697">
        <w:rPr>
          <w:rFonts w:cs="Arial"/>
          <w:sz w:val="20"/>
        </w:rPr>
        <w:t xml:space="preserve">with </w:t>
      </w:r>
      <w:r w:rsidR="00CF59FE" w:rsidRPr="00D51697">
        <w:rPr>
          <w:rFonts w:cs="Arial"/>
          <w:sz w:val="20"/>
        </w:rPr>
        <w:t xml:space="preserve">IR </w:t>
      </w:r>
      <w:r w:rsidR="00D40DBE" w:rsidRPr="00D51697">
        <w:rPr>
          <w:rFonts w:cs="Arial"/>
          <w:sz w:val="20"/>
        </w:rPr>
        <w:t>LED</w:t>
      </w:r>
      <w:r w:rsidR="00CF59FE" w:rsidRPr="00D51697">
        <w:rPr>
          <w:rFonts w:cs="Arial"/>
          <w:sz w:val="20"/>
        </w:rPr>
        <w:t xml:space="preserve"> on</w:t>
      </w:r>
      <w:r w:rsidR="00E63245" w:rsidRPr="00D51697">
        <w:rPr>
          <w:rFonts w:cs="Arial"/>
          <w:sz w:val="20"/>
        </w:rPr>
        <w:t>.</w:t>
      </w:r>
    </w:p>
    <w:p w14:paraId="5404E2A8" w14:textId="1482901D" w:rsidR="0086334A" w:rsidRPr="00D51697" w:rsidRDefault="0086334A" w:rsidP="0086334A">
      <w:pPr>
        <w:pStyle w:val="StyleDefaultComplex10pt"/>
        <w:numPr>
          <w:ilvl w:val="3"/>
          <w:numId w:val="19"/>
        </w:numPr>
        <w:spacing w:before="60" w:after="0" w:line="276" w:lineRule="auto"/>
        <w:jc w:val="both"/>
        <w:rPr>
          <w:rFonts w:cs="Arial"/>
          <w:sz w:val="20"/>
        </w:rPr>
      </w:pPr>
      <w:r w:rsidRPr="00D51697">
        <w:rPr>
          <w:rFonts w:cs="Arial"/>
          <w:sz w:val="20"/>
        </w:rPr>
        <w:lastRenderedPageBreak/>
        <w:t>The camera shall be able to produce clear images in highly contrast scenes with multi-exposure wide dynamic range up to 120dB</w:t>
      </w:r>
      <w:r w:rsidR="00C04E4D" w:rsidRPr="00D51697">
        <w:rPr>
          <w:rFonts w:cs="Arial"/>
          <w:sz w:val="20"/>
        </w:rPr>
        <w:t>.</w:t>
      </w:r>
    </w:p>
    <w:p w14:paraId="073BF80F" w14:textId="4AA917DA" w:rsidR="0092075F" w:rsidRPr="00D51697" w:rsidRDefault="0092075F" w:rsidP="0092075F">
      <w:pPr>
        <w:pStyle w:val="StyleDefaultComplex10pt"/>
        <w:numPr>
          <w:ilvl w:val="3"/>
          <w:numId w:val="19"/>
        </w:numPr>
        <w:spacing w:before="60" w:after="0" w:line="276" w:lineRule="auto"/>
        <w:jc w:val="both"/>
        <w:rPr>
          <w:rFonts w:cs="Arial"/>
          <w:sz w:val="20"/>
        </w:rPr>
      </w:pPr>
      <w:r w:rsidRPr="00D51697">
        <w:rPr>
          <w:rFonts w:eastAsia="맑은 고딕" w:cs="Arial"/>
          <w:bCs/>
          <w:sz w:val="20"/>
          <w:lang w:eastAsia="ko-KR"/>
        </w:rPr>
        <w:t>The camera shall be able to produce clear images in highly contrast scene</w:t>
      </w:r>
      <w:r w:rsidR="009F41F1" w:rsidRPr="00D51697">
        <w:rPr>
          <w:rFonts w:eastAsia="맑은 고딕" w:cs="Arial"/>
          <w:bCs/>
          <w:sz w:val="20"/>
          <w:lang w:eastAsia="ko-KR"/>
        </w:rPr>
        <w:t>s</w:t>
      </w:r>
      <w:r w:rsidRPr="00D51697">
        <w:rPr>
          <w:rFonts w:eastAsia="맑은 고딕" w:cs="Arial"/>
          <w:bCs/>
          <w:sz w:val="20"/>
          <w:lang w:eastAsia="ko-KR"/>
        </w:rPr>
        <w:t xml:space="preserve"> with multi-exposure wide dynamic range</w:t>
      </w:r>
      <w:r w:rsidR="00023C08" w:rsidRPr="00D51697">
        <w:rPr>
          <w:rFonts w:eastAsia="맑은 고딕" w:cs="Arial"/>
          <w:bCs/>
          <w:sz w:val="20"/>
          <w:lang w:eastAsia="ko-KR"/>
        </w:rPr>
        <w:t>.</w:t>
      </w:r>
    </w:p>
    <w:p w14:paraId="76664E3C" w14:textId="07338177"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D51697">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500FFE">
        <w:rPr>
          <w:rFonts w:cs="Arial"/>
          <w:color w:val="auto"/>
          <w:sz w:val="20"/>
        </w:rPr>
        <w:t>q</w:t>
      </w:r>
      <w:r w:rsidR="00500FFE" w:rsidRPr="00500FFE">
        <w:rPr>
          <w:rFonts w:cs="Arial"/>
          <w:color w:val="auto"/>
          <w:sz w:val="20"/>
        </w:rPr>
        <w:t xml:space="preserve">uadrangle </w:t>
      </w:r>
      <w:r w:rsidR="00091F0A">
        <w:rPr>
          <w:rFonts w:cs="Arial"/>
          <w:color w:val="auto"/>
          <w:sz w:val="20"/>
        </w:rPr>
        <w:t>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맑은 고딕" w:cs="Arial"/>
          <w:color w:val="auto"/>
          <w:sz w:val="20"/>
          <w:lang w:eastAsia="ko-KR"/>
        </w:rPr>
        <w:t>The camera shall have the d</w:t>
      </w:r>
      <w:r w:rsidR="00A067F4" w:rsidRPr="007901D2">
        <w:rPr>
          <w:rFonts w:eastAsia="맑은 고딕" w:cs="Arial"/>
          <w:color w:val="auto"/>
          <w:sz w:val="20"/>
          <w:lang w:eastAsia="ko-KR"/>
        </w:rPr>
        <w:t xml:space="preserve">efog feature to remove fogginess of scene </w:t>
      </w:r>
      <w:r w:rsidR="00BA57BD" w:rsidRPr="007901D2">
        <w:rPr>
          <w:rFonts w:eastAsia="맑은 고딕" w:cs="Arial"/>
          <w:color w:val="auto"/>
          <w:sz w:val="20"/>
          <w:lang w:eastAsia="ko-KR"/>
        </w:rPr>
        <w:t xml:space="preserve">which can be triggered automatically </w:t>
      </w:r>
      <w:r w:rsidR="00783C3B" w:rsidRPr="007901D2">
        <w:rPr>
          <w:rFonts w:eastAsia="맑은 고딕" w:cs="Arial"/>
          <w:color w:val="auto"/>
          <w:sz w:val="20"/>
          <w:lang w:eastAsia="ko-KR"/>
        </w:rPr>
        <w:t>from</w:t>
      </w:r>
      <w:r w:rsidR="00BA57BD" w:rsidRPr="007901D2">
        <w:rPr>
          <w:rFonts w:eastAsia="맑은 고딕" w:cs="Arial"/>
          <w:color w:val="auto"/>
          <w:sz w:val="20"/>
          <w:lang w:eastAsia="ko-KR"/>
        </w:rPr>
        <w:t xml:space="preserve"> </w:t>
      </w:r>
      <w:r w:rsidRPr="007901D2">
        <w:rPr>
          <w:rFonts w:eastAsia="맑은 고딕" w:cs="Arial"/>
          <w:color w:val="auto"/>
          <w:sz w:val="20"/>
          <w:lang w:eastAsia="ko-KR"/>
        </w:rPr>
        <w:t xml:space="preserve">the </w:t>
      </w:r>
      <w:r w:rsidR="00BA57BD" w:rsidRPr="007901D2">
        <w:rPr>
          <w:rFonts w:eastAsia="맑은 고딕" w:cs="Arial"/>
          <w:color w:val="auto"/>
          <w:sz w:val="20"/>
          <w:lang w:eastAsia="ko-KR"/>
        </w:rPr>
        <w:t>fog detection event</w:t>
      </w:r>
      <w:r w:rsidR="00A067F4" w:rsidRPr="007901D2">
        <w:rPr>
          <w:rFonts w:eastAsia="맑은 고딕"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xml:space="preserve">, </w:t>
      </w:r>
      <w:proofErr w:type="gramStart"/>
      <w:r w:rsidRPr="00125470">
        <w:rPr>
          <w:rFonts w:eastAsia="맑은 고딕" w:cs="Arial"/>
          <w:color w:val="auto"/>
          <w:sz w:val="20"/>
          <w:lang w:eastAsia="ko-KR"/>
        </w:rPr>
        <w:t>rotation</w:t>
      </w:r>
      <w:proofErr w:type="gramEnd"/>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02D2B32" w14:textId="77777777" w:rsidR="00366FF3" w:rsidRDefault="00126CC6" w:rsidP="00126CC6">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 xml:space="preserve">Analytics events based on AI </w:t>
      </w:r>
      <w:proofErr w:type="gramStart"/>
      <w:r w:rsidRPr="00126CC6">
        <w:rPr>
          <w:rFonts w:cs="Arial"/>
          <w:color w:val="auto"/>
          <w:sz w:val="20"/>
          <w:szCs w:val="24"/>
          <w:lang w:eastAsia="en-US"/>
        </w:rPr>
        <w:t>engine :</w:t>
      </w:r>
      <w:proofErr w:type="gramEnd"/>
      <w:r w:rsidRPr="00126CC6">
        <w:rPr>
          <w:rFonts w:cs="Arial"/>
          <w:color w:val="auto"/>
          <w:sz w:val="20"/>
          <w:szCs w:val="24"/>
          <w:lang w:eastAsia="en-US"/>
        </w:rPr>
        <w:t xml:space="preserve"> Object detection</w:t>
      </w:r>
    </w:p>
    <w:p w14:paraId="2A0D7BCE" w14:textId="4CB401C9" w:rsidR="00126CC6" w:rsidRPr="00126CC6" w:rsidRDefault="00126CC6" w:rsidP="00AA28F0">
      <w:pPr>
        <w:pStyle w:val="StyleDefaultComplex10pt"/>
        <w:spacing w:before="60" w:after="0" w:line="276" w:lineRule="auto"/>
        <w:ind w:left="1440"/>
        <w:jc w:val="both"/>
        <w:rPr>
          <w:rFonts w:cs="Arial"/>
          <w:color w:val="auto"/>
          <w:sz w:val="20"/>
          <w:szCs w:val="24"/>
          <w:lang w:eastAsia="en-US"/>
        </w:rPr>
      </w:pPr>
      <w:r w:rsidRPr="00126CC6">
        <w:rPr>
          <w:rFonts w:cs="Arial"/>
          <w:color w:val="auto"/>
          <w:sz w:val="20"/>
          <w:szCs w:val="24"/>
          <w:lang w:eastAsia="en-US"/>
        </w:rPr>
        <w:t>(Person/Face/Vehicle(car/truck/bus/bicycle/motorcycle)/License plate), IVA (Virtual line/Area, Enter/Exit, Loitering, direction, intrusion)</w:t>
      </w:r>
    </w:p>
    <w:p w14:paraId="625359D0"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 xml:space="preserve">Analytics </w:t>
      </w:r>
      <w:proofErr w:type="gramStart"/>
      <w:r w:rsidRPr="00126CC6">
        <w:rPr>
          <w:rFonts w:cs="Arial"/>
          <w:color w:val="auto"/>
          <w:sz w:val="20"/>
          <w:szCs w:val="24"/>
          <w:lang w:eastAsia="en-US"/>
        </w:rPr>
        <w:t>events :</w:t>
      </w:r>
      <w:proofErr w:type="gramEnd"/>
      <w:r w:rsidRPr="00126CC6">
        <w:rPr>
          <w:rFonts w:cs="Arial"/>
          <w:color w:val="auto"/>
          <w:sz w:val="20"/>
          <w:szCs w:val="24"/>
          <w:lang w:eastAsia="en-US"/>
        </w:rPr>
        <w:t xml:space="preserve"> Defocus detection, Motion detection, Tampering, Fog detection, Audio detection, Sound classification, Shock detection, Appear/Disappear</w:t>
      </w:r>
    </w:p>
    <w:p w14:paraId="32A96172"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Motion detection with 8 definable detection areas with 8 point polygonal zones, and minimum/maximum object size.</w:t>
      </w:r>
    </w:p>
    <w:p w14:paraId="270C26EF" w14:textId="77777777" w:rsidR="00126CC6" w:rsidRPr="00126CC6" w:rsidRDefault="00126CC6" w:rsidP="00366FF3">
      <w:pPr>
        <w:pStyle w:val="StyleDefaultComplex10pt"/>
        <w:numPr>
          <w:ilvl w:val="4"/>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Detection and classification of the following sound.</w:t>
      </w:r>
    </w:p>
    <w:p w14:paraId="183E7478"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Scream</w:t>
      </w:r>
    </w:p>
    <w:p w14:paraId="2F06EAAC"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Gunshot</w:t>
      </w:r>
    </w:p>
    <w:p w14:paraId="3765A279"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Explosion</w:t>
      </w:r>
    </w:p>
    <w:p w14:paraId="5116DB91" w14:textId="77777777" w:rsidR="00126CC6" w:rsidRPr="00126CC6" w:rsidRDefault="00126CC6" w:rsidP="00366FF3">
      <w:pPr>
        <w:pStyle w:val="StyleDefaultComplex10pt"/>
        <w:numPr>
          <w:ilvl w:val="5"/>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Crashing glass</w:t>
      </w:r>
    </w:p>
    <w:p w14:paraId="74F21AD2" w14:textId="77777777" w:rsidR="00126CC6" w:rsidRPr="00126CC6" w:rsidRDefault="00126CC6" w:rsidP="00366FF3">
      <w:pPr>
        <w:pStyle w:val="StyleDefaultComplex10pt"/>
        <w:numPr>
          <w:ilvl w:val="3"/>
          <w:numId w:val="19"/>
        </w:numPr>
        <w:spacing w:before="60" w:after="0" w:line="276" w:lineRule="auto"/>
        <w:jc w:val="both"/>
        <w:rPr>
          <w:rFonts w:cs="Arial"/>
          <w:color w:val="auto"/>
          <w:sz w:val="20"/>
          <w:szCs w:val="24"/>
          <w:lang w:eastAsia="en-US"/>
        </w:rPr>
      </w:pPr>
      <w:r w:rsidRPr="00126CC6">
        <w:rPr>
          <w:rFonts w:cs="Arial"/>
          <w:color w:val="auto"/>
          <w:sz w:val="20"/>
          <w:szCs w:val="24"/>
          <w:lang w:eastAsia="en-US"/>
        </w:rPr>
        <w:t xml:space="preserve">Business </w:t>
      </w:r>
      <w:proofErr w:type="gramStart"/>
      <w:r w:rsidRPr="00126CC6">
        <w:rPr>
          <w:rFonts w:cs="Arial"/>
          <w:color w:val="auto"/>
          <w:sz w:val="20"/>
          <w:szCs w:val="24"/>
          <w:lang w:eastAsia="en-US"/>
        </w:rPr>
        <w:t>Intelligence :</w:t>
      </w:r>
      <w:proofErr w:type="gramEnd"/>
      <w:r w:rsidRPr="00126CC6">
        <w:rPr>
          <w:rFonts w:cs="Arial"/>
          <w:color w:val="auto"/>
          <w:sz w:val="20"/>
          <w:szCs w:val="24"/>
          <w:lang w:eastAsia="en-US"/>
        </w:rPr>
        <w:t xml:space="preserve"> People counting, Queue management, Heatmap (based on AI engine)</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proofErr w:type="gramStart"/>
      <w:r>
        <w:rPr>
          <w:rFonts w:eastAsia="맑은 고딕" w:cs="Arial"/>
          <w:color w:val="auto"/>
          <w:sz w:val="20"/>
          <w:lang w:eastAsia="ko-KR"/>
        </w:rPr>
        <w:t>Network</w:t>
      </w:r>
      <w:proofErr w:type="gramEnd"/>
      <w:r>
        <w:rPr>
          <w:rFonts w:eastAsia="맑은 고딕" w:cs="Arial"/>
          <w:color w:val="auto"/>
          <w:sz w:val="20"/>
          <w:lang w:eastAsia="ko-KR"/>
        </w:rPr>
        <w:t xml:space="preserve"> disconnect</w:t>
      </w:r>
    </w:p>
    <w:p w14:paraId="74A71C19" w14:textId="506809DB" w:rsidR="006D6E46" w:rsidRPr="00B04939"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p>
    <w:p w14:paraId="424F0753" w14:textId="4A3A8737" w:rsidR="00B04939" w:rsidRPr="00B04939"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A</w:t>
      </w:r>
      <w:r>
        <w:rPr>
          <w:rFonts w:eastAsia="맑은 고딕" w:cs="Arial"/>
          <w:color w:val="auto"/>
          <w:sz w:val="20"/>
          <w:lang w:eastAsia="ko-KR"/>
        </w:rPr>
        <w:t>pp event</w:t>
      </w:r>
    </w:p>
    <w:p w14:paraId="426230C2" w14:textId="6D0C2B41" w:rsidR="00B04939" w:rsidRPr="0039325A" w:rsidRDefault="00B04939" w:rsidP="001A4338">
      <w:pPr>
        <w:pStyle w:val="StyleDefaultComplex10pt"/>
        <w:numPr>
          <w:ilvl w:val="5"/>
          <w:numId w:val="19"/>
        </w:numPr>
        <w:spacing w:before="60" w:after="0" w:line="276" w:lineRule="auto"/>
        <w:jc w:val="both"/>
        <w:rPr>
          <w:rFonts w:cs="Arial"/>
          <w:color w:val="auto"/>
          <w:sz w:val="20"/>
        </w:rPr>
      </w:pPr>
      <w:r>
        <w:rPr>
          <w:rFonts w:eastAsia="맑은 고딕" w:cs="Arial" w:hint="eastAsia"/>
          <w:color w:val="auto"/>
          <w:sz w:val="20"/>
          <w:lang w:eastAsia="ko-KR"/>
        </w:rPr>
        <w:t>T</w:t>
      </w:r>
      <w:r>
        <w:rPr>
          <w:rFonts w:eastAsia="맑은 고딕" w:cs="Arial"/>
          <w:color w:val="auto"/>
          <w:sz w:val="20"/>
          <w:lang w:eastAsia="ko-KR"/>
        </w:rPr>
        <w:t>ime schedule</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1E4907E" w:rsidR="00722FE8" w:rsidRPr="0039325A" w:rsidRDefault="00B04939" w:rsidP="00AF33DB">
      <w:pPr>
        <w:pStyle w:val="StyleDefaultComplex10pt"/>
        <w:numPr>
          <w:ilvl w:val="5"/>
          <w:numId w:val="19"/>
        </w:numPr>
        <w:spacing w:before="60" w:after="0" w:line="276" w:lineRule="auto"/>
        <w:jc w:val="both"/>
        <w:rPr>
          <w:rFonts w:cs="Arial"/>
          <w:color w:val="auto"/>
          <w:sz w:val="20"/>
        </w:rPr>
      </w:pPr>
      <w:r w:rsidRPr="00B04939">
        <w:rPr>
          <w:rFonts w:cs="Arial"/>
          <w:color w:val="auto"/>
          <w:sz w:val="20"/>
        </w:rPr>
        <w:t>File upload(image</w:t>
      </w:r>
      <w:proofErr w:type="gramStart"/>
      <w:r w:rsidRPr="00B04939">
        <w:rPr>
          <w:rFonts w:cs="Arial"/>
          <w:color w:val="auto"/>
          <w:sz w:val="20"/>
        </w:rPr>
        <w:t>) :</w:t>
      </w:r>
      <w:proofErr w:type="gramEnd"/>
      <w:r w:rsidRPr="00B04939">
        <w:rPr>
          <w:rFonts w:cs="Arial"/>
          <w:color w:val="auto"/>
          <w:sz w:val="20"/>
        </w:rPr>
        <w:t xml:space="preserve"> e-mail/FTP</w:t>
      </w:r>
    </w:p>
    <w:p w14:paraId="7844761C" w14:textId="0E24154F" w:rsidR="00722FE8" w:rsidRPr="0039325A" w:rsidRDefault="00E30880" w:rsidP="00722FE8">
      <w:pPr>
        <w:pStyle w:val="StyleDefaultComplex10pt"/>
        <w:numPr>
          <w:ilvl w:val="5"/>
          <w:numId w:val="19"/>
        </w:numPr>
        <w:spacing w:before="60" w:after="0" w:line="276" w:lineRule="auto"/>
        <w:jc w:val="both"/>
        <w:rPr>
          <w:rFonts w:cs="Arial"/>
          <w:color w:val="auto"/>
          <w:sz w:val="20"/>
        </w:rPr>
      </w:pPr>
      <w:proofErr w:type="gramStart"/>
      <w:r w:rsidRPr="00E30880">
        <w:rPr>
          <w:rFonts w:cs="Arial"/>
          <w:color w:val="auto"/>
          <w:sz w:val="20"/>
        </w:rPr>
        <w:t>Notification :</w:t>
      </w:r>
      <w:proofErr w:type="gramEnd"/>
      <w:r w:rsidRPr="00E30880">
        <w:rPr>
          <w:rFonts w:cs="Arial"/>
          <w:color w:val="auto"/>
          <w:sz w:val="20"/>
        </w:rPr>
        <w:t xml:space="preserve"> e-mail</w:t>
      </w:r>
    </w:p>
    <w:p w14:paraId="5545D0C2" w14:textId="3C065204" w:rsidR="00722FE8" w:rsidRPr="0039325A" w:rsidRDefault="0012571A" w:rsidP="00722FE8">
      <w:pPr>
        <w:pStyle w:val="StyleDefaultComplex10pt"/>
        <w:numPr>
          <w:ilvl w:val="5"/>
          <w:numId w:val="19"/>
        </w:numPr>
        <w:spacing w:before="60" w:after="0" w:line="276" w:lineRule="auto"/>
        <w:jc w:val="both"/>
        <w:rPr>
          <w:rFonts w:cs="Arial"/>
          <w:color w:val="auto"/>
          <w:sz w:val="20"/>
        </w:rPr>
      </w:pPr>
      <w:proofErr w:type="gramStart"/>
      <w:r w:rsidRPr="0012571A">
        <w:rPr>
          <w:rFonts w:cs="Arial"/>
          <w:color w:val="auto"/>
          <w:sz w:val="20"/>
        </w:rPr>
        <w:t>Recording :</w:t>
      </w:r>
      <w:proofErr w:type="gramEnd"/>
      <w:r w:rsidRPr="0012571A">
        <w:rPr>
          <w:rFonts w:cs="Arial"/>
          <w:color w:val="auto"/>
          <w:sz w:val="20"/>
        </w:rPr>
        <w:t xml:space="preserve"> SD/SDHC/SDXC or NAS recording at event triggers</w:t>
      </w:r>
    </w:p>
    <w:p w14:paraId="7E61AADE" w14:textId="2E2C07EA"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4BD99E64" w14:textId="3B0FEC11" w:rsidR="001A4338" w:rsidRDefault="001A4338" w:rsidP="00722FE8">
      <w:pPr>
        <w:pStyle w:val="StyleDefaultComplex10pt"/>
        <w:numPr>
          <w:ilvl w:val="5"/>
          <w:numId w:val="19"/>
        </w:numPr>
        <w:spacing w:before="60" w:after="0" w:line="276" w:lineRule="auto"/>
        <w:jc w:val="both"/>
        <w:rPr>
          <w:rFonts w:cs="Arial"/>
          <w:color w:val="auto"/>
          <w:sz w:val="20"/>
        </w:rPr>
      </w:pPr>
      <w:proofErr w:type="gramStart"/>
      <w:r>
        <w:rPr>
          <w:rFonts w:cs="Arial"/>
          <w:color w:val="auto"/>
          <w:sz w:val="20"/>
        </w:rPr>
        <w:t>Handover</w:t>
      </w:r>
      <w:r w:rsidR="0012571A" w:rsidRPr="0012571A">
        <w:rPr>
          <w:rFonts w:cs="Arial"/>
          <w:color w:val="auto"/>
          <w:sz w:val="20"/>
        </w:rPr>
        <w:t>(</w:t>
      </w:r>
      <w:proofErr w:type="gramEnd"/>
      <w:r w:rsidR="0012571A" w:rsidRPr="0012571A">
        <w:rPr>
          <w:rFonts w:cs="Arial"/>
          <w:color w:val="auto"/>
          <w:sz w:val="20"/>
        </w:rPr>
        <w:t>PTZ preset, Send message by HTTP/HTTPS/TCP)</w:t>
      </w:r>
    </w:p>
    <w:p w14:paraId="688A2C89" w14:textId="7A047778" w:rsidR="0012571A" w:rsidRDefault="0012571A" w:rsidP="00722FE8">
      <w:pPr>
        <w:pStyle w:val="StyleDefaultComplex10pt"/>
        <w:numPr>
          <w:ilvl w:val="5"/>
          <w:numId w:val="19"/>
        </w:numPr>
        <w:spacing w:before="60" w:after="0" w:line="276" w:lineRule="auto"/>
        <w:jc w:val="both"/>
        <w:rPr>
          <w:rFonts w:cs="Arial"/>
          <w:color w:val="auto"/>
          <w:sz w:val="20"/>
        </w:rPr>
      </w:pPr>
      <w:r w:rsidRPr="00F251D6">
        <w:rPr>
          <w:rFonts w:eastAsia="맑은 고딕" w:cs="Arial" w:hint="eastAsia"/>
          <w:color w:val="auto"/>
          <w:sz w:val="20"/>
          <w:lang w:eastAsia="ko-KR"/>
        </w:rPr>
        <w:t>A</w:t>
      </w:r>
      <w:r w:rsidRPr="00F251D6">
        <w:rPr>
          <w:rFonts w:eastAsia="맑은 고딕" w:cs="Arial"/>
          <w:color w:val="auto"/>
          <w:sz w:val="20"/>
          <w:lang w:eastAsia="ko-KR"/>
        </w:rPr>
        <w:t>udio clip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lastRenderedPageBreak/>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3E66B759" w14:textId="2755C9D1" w:rsidR="00D85BEA" w:rsidRDefault="00D85BEA" w:rsidP="00C52065">
      <w:pPr>
        <w:pStyle w:val="StyleDefaultComplex10pt"/>
        <w:numPr>
          <w:ilvl w:val="3"/>
          <w:numId w:val="19"/>
        </w:numPr>
        <w:spacing w:before="60" w:after="0" w:line="276" w:lineRule="auto"/>
        <w:jc w:val="both"/>
        <w:rPr>
          <w:rFonts w:cs="Arial"/>
          <w:color w:val="auto"/>
          <w:sz w:val="20"/>
        </w:rPr>
      </w:pPr>
      <w:r w:rsidRPr="00415678">
        <w:rPr>
          <w:rFonts w:eastAsia="맑은 고딕" w:cs="Arial" w:hint="eastAsia"/>
          <w:color w:val="auto"/>
          <w:sz w:val="20"/>
          <w:lang w:eastAsia="ko-KR"/>
        </w:rPr>
        <w:t>I</w:t>
      </w:r>
      <w:r w:rsidRPr="00415678">
        <w:rPr>
          <w:rFonts w:eastAsia="맑은 고딕" w:cs="Arial"/>
          <w:color w:val="auto"/>
          <w:sz w:val="20"/>
          <w:lang w:eastAsia="ko-KR"/>
        </w:rPr>
        <w:t>P52/IK10</w:t>
      </w:r>
    </w:p>
    <w:p w14:paraId="70E046BA" w14:textId="3300D405" w:rsidR="002D415F" w:rsidRPr="00757A5F" w:rsidRDefault="00BB462C" w:rsidP="00757A5F">
      <w:pPr>
        <w:numPr>
          <w:ilvl w:val="3"/>
          <w:numId w:val="19"/>
        </w:numPr>
        <w:autoSpaceDE w:val="0"/>
        <w:autoSpaceDN w:val="0"/>
        <w:adjustRightInd w:val="0"/>
        <w:spacing w:before="60" w:after="0" w:line="276" w:lineRule="auto"/>
        <w:jc w:val="both"/>
        <w:rPr>
          <w:rFonts w:cs="Arial"/>
          <w:szCs w:val="20"/>
          <w:lang w:eastAsia="zh-TW"/>
        </w:rPr>
      </w:pPr>
      <w:r w:rsidRPr="00BB462C">
        <w:rPr>
          <w:rFonts w:cs="Arial"/>
          <w:szCs w:val="20"/>
          <w:lang w:eastAsia="zh-TW"/>
        </w:rPr>
        <w:t>This device has been verified using STP cable. The use of appropriate GND grounding and STP cable is recommended to effectively protect your product and property from transient voltage, thunderstroke, communication interruption.</w:t>
      </w:r>
    </w:p>
    <w:p w14:paraId="2E219889" w14:textId="77777777" w:rsidR="00637913" w:rsidRPr="002D415F" w:rsidRDefault="00637913" w:rsidP="00637913">
      <w:pPr>
        <w:pStyle w:val="StyleDefaultComplex10pt"/>
        <w:spacing w:before="60" w:after="0" w:line="276" w:lineRule="auto"/>
        <w:jc w:val="both"/>
        <w:rPr>
          <w:rFonts w:cs="Arial"/>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67D2F83F" w14:textId="77777777" w:rsidR="00BB462C" w:rsidRPr="00BB462C" w:rsidRDefault="00BB462C" w:rsidP="00BB462C">
      <w:pPr>
        <w:numPr>
          <w:ilvl w:val="2"/>
          <w:numId w:val="19"/>
        </w:numPr>
        <w:rPr>
          <w:rFonts w:cs="Arial"/>
          <w:color w:val="000000"/>
          <w:szCs w:val="20"/>
          <w:lang w:eastAsia="zh-TW"/>
        </w:rPr>
      </w:pPr>
      <w:r w:rsidRPr="00BB462C">
        <w:rPr>
          <w:rFonts w:cs="Arial"/>
          <w:color w:val="000000"/>
          <w:szCs w:val="20"/>
          <w:lang w:eastAsia="zh-TW"/>
        </w:rPr>
        <w:t xml:space="preserve">The camera shall have a </w:t>
      </w:r>
      <w:proofErr w:type="gramStart"/>
      <w:r w:rsidRPr="00BB462C">
        <w:rPr>
          <w:rFonts w:cs="Arial"/>
          <w:color w:val="000000"/>
          <w:szCs w:val="20"/>
          <w:lang w:eastAsia="zh-TW"/>
        </w:rPr>
        <w:t>built in</w:t>
      </w:r>
      <w:proofErr w:type="gramEnd"/>
      <w:r w:rsidRPr="00BB462C">
        <w:rPr>
          <w:rFonts w:cs="Arial"/>
          <w:color w:val="000000"/>
          <w:szCs w:val="20"/>
          <w:lang w:eastAsia="zh-TW"/>
        </w:rPr>
        <w:t xml:space="preserve"> web server.</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0F680F4"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et </w:t>
      </w:r>
      <w:r w:rsidR="00997A3F">
        <w:rPr>
          <w:rFonts w:cs="Arial"/>
          <w:bCs/>
          <w:color w:val="auto"/>
          <w:sz w:val="20"/>
        </w:rPr>
        <w:t>playback speed</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69E8AEA"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3B442726" w14:textId="360E9F8E" w:rsidR="0072625B" w:rsidRDefault="0072625B" w:rsidP="003D1714">
      <w:pPr>
        <w:pStyle w:val="StyleDefaultComplex10pt"/>
        <w:numPr>
          <w:ilvl w:val="4"/>
          <w:numId w:val="19"/>
        </w:numPr>
        <w:spacing w:before="60" w:after="0" w:line="276" w:lineRule="auto"/>
        <w:jc w:val="both"/>
        <w:rPr>
          <w:rFonts w:cs="Arial"/>
          <w:bCs/>
          <w:color w:val="auto"/>
          <w:sz w:val="20"/>
        </w:rPr>
      </w:pPr>
      <w:r w:rsidRPr="0072625B">
        <w:rPr>
          <w:rFonts w:cs="Arial"/>
          <w:bCs/>
          <w:color w:val="auto"/>
          <w:sz w:val="20"/>
        </w:rPr>
        <w:t>Video output typ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lastRenderedPageBreak/>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8" w:name="_Toc173721624"/>
      <w:r w:rsidRPr="00923DAF">
        <w:rPr>
          <w:rFonts w:cs="Arial"/>
        </w:rPr>
        <w:t>Video</w:t>
      </w:r>
    </w:p>
    <w:p w14:paraId="109CDF21" w14:textId="4B16D5BD"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00F923D6" w:rsidRPr="00F923D6">
        <w:rPr>
          <w:rFonts w:cs="Arial"/>
          <w:color w:val="auto"/>
          <w:sz w:val="20"/>
        </w:rPr>
        <w:t>1/1.8" 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472762DA"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7C2CFE">
        <w:rPr>
          <w:rFonts w:cs="Arial"/>
          <w:color w:val="auto"/>
          <w:sz w:val="20"/>
        </w:rPr>
        <w:t>04</w:t>
      </w:r>
      <w:r w:rsidR="004C6039">
        <w:rPr>
          <w:rFonts w:cs="Arial"/>
          <w:color w:val="auto"/>
          <w:sz w:val="20"/>
        </w:rPr>
        <w:t xml:space="preserve"> </w:t>
      </w:r>
      <w:r w:rsidRPr="00923DAF">
        <w:rPr>
          <w:rFonts w:cs="Arial"/>
          <w:color w:val="auto"/>
          <w:sz w:val="20"/>
        </w:rPr>
        <w:t>Lux</w:t>
      </w:r>
      <w:r w:rsidRPr="00923DAF">
        <w:rPr>
          <w:rFonts w:eastAsia="맑은 고딕" w:cs="Arial"/>
          <w:color w:val="auto"/>
          <w:sz w:val="20"/>
          <w:lang w:eastAsia="ko-KR"/>
        </w:rPr>
        <w:t xml:space="preserve"> (F1.</w:t>
      </w:r>
      <w:r w:rsidR="00C83D76">
        <w:rPr>
          <w:rFonts w:eastAsia="맑은 고딕" w:cs="Arial"/>
          <w:color w:val="auto"/>
          <w:sz w:val="20"/>
          <w:lang w:eastAsia="ko-KR"/>
        </w:rPr>
        <w:t>3</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4EC6DB7A" w:rsidR="00E63245" w:rsidRDefault="007B6881" w:rsidP="001E43B7">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 xml:space="preserve">B/W: </w:t>
      </w:r>
      <w:r w:rsidR="007C2CFE">
        <w:rPr>
          <w:rFonts w:eastAsia="맑은 고딕" w:cs="Arial"/>
          <w:color w:val="auto"/>
          <w:sz w:val="20"/>
          <w:lang w:eastAsia="ko-KR"/>
        </w:rPr>
        <w:t>0.004</w:t>
      </w:r>
      <w:r w:rsidR="007C2CFE" w:rsidRPr="007C2CFE">
        <w:rPr>
          <w:rFonts w:cs="Arial"/>
          <w:color w:val="auto"/>
          <w:sz w:val="20"/>
        </w:rPr>
        <w:t xml:space="preserve"> </w:t>
      </w:r>
      <w:r w:rsidR="007C2CFE" w:rsidRPr="00923DAF">
        <w:rPr>
          <w:rFonts w:cs="Arial"/>
          <w:color w:val="auto"/>
          <w:sz w:val="20"/>
        </w:rPr>
        <w:t>Lux</w:t>
      </w:r>
      <w:r w:rsidR="007C2CFE" w:rsidRPr="00923DAF">
        <w:rPr>
          <w:rFonts w:eastAsia="맑은 고딕" w:cs="Arial"/>
          <w:color w:val="auto"/>
          <w:sz w:val="20"/>
          <w:lang w:eastAsia="ko-KR"/>
        </w:rPr>
        <w:t xml:space="preserve"> (F1.</w:t>
      </w:r>
      <w:r w:rsidR="00C83D76">
        <w:rPr>
          <w:rFonts w:eastAsia="맑은 고딕" w:cs="Arial"/>
          <w:color w:val="auto"/>
          <w:sz w:val="20"/>
          <w:lang w:eastAsia="ko-KR"/>
        </w:rPr>
        <w:t>3</w:t>
      </w:r>
      <w:r w:rsidR="007C2CFE" w:rsidRPr="00923DAF">
        <w:rPr>
          <w:rFonts w:eastAsia="맑은 고딕" w:cs="Arial"/>
          <w:color w:val="auto"/>
          <w:sz w:val="20"/>
          <w:lang w:eastAsia="ko-KR"/>
        </w:rPr>
        <w:t>, 1/30sec</w:t>
      </w:r>
      <w:r w:rsidR="007C2CFE" w:rsidRPr="00895528">
        <w:rPr>
          <w:rFonts w:eastAsia="맑은 고딕" w:cs="Arial"/>
          <w:color w:val="auto"/>
          <w:sz w:val="20"/>
          <w:lang w:eastAsia="ko-KR"/>
        </w:rPr>
        <w:t>),</w:t>
      </w:r>
      <w:r w:rsidR="007C2CFE">
        <w:rPr>
          <w:rFonts w:eastAsia="맑은 고딕" w:cs="Arial"/>
          <w:color w:val="auto"/>
          <w:sz w:val="20"/>
          <w:lang w:eastAsia="ko-KR"/>
        </w:rPr>
        <w:t xml:space="preserve"> </w:t>
      </w:r>
      <w:r w:rsidR="001E43B7">
        <w:rPr>
          <w:rFonts w:eastAsia="맑은 고딕" w:cs="Arial"/>
          <w:color w:val="auto"/>
          <w:sz w:val="20"/>
          <w:lang w:eastAsia="ko-KR"/>
        </w:rPr>
        <w:t>0</w:t>
      </w:r>
      <w:proofErr w:type="gramStart"/>
      <w:r w:rsidR="001E43B7">
        <w:rPr>
          <w:rFonts w:eastAsia="맑은 고딕" w:cs="Arial"/>
          <w:color w:val="auto"/>
          <w:sz w:val="20"/>
          <w:lang w:eastAsia="ko-KR"/>
        </w:rPr>
        <w:t>Lux</w:t>
      </w:r>
      <w:r w:rsidR="00204B92">
        <w:rPr>
          <w:rFonts w:eastAsia="맑은 고딕" w:cs="Arial"/>
          <w:color w:val="auto"/>
          <w:sz w:val="20"/>
          <w:lang w:eastAsia="ko-KR"/>
        </w:rPr>
        <w:t>(</w:t>
      </w:r>
      <w:proofErr w:type="gramEnd"/>
      <w:r w:rsidR="00204B92">
        <w:rPr>
          <w:rFonts w:eastAsia="맑은 고딕" w:cs="Arial"/>
          <w:color w:val="auto"/>
          <w:sz w:val="20"/>
          <w:lang w:eastAsia="ko-KR"/>
        </w:rPr>
        <w:t>IR LED On)</w:t>
      </w:r>
    </w:p>
    <w:p w14:paraId="4058E88E" w14:textId="77777777" w:rsidR="00B53FF2" w:rsidRDefault="006147BB" w:rsidP="00B53FF2">
      <w:pPr>
        <w:pStyle w:val="StyleDefaultComplex10pt"/>
        <w:numPr>
          <w:ilvl w:val="3"/>
          <w:numId w:val="19"/>
        </w:numPr>
        <w:spacing w:before="60" w:after="0" w:line="276" w:lineRule="auto"/>
        <w:rPr>
          <w:rFonts w:cs="Arial"/>
          <w:b/>
          <w:color w:val="auto"/>
          <w:sz w:val="20"/>
        </w:rPr>
      </w:pPr>
      <w:r>
        <w:rPr>
          <w:rFonts w:eastAsia="맑은 고딕" w:cs="Arial"/>
          <w:color w:val="auto"/>
          <w:sz w:val="20"/>
          <w:lang w:eastAsia="ko-KR"/>
        </w:rPr>
        <w:t>Video out</w:t>
      </w:r>
      <w:r>
        <w:rPr>
          <w:rFonts w:eastAsia="맑은 고딕" w:cs="Arial"/>
          <w:color w:val="auto"/>
          <w:sz w:val="20"/>
          <w:lang w:eastAsia="ko-KR"/>
        </w:rPr>
        <w:tab/>
      </w:r>
      <w:r>
        <w:rPr>
          <w:rFonts w:eastAsia="맑은 고딕" w:cs="Arial"/>
          <w:color w:val="auto"/>
          <w:sz w:val="20"/>
          <w:lang w:eastAsia="ko-KR"/>
        </w:rPr>
        <w:tab/>
      </w:r>
      <w:r>
        <w:rPr>
          <w:rFonts w:eastAsia="맑은 고딕" w:cs="Arial"/>
          <w:color w:val="auto"/>
          <w:sz w:val="20"/>
          <w:lang w:eastAsia="ko-KR"/>
        </w:rPr>
        <w:tab/>
      </w:r>
      <w:proofErr w:type="gramStart"/>
      <w:r w:rsidR="00B53FF2" w:rsidRPr="00B53FF2">
        <w:rPr>
          <w:rFonts w:eastAsia="맑은 고딕" w:cs="Arial"/>
          <w:color w:val="auto"/>
          <w:sz w:val="20"/>
          <w:lang w:eastAsia="ko-KR"/>
        </w:rPr>
        <w:t>CVBS :</w:t>
      </w:r>
      <w:proofErr w:type="gramEnd"/>
      <w:r w:rsidR="00B53FF2" w:rsidRPr="00B53FF2">
        <w:rPr>
          <w:rFonts w:eastAsia="맑은 고딕" w:cs="Arial"/>
          <w:color w:val="auto"/>
          <w:sz w:val="20"/>
          <w:lang w:eastAsia="ko-KR"/>
        </w:rPr>
        <w:t xml:space="preserve"> 1.0 </w:t>
      </w:r>
      <w:proofErr w:type="spellStart"/>
      <w:r w:rsidR="00B53FF2" w:rsidRPr="00B53FF2">
        <w:rPr>
          <w:rFonts w:eastAsia="맑은 고딕" w:cs="Arial"/>
          <w:color w:val="auto"/>
          <w:sz w:val="20"/>
          <w:lang w:eastAsia="ko-KR"/>
        </w:rPr>
        <w:t>Vpp</w:t>
      </w:r>
      <w:proofErr w:type="spellEnd"/>
      <w:r w:rsidR="00B53FF2" w:rsidRPr="00B53FF2">
        <w:rPr>
          <w:rFonts w:eastAsia="맑은 고딕" w:cs="Arial"/>
          <w:color w:val="auto"/>
          <w:sz w:val="20"/>
          <w:lang w:eastAsia="ko-KR"/>
        </w:rPr>
        <w:t xml:space="preserve">/75Ω composite, 720x480(N), 720x576(P) </w:t>
      </w:r>
    </w:p>
    <w:p w14:paraId="59F5E3D6" w14:textId="3DDEA984" w:rsidR="006147BB" w:rsidRDefault="00B53FF2" w:rsidP="005164A2">
      <w:pPr>
        <w:pStyle w:val="StyleDefaultComplex10pt"/>
        <w:spacing w:before="60" w:after="0" w:line="276" w:lineRule="auto"/>
        <w:ind w:left="3600" w:firstLine="720"/>
        <w:rPr>
          <w:rFonts w:eastAsia="맑은 고딕" w:cs="Arial"/>
          <w:color w:val="auto"/>
          <w:sz w:val="20"/>
          <w:lang w:eastAsia="ko-KR"/>
        </w:rPr>
      </w:pPr>
      <w:r w:rsidRPr="00B53FF2">
        <w:rPr>
          <w:rFonts w:eastAsia="맑은 고딕" w:cs="Arial"/>
          <w:color w:val="auto"/>
          <w:sz w:val="20"/>
          <w:lang w:eastAsia="ko-KR"/>
        </w:rPr>
        <w:t>for installation</w:t>
      </w:r>
    </w:p>
    <w:p w14:paraId="221A10C2" w14:textId="254B8BB9" w:rsidR="00C83D76" w:rsidRPr="00B53FF2" w:rsidRDefault="00C83D76" w:rsidP="005164A2">
      <w:pPr>
        <w:pStyle w:val="StyleDefaultComplex10pt"/>
        <w:spacing w:before="60" w:after="0" w:line="276" w:lineRule="auto"/>
        <w:ind w:left="3600" w:firstLine="720"/>
        <w:rPr>
          <w:rFonts w:cs="Arial"/>
          <w:b/>
          <w:color w:val="auto"/>
          <w:sz w:val="20"/>
        </w:rPr>
      </w:pPr>
      <w:proofErr w:type="gramStart"/>
      <w:r>
        <w:rPr>
          <w:rFonts w:eastAsia="맑은 고딕" w:cs="Arial" w:hint="eastAsia"/>
          <w:color w:val="auto"/>
          <w:sz w:val="20"/>
          <w:lang w:eastAsia="ko-KR"/>
        </w:rPr>
        <w:t>U</w:t>
      </w:r>
      <w:r>
        <w:rPr>
          <w:rFonts w:eastAsia="맑은 고딕" w:cs="Arial"/>
          <w:color w:val="auto"/>
          <w:sz w:val="20"/>
          <w:lang w:eastAsia="ko-KR"/>
        </w:rPr>
        <w:t>SB :</w:t>
      </w:r>
      <w:proofErr w:type="gramEnd"/>
      <w:r>
        <w:rPr>
          <w:rFonts w:eastAsia="맑은 고딕" w:cs="Arial"/>
          <w:color w:val="auto"/>
          <w:sz w:val="20"/>
          <w:lang w:eastAsia="ko-KR"/>
        </w:rPr>
        <w:t xml:space="preserve"> </w:t>
      </w:r>
      <w:r w:rsidR="007132CA" w:rsidRPr="007132CA">
        <w:rPr>
          <w:rFonts w:eastAsia="맑은 고딕" w:cs="Arial"/>
          <w:color w:val="auto"/>
          <w:sz w:val="20"/>
          <w:lang w:eastAsia="ko-KR"/>
        </w:rPr>
        <w:t>Micro USB Type B, 1280x720 for installati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6F3F0526"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7132CA" w:rsidRPr="007132CA">
        <w:rPr>
          <w:rFonts w:eastAsia="맑은 고딕" w:cs="Arial"/>
          <w:color w:val="auto"/>
          <w:sz w:val="20"/>
          <w:lang w:eastAsia="ko-KR"/>
        </w:rPr>
        <w:t>4.4~9.3</w:t>
      </w:r>
      <w:proofErr w:type="gramStart"/>
      <w:r w:rsidR="007132CA" w:rsidRPr="007132CA">
        <w:rPr>
          <w:rFonts w:eastAsia="맑은 고딕" w:cs="Arial"/>
          <w:color w:val="auto"/>
          <w:sz w:val="20"/>
          <w:lang w:eastAsia="ko-KR"/>
        </w:rPr>
        <w:t>mm(</w:t>
      </w:r>
      <w:proofErr w:type="gramEnd"/>
      <w:r w:rsidR="007132CA" w:rsidRPr="007132CA">
        <w:rPr>
          <w:rFonts w:eastAsia="맑은 고딕" w:cs="Arial"/>
          <w:color w:val="auto"/>
          <w:sz w:val="20"/>
          <w:lang w:eastAsia="ko-KR"/>
        </w:rPr>
        <w:t>2.1x) motorized varifocal</w:t>
      </w:r>
    </w:p>
    <w:p w14:paraId="2C25FDDA" w14:textId="15240A12"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1560BD" w:rsidRPr="001560BD">
        <w:rPr>
          <w:rFonts w:eastAsia="맑은 고딕" w:cs="Arial"/>
          <w:color w:val="auto"/>
          <w:sz w:val="20"/>
          <w:lang w:eastAsia="ko-KR"/>
        </w:rPr>
        <w:t>F1.3(Wide) ~ F2.15(Tele)</w:t>
      </w:r>
    </w:p>
    <w:p w14:paraId="01424E1B" w14:textId="77777777" w:rsidR="001560BD" w:rsidRPr="001560BD" w:rsidRDefault="00E63245" w:rsidP="001560BD">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proofErr w:type="gramStart"/>
      <w:r w:rsidR="001560BD" w:rsidRPr="001560BD">
        <w:rPr>
          <w:rFonts w:cs="Arial"/>
          <w:bCs/>
          <w:color w:val="auto"/>
          <w:sz w:val="20"/>
        </w:rPr>
        <w:t>H :</w:t>
      </w:r>
      <w:proofErr w:type="gramEnd"/>
      <w:r w:rsidR="001560BD" w:rsidRPr="001560BD">
        <w:rPr>
          <w:rFonts w:cs="Arial"/>
          <w:bCs/>
          <w:color w:val="auto"/>
          <w:sz w:val="20"/>
        </w:rPr>
        <w:t xml:space="preserve"> 112.1°(Wide)~47.5°(Tele)</w:t>
      </w:r>
    </w:p>
    <w:p w14:paraId="67BB1F06" w14:textId="77777777" w:rsidR="001560BD" w:rsidRPr="001560BD" w:rsidRDefault="001560BD" w:rsidP="001560BD">
      <w:pPr>
        <w:pStyle w:val="StyleDefaultComplex10pt"/>
        <w:spacing w:before="60" w:after="0" w:line="276" w:lineRule="auto"/>
        <w:ind w:left="3600" w:firstLine="720"/>
        <w:rPr>
          <w:rFonts w:cs="Arial"/>
          <w:bCs/>
          <w:color w:val="auto"/>
          <w:sz w:val="20"/>
        </w:rPr>
      </w:pPr>
      <w:proofErr w:type="gramStart"/>
      <w:r w:rsidRPr="001560BD">
        <w:rPr>
          <w:rFonts w:cs="Arial"/>
          <w:bCs/>
          <w:color w:val="auto"/>
          <w:sz w:val="20"/>
        </w:rPr>
        <w:t>V :</w:t>
      </w:r>
      <w:proofErr w:type="gramEnd"/>
      <w:r w:rsidRPr="001560BD">
        <w:rPr>
          <w:rFonts w:cs="Arial"/>
          <w:bCs/>
          <w:color w:val="auto"/>
          <w:sz w:val="20"/>
        </w:rPr>
        <w:t xml:space="preserve"> 58.0°(Wide)~26.6°(Tele)</w:t>
      </w:r>
    </w:p>
    <w:p w14:paraId="776C4B71" w14:textId="10A21262" w:rsidR="00A86FA3" w:rsidRPr="00EF799C" w:rsidRDefault="001560BD" w:rsidP="001560BD">
      <w:pPr>
        <w:pStyle w:val="StyleDefaultComplex10pt"/>
        <w:spacing w:before="60" w:after="0" w:line="276" w:lineRule="auto"/>
        <w:ind w:left="3600" w:firstLine="720"/>
        <w:rPr>
          <w:rFonts w:eastAsia="맑은 고딕" w:cs="Arial"/>
          <w:bCs/>
          <w:color w:val="auto"/>
          <w:sz w:val="20"/>
          <w:lang w:eastAsia="ko-KR"/>
        </w:rPr>
      </w:pPr>
      <w:proofErr w:type="gramStart"/>
      <w:r w:rsidRPr="001560BD">
        <w:rPr>
          <w:rFonts w:cs="Arial"/>
          <w:bCs/>
          <w:color w:val="auto"/>
          <w:sz w:val="20"/>
        </w:rPr>
        <w:t>D :</w:t>
      </w:r>
      <w:proofErr w:type="gramEnd"/>
      <w:r w:rsidRPr="001560BD">
        <w:rPr>
          <w:rFonts w:cs="Arial"/>
          <w:bCs/>
          <w:color w:val="auto"/>
          <w:sz w:val="20"/>
        </w:rPr>
        <w:t xml:space="preserve"> 137.5°(Wide)~54.6°(Tele)</w:t>
      </w:r>
    </w:p>
    <w:p w14:paraId="72A14814" w14:textId="3649E46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38008F" w:rsidRPr="0038008F">
        <w:rPr>
          <w:rFonts w:eastAsia="맑은 고딕" w:cs="Arial"/>
          <w:bCs/>
          <w:color w:val="auto"/>
          <w:sz w:val="20"/>
          <w:lang w:eastAsia="ko-KR"/>
        </w:rPr>
        <w:t>0.5m(1.64ft)</w:t>
      </w:r>
    </w:p>
    <w:p w14:paraId="30570F0B" w14:textId="3394974C"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38008F" w:rsidRPr="0038008F">
        <w:rPr>
          <w:rFonts w:eastAsia="맑은 고딕" w:cs="Arial"/>
          <w:color w:val="auto"/>
          <w:sz w:val="20"/>
          <w:lang w:eastAsia="ko-KR"/>
        </w:rPr>
        <w:t>Simple focus, Manual</w:t>
      </w:r>
    </w:p>
    <w:p w14:paraId="4332F47F" w14:textId="69536BBE" w:rsidR="00CC53F0" w:rsidRPr="00CC53F0" w:rsidRDefault="00CC53F0" w:rsidP="00CC53F0">
      <w:pPr>
        <w:numPr>
          <w:ilvl w:val="3"/>
          <w:numId w:val="19"/>
        </w:numPr>
        <w:autoSpaceDE w:val="0"/>
        <w:autoSpaceDN w:val="0"/>
        <w:adjustRightInd w:val="0"/>
        <w:spacing w:before="60" w:after="0" w:line="276" w:lineRule="auto"/>
        <w:rPr>
          <w:rFonts w:cs="Arial"/>
          <w:szCs w:val="20"/>
          <w:lang w:eastAsia="zh-TW"/>
        </w:rPr>
      </w:pPr>
      <w:r w:rsidRPr="00CC53F0">
        <w:rPr>
          <w:rFonts w:eastAsia="맑은 고딕" w:cs="Arial"/>
          <w:szCs w:val="20"/>
          <w:lang w:eastAsia="ko-KR"/>
        </w:rPr>
        <w:t>Lens Type</w:t>
      </w:r>
      <w:r w:rsidRPr="00CC53F0">
        <w:rPr>
          <w:rFonts w:eastAsia="맑은 고딕" w:cs="Arial"/>
          <w:szCs w:val="20"/>
          <w:lang w:eastAsia="ko-KR"/>
        </w:rPr>
        <w:tab/>
      </w:r>
      <w:r w:rsidRPr="00CC53F0">
        <w:rPr>
          <w:rFonts w:eastAsia="맑은 고딕" w:cs="Arial"/>
          <w:szCs w:val="20"/>
          <w:lang w:eastAsia="ko-KR"/>
        </w:rPr>
        <w:tab/>
      </w:r>
      <w:r w:rsidRPr="00CC53F0">
        <w:rPr>
          <w:rFonts w:eastAsia="맑은 고딕" w:cs="Arial"/>
          <w:szCs w:val="20"/>
          <w:lang w:eastAsia="ko-KR"/>
        </w:rPr>
        <w:tab/>
      </w:r>
      <w:r w:rsidR="0038008F" w:rsidRPr="0038008F">
        <w:rPr>
          <w:rFonts w:eastAsia="맑은 고딕" w:cs="Arial"/>
          <w:szCs w:val="20"/>
          <w:lang w:eastAsia="ko-KR"/>
        </w:rPr>
        <w:t>P-</w:t>
      </w:r>
      <w:proofErr w:type="gramStart"/>
      <w:r w:rsidR="0038008F" w:rsidRPr="0038008F">
        <w:rPr>
          <w:rFonts w:eastAsia="맑은 고딕" w:cs="Arial"/>
          <w:szCs w:val="20"/>
          <w:lang w:eastAsia="ko-KR"/>
        </w:rPr>
        <w:t>iris(</w:t>
      </w:r>
      <w:proofErr w:type="gramEnd"/>
      <w:r w:rsidR="0038008F" w:rsidRPr="0038008F">
        <w:rPr>
          <w:rFonts w:eastAsia="맑은 고딕" w:cs="Arial"/>
          <w:szCs w:val="20"/>
          <w:lang w:eastAsia="ko-KR"/>
        </w:rPr>
        <w:t>IR corrected)</w:t>
      </w:r>
    </w:p>
    <w:p w14:paraId="01DECAF8" w14:textId="77777777" w:rsidR="008F2F8A" w:rsidRPr="008F2F8A" w:rsidRDefault="008F2F8A" w:rsidP="008F2F8A">
      <w:pPr>
        <w:numPr>
          <w:ilvl w:val="2"/>
          <w:numId w:val="19"/>
        </w:numPr>
        <w:autoSpaceDE w:val="0"/>
        <w:autoSpaceDN w:val="0"/>
        <w:adjustRightInd w:val="0"/>
        <w:spacing w:before="60" w:after="0" w:line="276" w:lineRule="auto"/>
        <w:rPr>
          <w:rFonts w:cs="Arial"/>
          <w:szCs w:val="20"/>
          <w:lang w:eastAsia="zh-TW"/>
        </w:rPr>
      </w:pPr>
      <w:r w:rsidRPr="008F2F8A">
        <w:rPr>
          <w:rFonts w:eastAsia="맑은 고딕" w:cs="Arial"/>
          <w:szCs w:val="20"/>
          <w:lang w:eastAsia="ko-KR"/>
        </w:rPr>
        <w:t>Pan &amp; Tilt &amp; Rotate</w:t>
      </w:r>
    </w:p>
    <w:p w14:paraId="5B1D48DC" w14:textId="27E6C786" w:rsidR="008F2F8A" w:rsidRPr="008F2F8A" w:rsidRDefault="008F2F8A" w:rsidP="008F2F8A">
      <w:pPr>
        <w:numPr>
          <w:ilvl w:val="3"/>
          <w:numId w:val="19"/>
        </w:numPr>
        <w:autoSpaceDE w:val="0"/>
        <w:autoSpaceDN w:val="0"/>
        <w:adjustRightInd w:val="0"/>
        <w:spacing w:before="60" w:after="0" w:line="276" w:lineRule="auto"/>
        <w:rPr>
          <w:rFonts w:cs="Arial"/>
          <w:szCs w:val="20"/>
          <w:lang w:eastAsia="zh-TW"/>
        </w:rPr>
      </w:pPr>
      <w:r w:rsidRPr="008F2F8A">
        <w:rPr>
          <w:rFonts w:cs="Arial"/>
          <w:szCs w:val="20"/>
          <w:lang w:eastAsia="zh-TW"/>
        </w:rPr>
        <w:t>PTR Range</w:t>
      </w:r>
      <w:r w:rsidRPr="008F2F8A">
        <w:rPr>
          <w:rFonts w:cs="Arial"/>
          <w:szCs w:val="20"/>
          <w:lang w:eastAsia="zh-TW"/>
        </w:rPr>
        <w:tab/>
      </w:r>
      <w:r w:rsidRPr="008F2F8A">
        <w:rPr>
          <w:rFonts w:cs="Arial"/>
          <w:szCs w:val="20"/>
          <w:lang w:eastAsia="zh-TW"/>
        </w:rPr>
        <w:tab/>
      </w:r>
      <w:r w:rsidRPr="008F2F8A">
        <w:rPr>
          <w:rFonts w:cs="Arial"/>
          <w:szCs w:val="20"/>
          <w:lang w:eastAsia="zh-TW"/>
        </w:rPr>
        <w:tab/>
      </w:r>
      <w:r w:rsidR="00A00D48" w:rsidRPr="00A00D48">
        <w:rPr>
          <w:rFonts w:cs="Arial"/>
          <w:szCs w:val="20"/>
          <w:lang w:eastAsia="zh-TW"/>
        </w:rPr>
        <w:t>0°~360° / -45°~85° / 0°~355°</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1CF167B4"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proofErr w:type="spellStart"/>
      <w:r w:rsidR="00B20D00" w:rsidRPr="00B20D00">
        <w:rPr>
          <w:rFonts w:eastAsia="맑은 고딕" w:cs="Arial"/>
          <w:sz w:val="20"/>
          <w:lang w:eastAsia="ko-KR"/>
        </w:rPr>
        <w:t>WiseIR</w:t>
      </w:r>
      <w:proofErr w:type="spellEnd"/>
      <w:r w:rsidR="00B20D00" w:rsidRPr="00B20D00">
        <w:rPr>
          <w:rFonts w:eastAsia="맑은 고딕" w:cs="Arial"/>
          <w:sz w:val="20"/>
          <w:lang w:eastAsia="ko-KR"/>
        </w:rPr>
        <w:t xml:space="preserve"> 50m(164.04ft)</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20BDE738" w14:textId="1674C93F"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Auto (ICR) / Color / B/W / Schedul</w:t>
      </w:r>
      <w:r w:rsidR="000513B2" w:rsidRPr="0039325A">
        <w:rPr>
          <w:rFonts w:eastAsia="맑은 고딕" w:cs="Arial"/>
          <w:sz w:val="20"/>
          <w:lang w:eastAsia="ko-KR"/>
        </w:rPr>
        <w:t>e</w:t>
      </w:r>
    </w:p>
    <w:p w14:paraId="305C0598" w14:textId="42A2A797"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 xml:space="preserve">Off / </w:t>
      </w:r>
      <w:r w:rsidR="00311FEC" w:rsidRPr="00311FEC">
        <w:rPr>
          <w:rFonts w:eastAsia="맑은 고딕" w:cs="Arial"/>
          <w:sz w:val="20"/>
          <w:lang w:eastAsia="ko-KR"/>
        </w:rPr>
        <w:t>BLC</w:t>
      </w:r>
      <w:r w:rsidR="00311FEC">
        <w:rPr>
          <w:rFonts w:eastAsia="맑은 고딕" w:cs="Arial"/>
          <w:sz w:val="20"/>
          <w:lang w:eastAsia="ko-KR"/>
        </w:rPr>
        <w:t xml:space="preserve"> /</w:t>
      </w:r>
      <w:r w:rsidR="00311FEC" w:rsidRPr="00311FEC">
        <w:rPr>
          <w:rFonts w:eastAsia="맑은 고딕" w:cs="Arial"/>
          <w:sz w:val="20"/>
          <w:lang w:eastAsia="ko-KR"/>
        </w:rPr>
        <w:t xml:space="preserve"> HLC</w:t>
      </w:r>
      <w:r w:rsidR="00311FEC">
        <w:rPr>
          <w:rFonts w:eastAsia="맑은 고딕" w:cs="Arial"/>
          <w:sz w:val="20"/>
          <w:lang w:eastAsia="ko-KR"/>
        </w:rPr>
        <w:t xml:space="preserve"> /</w:t>
      </w:r>
      <w:r w:rsidR="00311FEC" w:rsidRPr="00311FEC">
        <w:rPr>
          <w:rFonts w:eastAsia="맑은 고딕" w:cs="Arial"/>
          <w:sz w:val="20"/>
          <w:lang w:eastAsia="ko-KR"/>
        </w:rPr>
        <w:t xml:space="preserve"> </w:t>
      </w:r>
      <w:proofErr w:type="spellStart"/>
      <w:r w:rsidR="002265C6">
        <w:rPr>
          <w:rFonts w:eastAsia="맑은 고딕" w:cs="Arial" w:hint="eastAsia"/>
          <w:sz w:val="20"/>
          <w:lang w:eastAsia="ko-KR"/>
        </w:rPr>
        <w:t>e</w:t>
      </w:r>
      <w:r w:rsidR="002265C6">
        <w:rPr>
          <w:rFonts w:eastAsia="맑은 고딕" w:cs="Arial"/>
          <w:sz w:val="20"/>
          <w:lang w:eastAsia="ko-KR"/>
        </w:rPr>
        <w:t>xtreme</w:t>
      </w:r>
      <w:r w:rsidR="00311FEC" w:rsidRPr="00311FEC">
        <w:rPr>
          <w:rFonts w:eastAsia="맑은 고딕" w:cs="Arial"/>
          <w:sz w:val="20"/>
          <w:lang w:eastAsia="ko-KR"/>
        </w:rPr>
        <w:t>WDR</w:t>
      </w:r>
      <w:proofErr w:type="spellEnd"/>
      <w:r w:rsidR="002265C6">
        <w:rPr>
          <w:rFonts w:eastAsia="맑은 고딕" w:cs="Arial"/>
          <w:sz w:val="20"/>
          <w:lang w:eastAsia="ko-KR"/>
        </w:rPr>
        <w:t>(120dB)</w:t>
      </w:r>
    </w:p>
    <w:p w14:paraId="5D570CC3" w14:textId="74DB3C53" w:rsidR="00997A3F" w:rsidRPr="00161B08" w:rsidRDefault="00997A3F" w:rsidP="009728FC">
      <w:pPr>
        <w:pStyle w:val="StyleDefaultComplex10pt"/>
        <w:numPr>
          <w:ilvl w:val="3"/>
          <w:numId w:val="19"/>
        </w:numPr>
        <w:spacing w:before="60" w:after="0" w:line="276" w:lineRule="auto"/>
        <w:rPr>
          <w:rFonts w:cs="Arial"/>
          <w:color w:val="auto"/>
          <w:sz w:val="20"/>
        </w:rPr>
      </w:pPr>
      <w:r>
        <w:rPr>
          <w:rFonts w:eastAsia="맑은 고딕" w:cs="Arial"/>
          <w:color w:val="auto"/>
          <w:sz w:val="20"/>
          <w:lang w:eastAsia="ko-KR"/>
        </w:rPr>
        <w:t>Contrast Enhancement</w:t>
      </w:r>
      <w:r>
        <w:rPr>
          <w:rFonts w:eastAsia="맑은 고딕" w:cs="Arial"/>
          <w:color w:val="auto"/>
          <w:sz w:val="20"/>
          <w:lang w:eastAsia="ko-KR"/>
        </w:rPr>
        <w:tab/>
      </w:r>
      <w:r>
        <w:rPr>
          <w:rFonts w:eastAsia="맑은 고딕" w:cs="Arial"/>
          <w:color w:val="auto"/>
          <w:sz w:val="20"/>
          <w:lang w:eastAsia="ko-KR"/>
        </w:rPr>
        <w:tab/>
        <w:t>SSDR</w:t>
      </w:r>
    </w:p>
    <w:p w14:paraId="2D89E66A" w14:textId="73FDF65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proofErr w:type="spellStart"/>
      <w:r w:rsidR="0019720C" w:rsidRPr="0019720C">
        <w:rPr>
          <w:rFonts w:eastAsia="맑은 고딕" w:cs="Arial" w:hint="eastAsia"/>
          <w:color w:val="auto"/>
          <w:sz w:val="20"/>
          <w:lang w:eastAsia="ko-KR"/>
        </w:rPr>
        <w:t>WiseNR</w:t>
      </w:r>
      <w:proofErr w:type="spellEnd"/>
      <w:r w:rsidR="0019720C" w:rsidRPr="0019720C">
        <w:rPr>
          <w:rFonts w:eastAsia="맑은 고딕" w:cs="Arial" w:hint="eastAsia"/>
          <w:color w:val="auto"/>
          <w:sz w:val="20"/>
          <w:lang w:eastAsia="ko-KR"/>
        </w:rPr>
        <w:t>Ⅱ</w:t>
      </w:r>
      <w:r w:rsidR="0019720C" w:rsidRPr="0019720C">
        <w:rPr>
          <w:rFonts w:eastAsia="맑은 고딕" w:cs="Arial" w:hint="eastAsia"/>
          <w:color w:val="auto"/>
          <w:sz w:val="20"/>
          <w:lang w:eastAsia="ko-KR"/>
        </w:rPr>
        <w:t>(Based on AI engine), SSNR</w:t>
      </w:r>
      <w:r w:rsidR="0019720C" w:rsidRPr="0019720C">
        <w:rPr>
          <w:rFonts w:eastAsia="맑은 고딕" w:cs="Arial" w:hint="eastAsia"/>
          <w:color w:val="auto"/>
          <w:sz w:val="20"/>
          <w:lang w:eastAsia="ko-KR"/>
        </w:rPr>
        <w:t>Ⅴ</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igital Image Stabilization (DIS)</w:t>
      </w:r>
      <w:r w:rsidRPr="00161B08">
        <w:rPr>
          <w:rFonts w:eastAsia="맑은 고딕"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Defog</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t>Support</w:t>
      </w:r>
    </w:p>
    <w:p w14:paraId="1A9F34CA" w14:textId="25344AD0"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w:t>
      </w:r>
      <w:r w:rsidR="00C25101">
        <w:rPr>
          <w:rFonts w:eastAsia="맑은 고딕" w:cs="Arial"/>
          <w:sz w:val="20"/>
          <w:lang w:eastAsia="ko-KR"/>
        </w:rPr>
        <w:t>8</w:t>
      </w:r>
      <w:r w:rsidRPr="0039325A">
        <w:rPr>
          <w:rFonts w:eastAsia="맑은 고딕" w:cs="Arial"/>
          <w:sz w:val="20"/>
          <w:lang w:eastAsia="ko-KR"/>
        </w:rPr>
        <w:t>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4BAA1344"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lastRenderedPageBreak/>
        <w:t>Privacy Masking</w:t>
      </w:r>
      <w:r w:rsidRPr="0039325A">
        <w:rPr>
          <w:rFonts w:eastAsia="맑은 고딕" w:cs="Arial"/>
          <w:sz w:val="20"/>
          <w:lang w:eastAsia="ko-KR"/>
        </w:rPr>
        <w:tab/>
      </w:r>
      <w:r w:rsidRPr="0039325A">
        <w:rPr>
          <w:rFonts w:eastAsia="맑은 고딕" w:cs="Arial"/>
          <w:sz w:val="20"/>
          <w:lang w:eastAsia="ko-KR"/>
        </w:rPr>
        <w:tab/>
        <w:t>Off / On (</w:t>
      </w:r>
      <w:r w:rsidR="00C25101" w:rsidRPr="00C25101">
        <w:rPr>
          <w:rFonts w:eastAsia="맑은 고딕" w:cs="Arial"/>
          <w:sz w:val="20"/>
          <w:lang w:eastAsia="ko-KR"/>
        </w:rPr>
        <w:t>32ea, Quadrangle zones</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D51697" w:rsidRDefault="00840B52" w:rsidP="009728FC">
      <w:pPr>
        <w:pStyle w:val="StyleDefaultComplex10pt"/>
        <w:spacing w:before="60" w:after="0" w:line="276" w:lineRule="auto"/>
        <w:ind w:left="3960" w:firstLine="360"/>
        <w:rPr>
          <w:rFonts w:cs="Arial"/>
          <w:sz w:val="20"/>
        </w:rPr>
      </w:pPr>
      <w:r w:rsidRPr="00D51697">
        <w:rPr>
          <w:rFonts w:cs="Arial"/>
          <w:sz w:val="20"/>
        </w:rPr>
        <w:t>- Mosaic</w:t>
      </w:r>
    </w:p>
    <w:p w14:paraId="209F70A5" w14:textId="3EC1F9D4" w:rsidR="00840B52" w:rsidRPr="00D51697" w:rsidRDefault="00840B52" w:rsidP="009728FC">
      <w:pPr>
        <w:pStyle w:val="StyleDefaultComplex10pt"/>
        <w:numPr>
          <w:ilvl w:val="3"/>
          <w:numId w:val="19"/>
        </w:numPr>
        <w:spacing w:before="60" w:after="0" w:line="276" w:lineRule="auto"/>
        <w:rPr>
          <w:rFonts w:cs="Arial"/>
          <w:sz w:val="20"/>
        </w:rPr>
      </w:pPr>
      <w:r w:rsidRPr="00D51697">
        <w:rPr>
          <w:rFonts w:eastAsia="맑은 고딕" w:cs="Arial"/>
          <w:sz w:val="20"/>
          <w:lang w:eastAsia="ko-KR"/>
        </w:rPr>
        <w:t>Gain Control</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CD0084" w:rsidRPr="00D51697">
        <w:rPr>
          <w:rFonts w:eastAsia="맑은 고딕" w:cs="Arial"/>
          <w:color w:val="auto"/>
          <w:sz w:val="20"/>
          <w:lang w:eastAsia="ko-KR"/>
        </w:rPr>
        <w:t>Off / Manual / Max Gain</w:t>
      </w:r>
    </w:p>
    <w:p w14:paraId="02271EF3" w14:textId="1714EB4E" w:rsidR="009728FC" w:rsidRPr="00D51697" w:rsidRDefault="00840B52" w:rsidP="00CF76D7">
      <w:pPr>
        <w:pStyle w:val="StyleDefaultComplex10pt"/>
        <w:numPr>
          <w:ilvl w:val="3"/>
          <w:numId w:val="19"/>
        </w:numPr>
        <w:spacing w:before="60" w:after="0" w:line="276" w:lineRule="auto"/>
        <w:rPr>
          <w:rFonts w:cs="Arial"/>
          <w:sz w:val="20"/>
        </w:rPr>
      </w:pPr>
      <w:r w:rsidRPr="00D51697">
        <w:rPr>
          <w:rFonts w:eastAsia="맑은 고딕" w:cs="Arial"/>
          <w:sz w:val="20"/>
          <w:lang w:eastAsia="ko-KR"/>
        </w:rPr>
        <w:t xml:space="preserve">White Balance </w:t>
      </w:r>
      <w:r w:rsidRPr="00D51697">
        <w:rPr>
          <w:rFonts w:eastAsia="맑은 고딕" w:cs="Arial"/>
          <w:sz w:val="20"/>
          <w:lang w:eastAsia="ko-KR"/>
        </w:rPr>
        <w:tab/>
      </w:r>
      <w:r w:rsidRPr="00D51697">
        <w:rPr>
          <w:rFonts w:eastAsia="맑은 고딕" w:cs="Arial"/>
          <w:sz w:val="20"/>
          <w:lang w:eastAsia="ko-KR"/>
        </w:rPr>
        <w:tab/>
      </w:r>
      <w:r w:rsidR="009728FC" w:rsidRPr="00D51697">
        <w:rPr>
          <w:rFonts w:eastAsia="맑은 고딕" w:cs="Arial"/>
          <w:sz w:val="20"/>
          <w:lang w:eastAsia="ko-KR"/>
        </w:rPr>
        <w:tab/>
      </w:r>
      <w:r w:rsidR="00A1544A" w:rsidRPr="00D51697">
        <w:rPr>
          <w:rFonts w:eastAsia="맑은 고딕" w:cs="Arial"/>
          <w:sz w:val="20"/>
          <w:lang w:eastAsia="ko-KR"/>
        </w:rPr>
        <w:t>ATW / Narrow ATW / AWC / Manual / Indoor / Outdoor</w:t>
      </w:r>
    </w:p>
    <w:p w14:paraId="10DE2500" w14:textId="2C1E6234" w:rsidR="009037AE" w:rsidRPr="00D51697" w:rsidRDefault="009037AE" w:rsidP="00CF76D7">
      <w:pPr>
        <w:pStyle w:val="StyleDefaultComplex10pt"/>
        <w:numPr>
          <w:ilvl w:val="3"/>
          <w:numId w:val="19"/>
        </w:numPr>
        <w:spacing w:before="60" w:after="0" w:line="276" w:lineRule="auto"/>
        <w:rPr>
          <w:rFonts w:cs="Arial"/>
          <w:sz w:val="20"/>
        </w:rPr>
      </w:pPr>
      <w:r w:rsidRPr="00D51697">
        <w:rPr>
          <w:rFonts w:eastAsia="맑은 고딕" w:cs="Arial" w:hint="eastAsia"/>
          <w:sz w:val="20"/>
          <w:lang w:eastAsia="ko-KR"/>
        </w:rPr>
        <w:t>L</w:t>
      </w:r>
      <w:r w:rsidRPr="00D51697">
        <w:rPr>
          <w:rFonts w:eastAsia="맑은 고딕" w:cs="Arial"/>
          <w:sz w:val="20"/>
          <w:lang w:eastAsia="ko-KR"/>
        </w:rPr>
        <w:t>DC</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A1544A" w:rsidRPr="00D51697">
        <w:rPr>
          <w:rFonts w:eastAsia="맑은 고딕" w:cs="Arial"/>
          <w:sz w:val="20"/>
          <w:lang w:eastAsia="ko-KR"/>
        </w:rPr>
        <w:t>Support (Fill/stretch mode)</w:t>
      </w:r>
    </w:p>
    <w:p w14:paraId="0A0733F9" w14:textId="01CF3D68" w:rsidR="00840B52" w:rsidRPr="00D51697" w:rsidRDefault="00840B52"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Electronic </w:t>
      </w:r>
      <w:r w:rsidR="009E775D" w:rsidRPr="00D51697">
        <w:rPr>
          <w:rFonts w:cs="Arial"/>
          <w:sz w:val="20"/>
        </w:rPr>
        <w:t>S</w:t>
      </w:r>
      <w:r w:rsidRPr="00D51697">
        <w:rPr>
          <w:rFonts w:cs="Arial"/>
          <w:sz w:val="20"/>
        </w:rPr>
        <w:t xml:space="preserve">hutter </w:t>
      </w:r>
      <w:r w:rsidR="009E775D" w:rsidRPr="00D51697">
        <w:rPr>
          <w:rFonts w:cs="Arial"/>
          <w:sz w:val="20"/>
        </w:rPr>
        <w:t>S</w:t>
      </w:r>
      <w:r w:rsidRPr="00D51697">
        <w:rPr>
          <w:rFonts w:cs="Arial"/>
          <w:sz w:val="20"/>
        </w:rPr>
        <w:t xml:space="preserve">peed </w:t>
      </w:r>
      <w:r w:rsidRPr="00D51697">
        <w:rPr>
          <w:rFonts w:cs="Arial"/>
          <w:sz w:val="20"/>
        </w:rPr>
        <w:tab/>
      </w:r>
      <w:r w:rsidR="00FA4C6B" w:rsidRPr="00D51697">
        <w:rPr>
          <w:rFonts w:cs="Arial"/>
          <w:sz w:val="20"/>
        </w:rPr>
        <w:t>Min / Max / Anti-flicker (</w:t>
      </w:r>
      <w:r w:rsidR="00AF6B43" w:rsidRPr="00D51697">
        <w:rPr>
          <w:rFonts w:cs="Arial"/>
          <w:sz w:val="20"/>
        </w:rPr>
        <w:t>2</w:t>
      </w:r>
      <w:r w:rsidR="00FA4C6B" w:rsidRPr="00D51697">
        <w:rPr>
          <w:rFonts w:cs="Arial"/>
          <w:sz w:val="20"/>
        </w:rPr>
        <w:t xml:space="preserve"> ~ 1/12,000sec)</w:t>
      </w:r>
    </w:p>
    <w:p w14:paraId="06736EAA" w14:textId="513B197A" w:rsidR="00C47436" w:rsidRPr="00D51697" w:rsidRDefault="00C47436" w:rsidP="00C47436">
      <w:pPr>
        <w:pStyle w:val="StyleDefaultComplex10pt"/>
        <w:spacing w:before="60" w:after="0" w:line="276" w:lineRule="auto"/>
        <w:ind w:left="4320"/>
        <w:jc w:val="both"/>
        <w:rPr>
          <w:rFonts w:cs="Arial"/>
          <w:sz w:val="20"/>
        </w:rPr>
      </w:pPr>
      <w:r w:rsidRPr="00D51697">
        <w:rPr>
          <w:rFonts w:cs="Arial"/>
          <w:sz w:val="20"/>
        </w:rPr>
        <w:t xml:space="preserve">Prefer shutter </w:t>
      </w:r>
      <w:proofErr w:type="gramStart"/>
      <w:r w:rsidRPr="00D51697">
        <w:rPr>
          <w:rFonts w:cs="Arial"/>
          <w:sz w:val="20"/>
        </w:rPr>
        <w:t>control(</w:t>
      </w:r>
      <w:proofErr w:type="gramEnd"/>
      <w:r w:rsidRPr="00D51697">
        <w:rPr>
          <w:rFonts w:cs="Arial"/>
          <w:sz w:val="20"/>
        </w:rPr>
        <w:t>Based on AI engine)</w:t>
      </w:r>
    </w:p>
    <w:p w14:paraId="5DCFD4BD" w14:textId="247E1544" w:rsidR="009728FC" w:rsidRPr="00D51697" w:rsidRDefault="002522D5" w:rsidP="009728FC">
      <w:pPr>
        <w:pStyle w:val="StyleDefaultComplex10pt"/>
        <w:numPr>
          <w:ilvl w:val="3"/>
          <w:numId w:val="19"/>
        </w:numPr>
        <w:spacing w:before="60" w:after="0" w:line="276" w:lineRule="auto"/>
        <w:jc w:val="both"/>
        <w:rPr>
          <w:rFonts w:cs="Arial"/>
          <w:sz w:val="20"/>
        </w:rPr>
      </w:pPr>
      <w:r w:rsidRPr="00D51697">
        <w:rPr>
          <w:rFonts w:cs="Arial"/>
          <w:sz w:val="20"/>
        </w:rPr>
        <w:t xml:space="preserve">Image </w:t>
      </w:r>
      <w:r w:rsidR="00E56C32" w:rsidRPr="00D51697">
        <w:rPr>
          <w:rFonts w:cs="Arial"/>
          <w:sz w:val="20"/>
        </w:rPr>
        <w:t>Rotation</w:t>
      </w:r>
      <w:r w:rsidR="00840B52" w:rsidRPr="00D51697">
        <w:rPr>
          <w:rFonts w:cs="Arial"/>
          <w:sz w:val="20"/>
        </w:rPr>
        <w:tab/>
      </w:r>
      <w:r w:rsidR="009728FC" w:rsidRPr="00D51697">
        <w:rPr>
          <w:rFonts w:cs="Arial"/>
          <w:sz w:val="20"/>
        </w:rPr>
        <w:tab/>
      </w:r>
      <w:r w:rsidR="00840B52" w:rsidRPr="00D51697">
        <w:rPr>
          <w:rFonts w:cs="Arial"/>
          <w:sz w:val="20"/>
        </w:rPr>
        <w:tab/>
      </w:r>
      <w:r w:rsidR="00E56C32" w:rsidRPr="00D51697">
        <w:rPr>
          <w:rFonts w:cs="Arial"/>
          <w:sz w:val="20"/>
        </w:rPr>
        <w:t xml:space="preserve">Flip: </w:t>
      </w:r>
      <w:r w:rsidR="00840B52" w:rsidRPr="00D51697">
        <w:rPr>
          <w:rFonts w:cs="Arial"/>
          <w:sz w:val="20"/>
        </w:rPr>
        <w:t>Off</w:t>
      </w:r>
      <w:r w:rsidR="00840B52" w:rsidRPr="00D51697">
        <w:rPr>
          <w:rFonts w:eastAsia="맑은 고딕" w:cs="Arial"/>
          <w:sz w:val="20"/>
          <w:lang w:eastAsia="ko-KR"/>
        </w:rPr>
        <w:t xml:space="preserve"> / On</w:t>
      </w:r>
    </w:p>
    <w:p w14:paraId="5B4840C0" w14:textId="7932C985" w:rsidR="00E56C32" w:rsidRPr="00D51697" w:rsidRDefault="00E56C32" w:rsidP="009728FC">
      <w:pPr>
        <w:pStyle w:val="StyleDefaultComplex10pt"/>
        <w:spacing w:before="60" w:after="0" w:line="276" w:lineRule="auto"/>
        <w:ind w:left="3960" w:firstLine="360"/>
        <w:jc w:val="both"/>
        <w:rPr>
          <w:rFonts w:cs="Arial"/>
          <w:sz w:val="20"/>
        </w:rPr>
      </w:pPr>
      <w:r w:rsidRPr="00D51697">
        <w:rPr>
          <w:rFonts w:cs="Arial"/>
          <w:sz w:val="20"/>
        </w:rPr>
        <w:t>Mirror: Off / On</w:t>
      </w:r>
    </w:p>
    <w:p w14:paraId="2C69E2A9" w14:textId="05CB7308" w:rsidR="00EC5105" w:rsidRPr="00D51697" w:rsidRDefault="00EC5105" w:rsidP="009728FC">
      <w:pPr>
        <w:pStyle w:val="StyleDefaultComplex10pt"/>
        <w:spacing w:before="60" w:after="0" w:line="276" w:lineRule="auto"/>
        <w:ind w:left="3960" w:firstLine="360"/>
        <w:jc w:val="both"/>
        <w:rPr>
          <w:rFonts w:eastAsia="맑은 고딕" w:cs="Arial"/>
          <w:sz w:val="20"/>
          <w:lang w:eastAsia="ko-KR"/>
        </w:rPr>
      </w:pPr>
      <w:r w:rsidRPr="00D51697">
        <w:rPr>
          <w:rFonts w:eastAsia="맑은 고딕" w:cs="Arial" w:hint="eastAsia"/>
          <w:sz w:val="20"/>
          <w:lang w:eastAsia="ko-KR"/>
        </w:rPr>
        <w:t>H</w:t>
      </w:r>
      <w:r w:rsidRPr="00D51697">
        <w:rPr>
          <w:rFonts w:eastAsia="맑은 고딕" w:cs="Arial"/>
          <w:sz w:val="20"/>
          <w:lang w:eastAsia="ko-KR"/>
        </w:rPr>
        <w:t xml:space="preserve">allway </w:t>
      </w:r>
      <w:proofErr w:type="gramStart"/>
      <w:r w:rsidRPr="00D51697">
        <w:rPr>
          <w:rFonts w:eastAsia="맑은 고딕" w:cs="Arial"/>
          <w:sz w:val="20"/>
          <w:lang w:eastAsia="ko-KR"/>
        </w:rPr>
        <w:t>view(</w:t>
      </w:r>
      <w:proofErr w:type="gramEnd"/>
      <w:r w:rsidRPr="00D51697">
        <w:rPr>
          <w:rFonts w:eastAsia="맑은 고딕" w:cs="Arial"/>
          <w:sz w:val="20"/>
          <w:lang w:eastAsia="ko-KR"/>
        </w:rPr>
        <w:t>90°/270°)</w:t>
      </w:r>
    </w:p>
    <w:p w14:paraId="547C2124" w14:textId="3F3BF5F5" w:rsidR="00727357" w:rsidRPr="00D51697" w:rsidRDefault="00727357" w:rsidP="003D2E90">
      <w:pPr>
        <w:pStyle w:val="StyleDefaultComplex10pt"/>
        <w:numPr>
          <w:ilvl w:val="3"/>
          <w:numId w:val="19"/>
        </w:numPr>
        <w:spacing w:before="60" w:after="0" w:line="276" w:lineRule="auto"/>
        <w:jc w:val="both"/>
        <w:rPr>
          <w:rFonts w:cs="Arial"/>
          <w:sz w:val="20"/>
        </w:rPr>
      </w:pPr>
      <w:r w:rsidRPr="00D51697">
        <w:rPr>
          <w:rFonts w:eastAsia="맑은 고딕" w:cs="Arial" w:hint="eastAsia"/>
          <w:sz w:val="20"/>
          <w:lang w:eastAsia="ko-KR"/>
        </w:rPr>
        <w:t>D</w:t>
      </w:r>
      <w:r w:rsidRPr="00D51697">
        <w:rPr>
          <w:rFonts w:eastAsia="맑은 고딕" w:cs="Arial"/>
          <w:sz w:val="20"/>
          <w:lang w:eastAsia="ko-KR"/>
        </w:rPr>
        <w:t>igital PTZ</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t>Support</w:t>
      </w:r>
    </w:p>
    <w:p w14:paraId="733AD7BD" w14:textId="550269A3" w:rsidR="00840B52" w:rsidRPr="00D51697" w:rsidRDefault="00840B52" w:rsidP="003D2E90">
      <w:pPr>
        <w:pStyle w:val="StyleDefaultComplex10pt"/>
        <w:numPr>
          <w:ilvl w:val="3"/>
          <w:numId w:val="19"/>
        </w:numPr>
        <w:spacing w:before="60" w:after="0" w:line="276" w:lineRule="auto"/>
        <w:jc w:val="both"/>
        <w:rPr>
          <w:rFonts w:cs="Arial"/>
          <w:sz w:val="20"/>
        </w:rPr>
      </w:pPr>
      <w:r w:rsidRPr="00D51697">
        <w:rPr>
          <w:rFonts w:eastAsia="맑은 고딕" w:cs="Arial"/>
          <w:sz w:val="20"/>
          <w:lang w:eastAsia="ko-KR"/>
        </w:rPr>
        <w:t>A</w:t>
      </w:r>
      <w:r w:rsidR="00E35DBA" w:rsidRPr="00D51697">
        <w:rPr>
          <w:rFonts w:eastAsia="맑은 고딕" w:cs="Arial"/>
          <w:sz w:val="20"/>
          <w:lang w:eastAsia="ko-KR"/>
        </w:rPr>
        <w:t>larm I/O</w:t>
      </w:r>
      <w:r w:rsidR="00E35DBA" w:rsidRPr="00D51697">
        <w:rPr>
          <w:rFonts w:eastAsia="맑은 고딕" w:cs="Arial"/>
          <w:sz w:val="20"/>
          <w:lang w:eastAsia="ko-KR"/>
        </w:rPr>
        <w:tab/>
      </w:r>
      <w:r w:rsidR="00E35DBA" w:rsidRPr="00D51697">
        <w:rPr>
          <w:rFonts w:eastAsia="맑은 고딕" w:cs="Arial"/>
          <w:sz w:val="20"/>
          <w:lang w:eastAsia="ko-KR"/>
        </w:rPr>
        <w:tab/>
      </w:r>
      <w:r w:rsidR="00E35DBA" w:rsidRPr="00D51697">
        <w:rPr>
          <w:rFonts w:eastAsia="맑은 고딕" w:cs="Arial"/>
          <w:sz w:val="20"/>
          <w:lang w:eastAsia="ko-KR"/>
        </w:rPr>
        <w:tab/>
      </w:r>
      <w:r w:rsidR="007F2946" w:rsidRPr="00D51697">
        <w:rPr>
          <w:rFonts w:eastAsia="맑은 고딕" w:cs="Arial"/>
          <w:sz w:val="20"/>
          <w:lang w:eastAsia="ko-KR"/>
        </w:rPr>
        <w:t xml:space="preserve">2 configurable I/O ports, DC 12V </w:t>
      </w:r>
      <w:proofErr w:type="gramStart"/>
      <w:r w:rsidR="007F2946" w:rsidRPr="00D51697">
        <w:rPr>
          <w:rFonts w:eastAsia="맑은 고딕" w:cs="Arial"/>
          <w:sz w:val="20"/>
          <w:lang w:eastAsia="ko-KR"/>
        </w:rPr>
        <w:t>output(</w:t>
      </w:r>
      <w:proofErr w:type="gramEnd"/>
      <w:r w:rsidR="007F2946" w:rsidRPr="00D51697">
        <w:rPr>
          <w:rFonts w:eastAsia="맑은 고딕" w:cs="Arial"/>
          <w:sz w:val="20"/>
          <w:lang w:eastAsia="ko-KR"/>
        </w:rPr>
        <w:t>Max. 50mA)</w:t>
      </w:r>
    </w:p>
    <w:p w14:paraId="7CC67306" w14:textId="77777777" w:rsidR="007F2946"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Trigger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7F2946" w:rsidRPr="00D51697">
        <w:rPr>
          <w:rFonts w:eastAsia="맑은 고딕" w:cs="Arial"/>
          <w:sz w:val="20"/>
          <w:lang w:eastAsia="ko-KR"/>
        </w:rPr>
        <w:t xml:space="preserve">Analytics, Network disconnect, Alarm input, App event, </w:t>
      </w:r>
    </w:p>
    <w:p w14:paraId="261405EA" w14:textId="6933A178" w:rsidR="007F2946" w:rsidRPr="00D51697" w:rsidRDefault="007F2946" w:rsidP="007F2946">
      <w:pPr>
        <w:pStyle w:val="StyleDefaultComplex10pt"/>
        <w:spacing w:before="60" w:after="0" w:line="276" w:lineRule="auto"/>
        <w:ind w:left="3600" w:firstLine="720"/>
        <w:jc w:val="both"/>
        <w:rPr>
          <w:rFonts w:eastAsia="맑은 고딕" w:cs="Arial"/>
          <w:sz w:val="20"/>
          <w:lang w:eastAsia="ko-KR"/>
        </w:rPr>
      </w:pPr>
      <w:r w:rsidRPr="00D51697">
        <w:rPr>
          <w:rFonts w:eastAsia="맑은 고딕" w:cs="Arial"/>
          <w:sz w:val="20"/>
          <w:lang w:eastAsia="ko-KR"/>
        </w:rPr>
        <w:t>Time schedule</w:t>
      </w:r>
    </w:p>
    <w:p w14:paraId="639DD006" w14:textId="1DC6576E" w:rsidR="009430DA" w:rsidRPr="00D51697" w:rsidRDefault="00840B52" w:rsidP="00B0561C">
      <w:pPr>
        <w:pStyle w:val="StyleDefaultComplex10pt"/>
        <w:numPr>
          <w:ilvl w:val="3"/>
          <w:numId w:val="19"/>
        </w:numPr>
        <w:spacing w:before="60" w:after="0" w:line="276" w:lineRule="auto"/>
        <w:jc w:val="both"/>
        <w:rPr>
          <w:rFonts w:eastAsia="맑은 고딕" w:cs="Arial"/>
          <w:sz w:val="20"/>
          <w:lang w:eastAsia="ko-KR"/>
        </w:rPr>
      </w:pPr>
      <w:r w:rsidRPr="00D51697">
        <w:rPr>
          <w:rFonts w:eastAsia="맑은 고딕" w:cs="Arial"/>
          <w:sz w:val="20"/>
          <w:lang w:eastAsia="ko-KR"/>
        </w:rPr>
        <w:t>Alarm Events</w:t>
      </w:r>
      <w:r w:rsidRPr="00D51697">
        <w:rPr>
          <w:rFonts w:eastAsia="맑은 고딕" w:cs="Arial"/>
          <w:sz w:val="20"/>
          <w:lang w:eastAsia="ko-KR"/>
        </w:rPr>
        <w:tab/>
      </w:r>
      <w:r w:rsidRPr="00D51697">
        <w:rPr>
          <w:rFonts w:eastAsia="맑은 고딕" w:cs="Arial"/>
          <w:sz w:val="20"/>
          <w:lang w:eastAsia="ko-KR"/>
        </w:rPr>
        <w:tab/>
      </w:r>
      <w:r w:rsidRPr="00D51697">
        <w:rPr>
          <w:rFonts w:eastAsia="맑은 고딕" w:cs="Arial"/>
          <w:sz w:val="20"/>
          <w:lang w:eastAsia="ko-KR"/>
        </w:rPr>
        <w:tab/>
      </w:r>
      <w:r w:rsidR="005A7071" w:rsidRPr="00D51697">
        <w:rPr>
          <w:rFonts w:eastAsia="맑은 고딕" w:cs="Arial"/>
          <w:sz w:val="20"/>
          <w:lang w:eastAsia="ko-KR"/>
        </w:rPr>
        <w:t>File upload(image</w:t>
      </w:r>
      <w:proofErr w:type="gramStart"/>
      <w:r w:rsidR="005A7071" w:rsidRPr="00D51697">
        <w:rPr>
          <w:rFonts w:eastAsia="맑은 고딕" w:cs="Arial"/>
          <w:sz w:val="20"/>
          <w:lang w:eastAsia="ko-KR"/>
        </w:rPr>
        <w:t>) :</w:t>
      </w:r>
      <w:proofErr w:type="gramEnd"/>
      <w:r w:rsidR="005A7071" w:rsidRPr="00D51697">
        <w:rPr>
          <w:rFonts w:eastAsia="맑은 고딕" w:cs="Arial"/>
          <w:sz w:val="20"/>
          <w:lang w:eastAsia="ko-KR"/>
        </w:rPr>
        <w:t xml:space="preserve"> e-mail/FTP</w:t>
      </w:r>
      <w:r w:rsidR="009430DA" w:rsidRPr="00D51697">
        <w:rPr>
          <w:rFonts w:eastAsia="맑은 고딕" w:cs="Arial"/>
          <w:sz w:val="20"/>
          <w:lang w:eastAsia="ko-KR"/>
        </w:rPr>
        <w:t xml:space="preserve"> </w:t>
      </w:r>
    </w:p>
    <w:p w14:paraId="6C988336" w14:textId="074496A1" w:rsidR="009430DA" w:rsidRPr="00D51697" w:rsidRDefault="00992CFC" w:rsidP="009430DA">
      <w:pPr>
        <w:pStyle w:val="StyleDefaultComplex10pt"/>
        <w:spacing w:before="60" w:after="0" w:line="276" w:lineRule="auto"/>
        <w:ind w:left="3600" w:firstLine="720"/>
        <w:rPr>
          <w:rFonts w:eastAsia="맑은 고딕" w:cs="Arial"/>
          <w:sz w:val="20"/>
          <w:lang w:eastAsia="ko-KR"/>
        </w:rPr>
      </w:pPr>
      <w:proofErr w:type="gramStart"/>
      <w:r w:rsidRPr="00D51697">
        <w:rPr>
          <w:rFonts w:eastAsia="맑은 고딕" w:cs="Arial"/>
          <w:sz w:val="20"/>
          <w:lang w:eastAsia="ko-KR"/>
        </w:rPr>
        <w:t>Notification :</w:t>
      </w:r>
      <w:proofErr w:type="gramEnd"/>
      <w:r w:rsidRPr="00D51697">
        <w:rPr>
          <w:rFonts w:eastAsia="맑은 고딕" w:cs="Arial"/>
          <w:sz w:val="20"/>
          <w:lang w:eastAsia="ko-KR"/>
        </w:rPr>
        <w:t xml:space="preserve"> e-mail</w:t>
      </w:r>
    </w:p>
    <w:p w14:paraId="3A89293D" w14:textId="151EAACE" w:rsidR="00840B52" w:rsidRPr="00D51697" w:rsidRDefault="00992CFC" w:rsidP="009430DA">
      <w:pPr>
        <w:pStyle w:val="StyleDefaultComplex10pt"/>
        <w:spacing w:before="60" w:after="0" w:line="276" w:lineRule="auto"/>
        <w:ind w:left="3600" w:firstLine="720"/>
        <w:rPr>
          <w:rFonts w:eastAsia="맑은 고딕" w:cs="Arial"/>
          <w:b/>
          <w:bCs/>
          <w:sz w:val="20"/>
          <w:lang w:eastAsia="ko-KR"/>
        </w:rPr>
      </w:pPr>
      <w:proofErr w:type="gramStart"/>
      <w:r w:rsidRPr="00D51697">
        <w:rPr>
          <w:rFonts w:eastAsia="맑은 고딕" w:cs="Arial"/>
          <w:sz w:val="20"/>
          <w:lang w:eastAsia="ko-KR"/>
        </w:rPr>
        <w:t>Recording :</w:t>
      </w:r>
      <w:proofErr w:type="gramEnd"/>
      <w:r w:rsidRPr="00D51697">
        <w:rPr>
          <w:rFonts w:eastAsia="맑은 고딕" w:cs="Arial"/>
          <w:sz w:val="20"/>
          <w:lang w:eastAsia="ko-KR"/>
        </w:rPr>
        <w:t xml:space="preserve"> SD/SDHC/SDXC or NAS recording at event triggers</w:t>
      </w:r>
    </w:p>
    <w:p w14:paraId="548B4BFE" w14:textId="45E2BC4B" w:rsidR="00992CFC" w:rsidRPr="00D51697" w:rsidRDefault="00992CFC"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larm output</w:t>
      </w:r>
    </w:p>
    <w:p w14:paraId="265E5A05" w14:textId="06F75A6D" w:rsidR="00992CFC" w:rsidRPr="00D51697" w:rsidRDefault="00126C30" w:rsidP="009430DA">
      <w:pPr>
        <w:pStyle w:val="StyleDefaultComplex10pt"/>
        <w:spacing w:before="60" w:after="0" w:line="276" w:lineRule="auto"/>
        <w:ind w:left="3600" w:firstLine="720"/>
        <w:rPr>
          <w:rFonts w:eastAsia="맑은 고딕" w:cs="Arial"/>
          <w:color w:val="auto"/>
          <w:sz w:val="20"/>
          <w:lang w:eastAsia="ko-KR"/>
        </w:rPr>
      </w:pPr>
      <w:proofErr w:type="gramStart"/>
      <w:r w:rsidRPr="00D51697">
        <w:rPr>
          <w:rFonts w:eastAsia="맑은 고딕" w:cs="Arial"/>
          <w:color w:val="auto"/>
          <w:sz w:val="20"/>
          <w:lang w:eastAsia="ko-KR"/>
        </w:rPr>
        <w:t>Handover(</w:t>
      </w:r>
      <w:proofErr w:type="gramEnd"/>
      <w:r w:rsidRPr="00D51697">
        <w:rPr>
          <w:rFonts w:eastAsia="맑은 고딕" w:cs="Arial"/>
          <w:color w:val="auto"/>
          <w:sz w:val="20"/>
          <w:lang w:eastAsia="ko-KR"/>
        </w:rPr>
        <w:t>PTZ preset, Send message by HTTP/HTTPS/TCP)</w:t>
      </w:r>
    </w:p>
    <w:p w14:paraId="5A54C2CA" w14:textId="3458FFDC" w:rsidR="00126C30" w:rsidRPr="00D51697" w:rsidRDefault="00126C30" w:rsidP="009430DA">
      <w:pPr>
        <w:pStyle w:val="StyleDefaultComplex10pt"/>
        <w:spacing w:before="60" w:after="0" w:line="276" w:lineRule="auto"/>
        <w:ind w:left="3600" w:firstLine="720"/>
        <w:rPr>
          <w:rFonts w:eastAsia="맑은 고딕" w:cs="Arial"/>
          <w:color w:val="auto"/>
          <w:sz w:val="20"/>
          <w:lang w:eastAsia="ko-KR"/>
        </w:rPr>
      </w:pPr>
      <w:r w:rsidRPr="00D51697">
        <w:rPr>
          <w:rFonts w:eastAsia="맑은 고딕" w:cs="Arial"/>
          <w:color w:val="auto"/>
          <w:sz w:val="20"/>
          <w:lang w:eastAsia="ko-KR"/>
        </w:rPr>
        <w:t>Audio clip playback</w:t>
      </w:r>
    </w:p>
    <w:p w14:paraId="6850AB6C" w14:textId="40B619BF"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514493C5"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r>
      <w:r w:rsidR="004246AB" w:rsidRPr="004246AB">
        <w:rPr>
          <w:rFonts w:cs="Arial"/>
          <w:bCs/>
          <w:color w:val="auto"/>
          <w:sz w:val="20"/>
        </w:rPr>
        <w:t>Micro SD/SDHC/SDXC 2slot Max. 1TB (512GB * 2)</w:t>
      </w:r>
    </w:p>
    <w:p w14:paraId="1CC86400" w14:textId="77777777" w:rsidR="00A44802" w:rsidRDefault="001A614A" w:rsidP="00A44802">
      <w:pPr>
        <w:pStyle w:val="StyleDefaultComplex10pt"/>
        <w:numPr>
          <w:ilvl w:val="3"/>
          <w:numId w:val="19"/>
        </w:numPr>
        <w:spacing w:before="60" w:after="0" w:line="276" w:lineRule="auto"/>
        <w:rPr>
          <w:rFonts w:cs="Arial"/>
          <w:bCs/>
          <w:sz w:val="20"/>
        </w:rPr>
      </w:pPr>
      <w:r w:rsidRPr="00EC5992">
        <w:rPr>
          <w:rFonts w:cs="Arial"/>
          <w:bCs/>
          <w:sz w:val="20"/>
        </w:rPr>
        <w:t>Analytics</w:t>
      </w:r>
      <w:r w:rsidRPr="00EC5992">
        <w:rPr>
          <w:rFonts w:cs="Arial"/>
          <w:bCs/>
          <w:sz w:val="20"/>
        </w:rPr>
        <w:tab/>
      </w:r>
      <w:r w:rsidRPr="00EC5992">
        <w:rPr>
          <w:rFonts w:cs="Arial"/>
          <w:bCs/>
          <w:sz w:val="20"/>
        </w:rPr>
        <w:tab/>
      </w:r>
      <w:r w:rsidR="003D2E90" w:rsidRPr="00EC5992">
        <w:rPr>
          <w:rFonts w:cs="Arial"/>
          <w:bCs/>
          <w:sz w:val="20"/>
        </w:rPr>
        <w:tab/>
      </w:r>
      <w:r w:rsidR="00A44802" w:rsidRPr="00A44802">
        <w:rPr>
          <w:rFonts w:cs="Arial"/>
          <w:bCs/>
          <w:sz w:val="20"/>
        </w:rPr>
        <w:t xml:space="preserve">Analytics events based on AI </w:t>
      </w:r>
      <w:proofErr w:type="gramStart"/>
      <w:r w:rsidR="00A44802" w:rsidRPr="00A44802">
        <w:rPr>
          <w:rFonts w:cs="Arial"/>
          <w:bCs/>
          <w:sz w:val="20"/>
        </w:rPr>
        <w:t>engine :</w:t>
      </w:r>
      <w:proofErr w:type="gramEnd"/>
      <w:r w:rsidR="00A44802" w:rsidRPr="00A44802">
        <w:rPr>
          <w:rFonts w:cs="Arial"/>
          <w:bCs/>
          <w:sz w:val="20"/>
        </w:rPr>
        <w:t xml:space="preserve"> Object detection</w:t>
      </w:r>
    </w:p>
    <w:p w14:paraId="5C696779" w14:textId="77777777"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Person/Face/Vehicle(car/truck/bus/bicycle/motorcycle)/</w:t>
      </w:r>
    </w:p>
    <w:p w14:paraId="4713F670" w14:textId="53A741FE" w:rsid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Li</w:t>
      </w:r>
      <w:r w:rsidR="00E94EF8">
        <w:rPr>
          <w:rFonts w:cs="Arial"/>
          <w:bCs/>
          <w:sz w:val="20"/>
        </w:rPr>
        <w:t>c</w:t>
      </w:r>
      <w:r w:rsidRPr="00A44802">
        <w:rPr>
          <w:rFonts w:cs="Arial"/>
          <w:bCs/>
          <w:sz w:val="20"/>
        </w:rPr>
        <w:t>en</w:t>
      </w:r>
      <w:r w:rsidR="00E94EF8">
        <w:rPr>
          <w:rFonts w:cs="Arial"/>
          <w:bCs/>
          <w:sz w:val="20"/>
        </w:rPr>
        <w:t>s</w:t>
      </w:r>
      <w:r w:rsidRPr="00A44802">
        <w:rPr>
          <w:rFonts w:cs="Arial"/>
          <w:bCs/>
          <w:sz w:val="20"/>
        </w:rPr>
        <w:t xml:space="preserve">e plate), </w:t>
      </w:r>
    </w:p>
    <w:p w14:paraId="2FECFF82" w14:textId="52B36419" w:rsidR="00A44802" w:rsidRPr="00A44802" w:rsidRDefault="00A44802" w:rsidP="00A44802">
      <w:pPr>
        <w:pStyle w:val="StyleDefaultComplex10pt"/>
        <w:spacing w:before="60" w:after="0" w:line="276" w:lineRule="auto"/>
        <w:ind w:left="3600" w:firstLine="720"/>
        <w:rPr>
          <w:rFonts w:cs="Arial"/>
          <w:bCs/>
          <w:sz w:val="20"/>
        </w:rPr>
      </w:pPr>
      <w:r w:rsidRPr="00A44802">
        <w:rPr>
          <w:rFonts w:cs="Arial"/>
          <w:bCs/>
          <w:sz w:val="20"/>
        </w:rPr>
        <w:t>IVA (Virtual line/Area, Enter/Exit, Loitering, direction, intrusion)</w:t>
      </w:r>
    </w:p>
    <w:p w14:paraId="159F83D5" w14:textId="77777777" w:rsidR="00EF0D96" w:rsidRPr="00EF0D96" w:rsidRDefault="000A5E1D" w:rsidP="00A44802">
      <w:pPr>
        <w:pStyle w:val="StyleDefaultComplex10pt"/>
        <w:numPr>
          <w:ilvl w:val="3"/>
          <w:numId w:val="19"/>
        </w:numPr>
        <w:spacing w:before="60" w:after="0" w:line="276" w:lineRule="auto"/>
        <w:rPr>
          <w:rFonts w:cs="Arial"/>
          <w:bCs/>
          <w:sz w:val="20"/>
        </w:rPr>
      </w:pPr>
      <w:r w:rsidRPr="00F251D6">
        <w:rPr>
          <w:rFonts w:eastAsia="맑은 고딕" w:cs="Arial" w:hint="eastAsia"/>
          <w:bCs/>
          <w:sz w:val="20"/>
          <w:lang w:eastAsia="ko-KR"/>
        </w:rPr>
        <w:t>B</w:t>
      </w:r>
      <w:r w:rsidRPr="00F251D6">
        <w:rPr>
          <w:rFonts w:eastAsia="맑은 고딕" w:cs="Arial"/>
          <w:bCs/>
          <w:sz w:val="20"/>
          <w:lang w:eastAsia="ko-KR"/>
        </w:rPr>
        <w:t>usiness Intelligence</w:t>
      </w:r>
      <w:r w:rsidRPr="00F251D6">
        <w:rPr>
          <w:rFonts w:eastAsia="맑은 고딕" w:cs="Arial"/>
          <w:bCs/>
          <w:sz w:val="20"/>
          <w:lang w:eastAsia="ko-KR"/>
        </w:rPr>
        <w:tab/>
      </w:r>
      <w:r w:rsidRPr="00F251D6">
        <w:rPr>
          <w:rFonts w:eastAsia="맑은 고딕" w:cs="Arial"/>
          <w:bCs/>
          <w:sz w:val="20"/>
          <w:lang w:eastAsia="ko-KR"/>
        </w:rPr>
        <w:tab/>
      </w:r>
      <w:r w:rsidRPr="000A5E1D">
        <w:rPr>
          <w:rFonts w:eastAsia="맑은 고딕" w:cs="Arial"/>
          <w:bCs/>
          <w:sz w:val="20"/>
          <w:lang w:eastAsia="ko-KR"/>
        </w:rPr>
        <w:t xml:space="preserve">Based on AI </w:t>
      </w:r>
      <w:proofErr w:type="gramStart"/>
      <w:r w:rsidRPr="000A5E1D">
        <w:rPr>
          <w:rFonts w:eastAsia="맑은 고딕" w:cs="Arial"/>
          <w:bCs/>
          <w:sz w:val="20"/>
          <w:lang w:eastAsia="ko-KR"/>
        </w:rPr>
        <w:t>engine :</w:t>
      </w:r>
      <w:proofErr w:type="gramEnd"/>
      <w:r w:rsidRPr="000A5E1D">
        <w:rPr>
          <w:rFonts w:eastAsia="맑은 고딕" w:cs="Arial"/>
          <w:bCs/>
          <w:sz w:val="20"/>
          <w:lang w:eastAsia="ko-KR"/>
        </w:rPr>
        <w:t xml:space="preserve"> People counting, Queue management, </w:t>
      </w:r>
    </w:p>
    <w:p w14:paraId="0BE32FC6" w14:textId="7521329C" w:rsidR="000A5E1D" w:rsidRPr="000A5E1D" w:rsidRDefault="000A5E1D" w:rsidP="00EF0D96">
      <w:pPr>
        <w:pStyle w:val="StyleDefaultComplex10pt"/>
        <w:spacing w:before="60" w:after="0" w:line="276" w:lineRule="auto"/>
        <w:ind w:left="3600" w:firstLine="720"/>
        <w:rPr>
          <w:rFonts w:cs="Arial"/>
          <w:bCs/>
          <w:sz w:val="20"/>
        </w:rPr>
      </w:pPr>
      <w:r w:rsidRPr="000A5E1D">
        <w:rPr>
          <w:rFonts w:eastAsia="맑은 고딕" w:cs="Arial"/>
          <w:bCs/>
          <w:sz w:val="20"/>
          <w:lang w:eastAsia="ko-KR"/>
        </w:rPr>
        <w:t>Heatmap</w:t>
      </w:r>
    </w:p>
    <w:p w14:paraId="078F267D" w14:textId="55AA9356" w:rsidR="00F91450" w:rsidRPr="00F91450" w:rsidRDefault="00A44802" w:rsidP="00A44802">
      <w:pPr>
        <w:pStyle w:val="StyleDefaultComplex10pt"/>
        <w:numPr>
          <w:ilvl w:val="3"/>
          <w:numId w:val="19"/>
        </w:numPr>
        <w:spacing w:before="60" w:after="0" w:line="276" w:lineRule="auto"/>
        <w:rPr>
          <w:rFonts w:cs="Arial"/>
          <w:b/>
          <w:sz w:val="20"/>
        </w:rPr>
      </w:pPr>
      <w:r w:rsidRPr="00A44802">
        <w:rPr>
          <w:rFonts w:cs="Arial"/>
          <w:bCs/>
          <w:sz w:val="20"/>
        </w:rPr>
        <w:t>Analytics events</w:t>
      </w:r>
      <w:r w:rsidR="00F91450">
        <w:rPr>
          <w:rFonts w:cs="Arial"/>
          <w:bCs/>
          <w:sz w:val="20"/>
        </w:rPr>
        <w:tab/>
      </w:r>
      <w:r w:rsidR="00F91450">
        <w:rPr>
          <w:rFonts w:cs="Arial"/>
          <w:bCs/>
          <w:sz w:val="20"/>
        </w:rPr>
        <w:tab/>
      </w:r>
      <w:r w:rsidRPr="00A44802">
        <w:rPr>
          <w:rFonts w:cs="Arial"/>
          <w:bCs/>
          <w:sz w:val="20"/>
        </w:rPr>
        <w:t>Defocus detection, Motion detection, Tampering, Fog detection,</w:t>
      </w:r>
    </w:p>
    <w:p w14:paraId="7B6CCCDA" w14:textId="77777777" w:rsidR="00F91450" w:rsidRDefault="00A44802" w:rsidP="00F91450">
      <w:pPr>
        <w:pStyle w:val="StyleDefaultComplex10pt"/>
        <w:spacing w:before="60" w:after="0" w:line="276" w:lineRule="auto"/>
        <w:ind w:left="3600" w:firstLine="720"/>
        <w:rPr>
          <w:rFonts w:cs="Arial"/>
          <w:bCs/>
          <w:sz w:val="20"/>
        </w:rPr>
      </w:pPr>
      <w:r w:rsidRPr="00A44802">
        <w:rPr>
          <w:rFonts w:cs="Arial"/>
          <w:bCs/>
          <w:sz w:val="20"/>
        </w:rPr>
        <w:t>Audio detection, Sound classification, Shock detection,</w:t>
      </w:r>
    </w:p>
    <w:p w14:paraId="4DF603D8" w14:textId="18EA9BEF" w:rsidR="002468F3" w:rsidRPr="00EC5992" w:rsidRDefault="00A44802" w:rsidP="00F91450">
      <w:pPr>
        <w:pStyle w:val="StyleDefaultComplex10pt"/>
        <w:spacing w:before="60" w:after="0" w:line="276" w:lineRule="auto"/>
        <w:ind w:left="3600" w:firstLine="720"/>
        <w:rPr>
          <w:rFonts w:cs="Arial"/>
          <w:b/>
          <w:sz w:val="20"/>
        </w:rPr>
      </w:pPr>
      <w:r w:rsidRPr="00A44802">
        <w:rPr>
          <w:rFonts w:cs="Arial"/>
          <w:bCs/>
          <w:sz w:val="20"/>
        </w:rPr>
        <w:t xml:space="preserve"> Appear/Disappear</w:t>
      </w:r>
    </w:p>
    <w:p w14:paraId="297FD148" w14:textId="2BD3E216"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4246AB" w:rsidRPr="004246AB">
        <w:rPr>
          <w:rFonts w:eastAsia="맑은 고딕" w:cs="Arial"/>
          <w:sz w:val="20"/>
          <w:lang w:eastAsia="ko-KR"/>
        </w:rPr>
        <w:t>4G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6658D2E1" w14:textId="77777777" w:rsidR="00031F1E" w:rsidRDefault="0015235C" w:rsidP="00031F1E">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31F1E" w:rsidRPr="00031F1E">
        <w:rPr>
          <w:rFonts w:cs="Arial"/>
          <w:bCs/>
          <w:sz w:val="20"/>
        </w:rPr>
        <w:t>3840x2160, 3328x1872, 3072x1728, 2592x1944, 2688x1520,</w:t>
      </w:r>
    </w:p>
    <w:p w14:paraId="2E45B6F1"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1920x1080, 1600x1200, 1280x1024,1280x960, 1280x720,</w:t>
      </w:r>
    </w:p>
    <w:p w14:paraId="1FF40118" w14:textId="77777777" w:rsidR="00031F1E" w:rsidRDefault="00031F1E" w:rsidP="00031F1E">
      <w:pPr>
        <w:pStyle w:val="StyleDefaultComplex10pt"/>
        <w:spacing w:before="60" w:after="0" w:line="276" w:lineRule="auto"/>
        <w:ind w:left="3600" w:firstLine="720"/>
        <w:rPr>
          <w:rFonts w:cs="Arial"/>
          <w:bCs/>
          <w:sz w:val="20"/>
        </w:rPr>
      </w:pPr>
      <w:r w:rsidRPr="00031F1E">
        <w:rPr>
          <w:rFonts w:cs="Arial"/>
          <w:bCs/>
          <w:sz w:val="20"/>
        </w:rPr>
        <w:t xml:space="preserve">1024x768, 800x600, 800x448, 720x576, 720x480, 640x480, </w:t>
      </w:r>
    </w:p>
    <w:p w14:paraId="5562B56D" w14:textId="7A3009C7" w:rsidR="0015235C" w:rsidRPr="0015235C" w:rsidRDefault="00031F1E" w:rsidP="00031F1E">
      <w:pPr>
        <w:pStyle w:val="StyleDefaultComplex10pt"/>
        <w:spacing w:before="60" w:after="0" w:line="276" w:lineRule="auto"/>
        <w:ind w:left="3600" w:firstLine="720"/>
        <w:rPr>
          <w:rFonts w:cs="Arial"/>
          <w:sz w:val="20"/>
        </w:rPr>
      </w:pPr>
      <w:r w:rsidRPr="00031F1E">
        <w:rPr>
          <w:rFonts w:cs="Arial"/>
          <w:bCs/>
          <w:sz w:val="20"/>
        </w:rPr>
        <w:t>640x360, 320x24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7F6E9E11"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Max. 30</w:t>
      </w:r>
      <w:r w:rsidR="001F395E">
        <w:rPr>
          <w:rFonts w:cs="Arial"/>
          <w:color w:val="000000"/>
          <w:szCs w:val="20"/>
          <w:lang w:eastAsia="zh-TW"/>
        </w:rPr>
        <w:t>FPS</w:t>
      </w:r>
      <w:r w:rsidR="003D2E90" w:rsidRPr="003D2E90">
        <w:rPr>
          <w:rFonts w:cs="Arial"/>
          <w:color w:val="000000"/>
          <w:szCs w:val="20"/>
          <w:lang w:eastAsia="zh-TW"/>
        </w:rPr>
        <w:t>/25</w:t>
      </w:r>
      <w:proofErr w:type="gramStart"/>
      <w:r w:rsidR="001F395E">
        <w:rPr>
          <w:rFonts w:cs="Arial"/>
          <w:color w:val="000000"/>
          <w:szCs w:val="20"/>
          <w:lang w:eastAsia="zh-TW"/>
        </w:rPr>
        <w:t>FPS</w:t>
      </w:r>
      <w:r w:rsidR="003D2E90" w:rsidRPr="003D2E90">
        <w:rPr>
          <w:rFonts w:cs="Arial"/>
          <w:color w:val="000000"/>
          <w:szCs w:val="20"/>
          <w:lang w:eastAsia="zh-TW"/>
        </w:rPr>
        <w:t>(</w:t>
      </w:r>
      <w:proofErr w:type="gramEnd"/>
      <w:r w:rsidR="003D2E90" w:rsidRPr="003D2E90">
        <w:rPr>
          <w:rFonts w:cs="Arial"/>
          <w:color w:val="000000"/>
          <w:szCs w:val="20"/>
          <w:lang w:eastAsia="zh-TW"/>
        </w:rPr>
        <w:t>60Hz/50Hz)</w:t>
      </w:r>
    </w:p>
    <w:p w14:paraId="63B88D20" w14:textId="3DC2289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lastRenderedPageBreak/>
        <w:t xml:space="preserve">MJPEG </w:t>
      </w:r>
      <w:r w:rsidRPr="00BE2726">
        <w:rPr>
          <w:rFonts w:cs="Arial"/>
          <w:sz w:val="20"/>
        </w:rPr>
        <w:tab/>
      </w:r>
      <w:r w:rsidR="005D0C96" w:rsidRPr="00BE2726">
        <w:rPr>
          <w:rFonts w:cs="Arial"/>
          <w:sz w:val="20"/>
        </w:rPr>
        <w:tab/>
      </w:r>
      <w:r w:rsidRPr="00BE2726">
        <w:rPr>
          <w:rFonts w:cs="Arial"/>
          <w:sz w:val="20"/>
        </w:rPr>
        <w:tab/>
      </w:r>
      <w:r w:rsidR="00413536" w:rsidRPr="00413536">
        <w:rPr>
          <w:rFonts w:cs="Arial"/>
          <w:sz w:val="20"/>
        </w:rPr>
        <w:t>Max. 15fps/12fps(60Hz/50Hz)</w:t>
      </w:r>
    </w:p>
    <w:p w14:paraId="7F69A40C" w14:textId="77777777" w:rsidR="00D51697" w:rsidRPr="00D51697"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proofErr w:type="gramStart"/>
      <w:r w:rsidR="00C32EEF" w:rsidRPr="00C32EEF">
        <w:rPr>
          <w:rFonts w:eastAsia="맑은 고딕" w:cs="Arial" w:hint="eastAsia"/>
          <w:sz w:val="20"/>
          <w:lang w:eastAsia="ko-KR"/>
        </w:rPr>
        <w:t>Manual(</w:t>
      </w:r>
      <w:proofErr w:type="gramEnd"/>
      <w:r w:rsidR="00C32EEF" w:rsidRPr="00C32EEF">
        <w:rPr>
          <w:rFonts w:eastAsia="맑은 고딕" w:cs="Arial" w:hint="eastAsia"/>
          <w:sz w:val="20"/>
          <w:lang w:eastAsia="ko-KR"/>
        </w:rPr>
        <w:t xml:space="preserve">5ea area), </w:t>
      </w:r>
    </w:p>
    <w:p w14:paraId="5DF3533B" w14:textId="74E7E5D9" w:rsidR="00923DAF" w:rsidRPr="00D51697" w:rsidRDefault="00C32EEF" w:rsidP="00D51697">
      <w:pPr>
        <w:pStyle w:val="StyleDefaultComplex10pt"/>
        <w:spacing w:before="60" w:after="0" w:line="276" w:lineRule="auto"/>
        <w:ind w:left="3600" w:firstLine="720"/>
        <w:jc w:val="both"/>
        <w:rPr>
          <w:rFonts w:cs="Arial"/>
          <w:sz w:val="20"/>
        </w:rPr>
      </w:pPr>
      <w:proofErr w:type="spellStart"/>
      <w:r w:rsidRPr="00D51697">
        <w:rPr>
          <w:rFonts w:eastAsia="맑은 고딕" w:cs="Arial" w:hint="eastAsia"/>
          <w:sz w:val="20"/>
          <w:lang w:eastAsia="ko-KR"/>
        </w:rPr>
        <w:t>WiseStream</w:t>
      </w:r>
      <w:proofErr w:type="spellEnd"/>
    </w:p>
    <w:p w14:paraId="5ACCDBCB" w14:textId="3F6D1507" w:rsidR="00923DAF" w:rsidRPr="00D51697" w:rsidRDefault="00C32EEF" w:rsidP="00D51697">
      <w:pPr>
        <w:pStyle w:val="StyleDefaultComplex10pt"/>
        <w:spacing w:before="60" w:after="0" w:line="276" w:lineRule="auto"/>
        <w:ind w:left="3600" w:firstLine="720"/>
        <w:jc w:val="both"/>
        <w:rPr>
          <w:rFonts w:eastAsia="맑은 고딕" w:cs="Arial"/>
          <w:sz w:val="20"/>
          <w:lang w:eastAsia="ko-KR"/>
        </w:rPr>
      </w:pPr>
      <w:proofErr w:type="spellStart"/>
      <w:r w:rsidRPr="00D51697">
        <w:rPr>
          <w:rFonts w:eastAsia="맑은 고딕" w:cs="Arial" w:hint="eastAsia"/>
          <w:sz w:val="20"/>
          <w:lang w:eastAsia="ko-KR"/>
        </w:rPr>
        <w:t>WiseStream</w:t>
      </w:r>
      <w:proofErr w:type="spellEnd"/>
      <w:r w:rsidR="005116C8" w:rsidRPr="00D51697">
        <w:rPr>
          <w:rFonts w:eastAsia="맑은 고딕" w:cs="Arial"/>
          <w:sz w:val="20"/>
          <w:lang w:eastAsia="ko-KR"/>
        </w:rPr>
        <w:t xml:space="preserve"> </w:t>
      </w:r>
      <w:proofErr w:type="spellStart"/>
      <w:r w:rsidRPr="00D51697">
        <w:rPr>
          <w:rFonts w:eastAsia="맑은 고딕" w:cs="Arial" w:hint="eastAsia"/>
          <w:sz w:val="20"/>
          <w:lang w:eastAsia="ko-KR"/>
        </w:rPr>
        <w:t>Ⅲ</w:t>
      </w:r>
      <w:proofErr w:type="spellEnd"/>
      <w:r w:rsidR="00D51697" w:rsidRPr="00D51697">
        <w:rPr>
          <w:rFonts w:eastAsia="맑은 고딕" w:cs="Arial"/>
          <w:sz w:val="20"/>
          <w:lang w:eastAsia="ko-KR"/>
        </w:rPr>
        <w:tab/>
        <w:t>(</w:t>
      </w:r>
      <w:r w:rsidRPr="00D51697">
        <w:rPr>
          <w:rFonts w:eastAsia="맑은 고딕" w:cs="Arial" w:hint="eastAsia"/>
          <w:sz w:val="20"/>
          <w:lang w:eastAsia="ko-KR"/>
        </w:rPr>
        <w:t>Based on AI engine</w:t>
      </w:r>
      <w:r w:rsidRPr="00D51697">
        <w:rPr>
          <w:rFonts w:eastAsia="맑은 고딕" w:cs="Arial"/>
          <w:sz w:val="20"/>
          <w:lang w:eastAsia="ko-KR"/>
        </w:rPr>
        <w:t xml:space="preserve"> </w:t>
      </w:r>
      <w:r w:rsidR="00112B85" w:rsidRPr="00D51697">
        <w:rPr>
          <w:rFonts w:eastAsia="맑은 고딕" w:cs="Arial"/>
          <w:sz w:val="20"/>
          <w:lang w:eastAsia="ko-KR"/>
        </w:rPr>
        <w:t>s</w:t>
      </w:r>
      <w:r w:rsidR="00923DAF" w:rsidRPr="00D51697">
        <w:rPr>
          <w:rFonts w:eastAsia="맑은 고딕" w:cs="Arial"/>
          <w:sz w:val="20"/>
          <w:lang w:eastAsia="ko-KR"/>
        </w:rPr>
        <w:t>upport</w:t>
      </w:r>
      <w:r w:rsidR="00D51697" w:rsidRPr="00D51697">
        <w:rPr>
          <w:rFonts w:eastAsia="맑은 고딕" w:cs="Arial"/>
          <w:sz w:val="20"/>
          <w:lang w:eastAsia="ko-KR"/>
        </w:rPr>
        <w: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24A06FE8" w14:textId="77777777" w:rsidR="00A556C7" w:rsidRPr="00A556C7" w:rsidRDefault="00796EBD" w:rsidP="00A556C7">
      <w:pPr>
        <w:pStyle w:val="StyleDefaultComplex10pt"/>
        <w:numPr>
          <w:ilvl w:val="3"/>
          <w:numId w:val="19"/>
        </w:numPr>
        <w:spacing w:before="60" w:after="0" w:line="276" w:lineRule="auto"/>
        <w:jc w:val="both"/>
        <w:rPr>
          <w:rFonts w:cs="Arial"/>
          <w:color w:val="auto"/>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proofErr w:type="gramStart"/>
      <w:r w:rsidR="00A556C7" w:rsidRPr="00A556C7">
        <w:rPr>
          <w:rFonts w:cs="Arial"/>
          <w:color w:val="auto"/>
          <w:sz w:val="20"/>
        </w:rPr>
        <w:t>Unicast(</w:t>
      </w:r>
      <w:proofErr w:type="gramEnd"/>
      <w:r w:rsidR="00A556C7" w:rsidRPr="00A556C7">
        <w:rPr>
          <w:rFonts w:cs="Arial"/>
          <w:color w:val="auto"/>
          <w:sz w:val="20"/>
        </w:rPr>
        <w:t>20 users) / Multicast</w:t>
      </w:r>
    </w:p>
    <w:p w14:paraId="5E3DFE58" w14:textId="39F1D147" w:rsidR="00840B52" w:rsidRPr="00EB2417" w:rsidRDefault="00A556C7" w:rsidP="00A556C7">
      <w:pPr>
        <w:pStyle w:val="StyleDefaultComplex10pt"/>
        <w:spacing w:before="60" w:after="0" w:line="276" w:lineRule="auto"/>
        <w:ind w:left="3600" w:firstLine="720"/>
        <w:jc w:val="both"/>
        <w:rPr>
          <w:rFonts w:cs="Arial"/>
          <w:sz w:val="20"/>
        </w:rPr>
      </w:pPr>
      <w:r w:rsidRPr="00A556C7">
        <w:rPr>
          <w:rFonts w:cs="Arial"/>
          <w:color w:val="auto"/>
          <w:sz w:val="20"/>
        </w:rPr>
        <w:t xml:space="preserve">Multiple </w:t>
      </w:r>
      <w:proofErr w:type="gramStart"/>
      <w:r w:rsidRPr="00A556C7">
        <w:rPr>
          <w:rFonts w:cs="Arial"/>
          <w:color w:val="auto"/>
          <w:sz w:val="20"/>
        </w:rPr>
        <w:t>streaming(</w:t>
      </w:r>
      <w:proofErr w:type="gramEnd"/>
      <w:r w:rsidRPr="00A556C7">
        <w:rPr>
          <w:rFonts w:cs="Arial"/>
          <w:color w:val="auto"/>
          <w:sz w:val="20"/>
        </w:rPr>
        <w:t>Up to 10 profiles, 3 virtual channel suppor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7C8E7D9E"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3E31E5">
        <w:rPr>
          <w:rFonts w:eastAsia="맑은 고딕" w:cs="Arial"/>
          <w:sz w:val="20"/>
          <w:lang w:eastAsia="ko-KR"/>
        </w:rPr>
        <w:t>2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w:t>
      </w:r>
      <w:proofErr w:type="spellStart"/>
      <w:r w:rsidRPr="00BE2726">
        <w:rPr>
          <w:rFonts w:cs="Arial"/>
          <w:bCs/>
          <w:sz w:val="20"/>
        </w:rPr>
        <w:t>ea</w:t>
      </w:r>
      <w:proofErr w:type="spellEnd"/>
    </w:p>
    <w:p w14:paraId="3CB8565A" w14:textId="77777777" w:rsidR="003E31E5"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xml:space="preserve">, </w:t>
      </w:r>
      <w:proofErr w:type="gramStart"/>
      <w:r w:rsidR="008B1928" w:rsidRPr="00BE2726">
        <w:rPr>
          <w:rFonts w:cs="Arial"/>
          <w:sz w:val="20"/>
        </w:rPr>
        <w:t>SUNAPI</w:t>
      </w:r>
      <w:r w:rsidR="00ED4103" w:rsidRPr="00BE2726">
        <w:rPr>
          <w:rFonts w:cs="Arial"/>
          <w:sz w:val="20"/>
        </w:rPr>
        <w:t>(</w:t>
      </w:r>
      <w:proofErr w:type="gramEnd"/>
      <w:r w:rsidR="00ED4103" w:rsidRPr="00BE2726">
        <w:rPr>
          <w:rFonts w:cs="Arial"/>
          <w:sz w:val="20"/>
        </w:rPr>
        <w:t>HTTP API)</w:t>
      </w:r>
      <w:r w:rsidR="00E53C0A" w:rsidRPr="00BE2726">
        <w:rPr>
          <w:rFonts w:cs="Arial"/>
          <w:sz w:val="20"/>
        </w:rPr>
        <w:t xml:space="preserve">, </w:t>
      </w:r>
    </w:p>
    <w:p w14:paraId="0803A98D" w14:textId="60FBF379" w:rsidR="0098038D" w:rsidRPr="00BE2726" w:rsidRDefault="003E31E5" w:rsidP="003E31E5">
      <w:pPr>
        <w:pStyle w:val="StyleDefaultComplex10pt"/>
        <w:spacing w:before="60" w:after="0" w:line="276" w:lineRule="auto"/>
        <w:ind w:left="3600" w:firstLine="720"/>
        <w:jc w:val="both"/>
        <w:rPr>
          <w:rFonts w:cs="Arial"/>
          <w:sz w:val="20"/>
        </w:rPr>
      </w:pPr>
      <w:proofErr w:type="spellStart"/>
      <w:r>
        <w:rPr>
          <w:rFonts w:cs="Arial"/>
          <w:sz w:val="20"/>
        </w:rPr>
        <w:t>Wisenet</w:t>
      </w:r>
      <w:proofErr w:type="spellEnd"/>
      <w:r>
        <w:rPr>
          <w:rFonts w:cs="Arial"/>
          <w:sz w:val="20"/>
        </w:rPr>
        <w:t xml:space="preserve"> </w:t>
      </w:r>
      <w:r w:rsidR="00E53C0A" w:rsidRPr="00BE2726">
        <w:rPr>
          <w:rFonts w:cs="Arial"/>
          <w:sz w:val="20"/>
        </w:rPr>
        <w:t>Open Platform</w:t>
      </w:r>
    </w:p>
    <w:p w14:paraId="648119AB" w14:textId="77777777" w:rsidR="00D51697" w:rsidRPr="00D51697" w:rsidRDefault="00D51697" w:rsidP="00D51697">
      <w:pPr>
        <w:pStyle w:val="StyleDefaultComplex10pt"/>
        <w:numPr>
          <w:ilvl w:val="2"/>
          <w:numId w:val="19"/>
        </w:numPr>
        <w:spacing w:before="60" w:after="0" w:line="276" w:lineRule="auto"/>
        <w:jc w:val="both"/>
        <w:rPr>
          <w:rFonts w:cs="Arial"/>
          <w:sz w:val="20"/>
        </w:rPr>
      </w:pPr>
      <w:r w:rsidRPr="00D51697">
        <w:rPr>
          <w:rFonts w:cs="Arial"/>
          <w:sz w:val="20"/>
        </w:rPr>
        <w:t>Audio</w:t>
      </w:r>
    </w:p>
    <w:p w14:paraId="47C2B2C7" w14:textId="7DF5ACE6" w:rsidR="00D51697" w:rsidRPr="00D51697" w:rsidRDefault="00D51697" w:rsidP="00D51697">
      <w:pPr>
        <w:pStyle w:val="StyleDefaultComplex10pt"/>
        <w:numPr>
          <w:ilvl w:val="3"/>
          <w:numId w:val="19"/>
        </w:numPr>
        <w:spacing w:before="60" w:after="0" w:line="276" w:lineRule="auto"/>
        <w:rPr>
          <w:rFonts w:cs="Arial"/>
          <w:sz w:val="20"/>
        </w:rPr>
      </w:pPr>
      <w:r w:rsidRPr="00D51697">
        <w:rPr>
          <w:rFonts w:cs="Arial"/>
          <w:sz w:val="20"/>
        </w:rPr>
        <w:t>Audio In</w:t>
      </w:r>
      <w:r w:rsidRPr="00D51697">
        <w:rPr>
          <w:rFonts w:cs="Arial"/>
          <w:sz w:val="20"/>
        </w:rPr>
        <w:tab/>
      </w:r>
      <w:r w:rsidRPr="00D51697">
        <w:rPr>
          <w:rFonts w:cs="Arial"/>
          <w:sz w:val="20"/>
        </w:rPr>
        <w:tab/>
      </w:r>
      <w:r w:rsidRPr="00D51697">
        <w:rPr>
          <w:rFonts w:cs="Arial"/>
          <w:sz w:val="20"/>
        </w:rPr>
        <w:tab/>
      </w:r>
      <w:proofErr w:type="gramStart"/>
      <w:r w:rsidRPr="00D51697">
        <w:rPr>
          <w:rFonts w:cs="Arial"/>
          <w:sz w:val="20"/>
        </w:rPr>
        <w:t>Selectable(</w:t>
      </w:r>
      <w:proofErr w:type="gramEnd"/>
      <w:r w:rsidRPr="00D51697">
        <w:rPr>
          <w:rFonts w:cs="Arial"/>
          <w:sz w:val="20"/>
        </w:rPr>
        <w:t>mic in/line in/built-in MIC)</w:t>
      </w:r>
    </w:p>
    <w:p w14:paraId="13514739" w14:textId="77777777" w:rsidR="00D51697" w:rsidRPr="00D51697" w:rsidRDefault="00D51697" w:rsidP="00D51697">
      <w:pPr>
        <w:pStyle w:val="StyleDefaultComplex10pt"/>
        <w:spacing w:before="60" w:after="0" w:line="276" w:lineRule="auto"/>
        <w:ind w:left="4320"/>
        <w:rPr>
          <w:rFonts w:cs="Arial"/>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302621C3" w14:textId="77777777" w:rsidR="00D51697" w:rsidRPr="00D51697"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Out</w:t>
      </w:r>
      <w:r w:rsidRPr="00D51697">
        <w:rPr>
          <w:rFonts w:cs="Arial"/>
          <w:sz w:val="20"/>
        </w:rPr>
        <w:tab/>
      </w:r>
      <w:r w:rsidRPr="00D51697">
        <w:rPr>
          <w:rFonts w:cs="Arial"/>
          <w:sz w:val="20"/>
        </w:rPr>
        <w:tab/>
      </w:r>
      <w:r w:rsidRPr="00D51697">
        <w:rPr>
          <w:rFonts w:cs="Arial"/>
          <w:sz w:val="20"/>
        </w:rPr>
        <w:tab/>
      </w:r>
      <w:r w:rsidRPr="00600596">
        <w:rPr>
          <w:rFonts w:cs="Arial"/>
          <w:sz w:val="20"/>
        </w:rPr>
        <w:t>Line out, Max.</w:t>
      </w:r>
      <w:r>
        <w:rPr>
          <w:rFonts w:cs="Arial"/>
          <w:sz w:val="20"/>
        </w:rPr>
        <w:t xml:space="preserve"> </w:t>
      </w:r>
      <w:r w:rsidRPr="00600596">
        <w:rPr>
          <w:rFonts w:cs="Arial"/>
          <w:sz w:val="20"/>
        </w:rPr>
        <w:t>output level 1Vrms</w:t>
      </w:r>
    </w:p>
    <w:p w14:paraId="41E9F754" w14:textId="77777777" w:rsidR="00D51697" w:rsidRPr="00446553" w:rsidRDefault="00D51697" w:rsidP="00D51697">
      <w:pPr>
        <w:pStyle w:val="StyleDefaultComplex10pt"/>
        <w:numPr>
          <w:ilvl w:val="3"/>
          <w:numId w:val="19"/>
        </w:numPr>
        <w:spacing w:before="60" w:after="0" w:line="276" w:lineRule="auto"/>
        <w:jc w:val="both"/>
        <w:rPr>
          <w:rFonts w:cs="Arial"/>
          <w:sz w:val="20"/>
        </w:rPr>
      </w:pPr>
      <w:r w:rsidRPr="00D51697">
        <w:rPr>
          <w:rFonts w:cs="Arial"/>
          <w:sz w:val="20"/>
        </w:rPr>
        <w:t>Audio Compression</w:t>
      </w:r>
      <w:r w:rsidRPr="00D51697">
        <w:rPr>
          <w:rFonts w:cs="Arial"/>
          <w:sz w:val="20"/>
        </w:rPr>
        <w:tab/>
      </w:r>
      <w:r w:rsidRPr="00D51697">
        <w:rPr>
          <w:rFonts w:cs="Arial"/>
          <w:sz w:val="20"/>
        </w:rPr>
        <w:tab/>
      </w:r>
      <w:r w:rsidRPr="00446553">
        <w:rPr>
          <w:rFonts w:cs="Arial"/>
          <w:sz w:val="20"/>
        </w:rPr>
        <w:t>G.711 u-law /G.726 Selectable</w:t>
      </w:r>
    </w:p>
    <w:p w14:paraId="47C221EA" w14:textId="77777777" w:rsidR="00D51697" w:rsidRPr="00446553" w:rsidRDefault="00D51697" w:rsidP="00D51697">
      <w:pPr>
        <w:pStyle w:val="StyleDefaultComplex10pt"/>
        <w:spacing w:before="60" w:after="0" w:line="276" w:lineRule="auto"/>
        <w:ind w:left="3960" w:firstLine="360"/>
        <w:jc w:val="both"/>
        <w:rPr>
          <w:rFonts w:cs="Arial"/>
          <w:sz w:val="20"/>
        </w:rPr>
      </w:pPr>
      <w:r w:rsidRPr="00446553">
        <w:rPr>
          <w:rFonts w:cs="Arial"/>
          <w:sz w:val="20"/>
        </w:rPr>
        <w:t>G.726(ADPCM) 8KHz, G.711 8KHz</w:t>
      </w:r>
    </w:p>
    <w:p w14:paraId="7D9BE406" w14:textId="77777777" w:rsidR="00D51697" w:rsidRPr="00446553" w:rsidRDefault="00D51697" w:rsidP="00D51697">
      <w:pPr>
        <w:pStyle w:val="StyleDefaultComplex10pt"/>
        <w:spacing w:before="60" w:after="0" w:line="276" w:lineRule="auto"/>
        <w:ind w:left="3600" w:firstLine="720"/>
        <w:jc w:val="both"/>
        <w:rPr>
          <w:rFonts w:cs="Arial"/>
          <w:sz w:val="20"/>
        </w:rPr>
      </w:pPr>
      <w:r w:rsidRPr="00446553">
        <w:rPr>
          <w:rFonts w:cs="Arial"/>
          <w:sz w:val="20"/>
        </w:rPr>
        <w:t>G.726: 16Kbps, 24Kbps, 32Kbps, 40Kbps</w:t>
      </w:r>
    </w:p>
    <w:p w14:paraId="712C334B" w14:textId="3DA74B8E" w:rsidR="00D51697" w:rsidRDefault="00D51697" w:rsidP="00D51697">
      <w:pPr>
        <w:pStyle w:val="StyleDefaultComplex10pt"/>
        <w:spacing w:before="60" w:after="0" w:line="276" w:lineRule="auto"/>
        <w:ind w:left="3960" w:firstLine="360"/>
        <w:jc w:val="both"/>
        <w:rPr>
          <w:rFonts w:cs="Arial"/>
          <w:sz w:val="20"/>
        </w:rPr>
      </w:pPr>
      <w:r w:rsidRPr="00446553">
        <w:rPr>
          <w:rFonts w:cs="Arial"/>
          <w:sz w:val="20"/>
        </w:rPr>
        <w:t>AAC-LC: 48Kbps at 16KHz</w:t>
      </w:r>
    </w:p>
    <w:p w14:paraId="6C4E5E3E" w14:textId="66A2087B"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20CD37BC" w:rsidR="00DA00D9" w:rsidRPr="00885102" w:rsidRDefault="00DA00D9" w:rsidP="00DA00D9">
      <w:pPr>
        <w:pStyle w:val="StyleDefaultComplex10pt"/>
        <w:numPr>
          <w:ilvl w:val="3"/>
          <w:numId w:val="19"/>
        </w:numPr>
        <w:spacing w:before="60" w:after="0" w:line="276" w:lineRule="auto"/>
        <w:jc w:val="both"/>
        <w:rPr>
          <w:rFonts w:cs="Arial"/>
          <w:sz w:val="20"/>
        </w:rPr>
      </w:pPr>
      <w:r w:rsidRPr="00885102">
        <w:rPr>
          <w:rFonts w:cs="Arial"/>
          <w:sz w:val="20"/>
        </w:rPr>
        <w:t xml:space="preserve">Connectivity </w:t>
      </w:r>
      <w:r w:rsidR="00175A24">
        <w:rPr>
          <w:rFonts w:cs="Arial"/>
          <w:sz w:val="20"/>
        </w:rPr>
        <w:tab/>
      </w:r>
      <w:r w:rsidR="00175A24">
        <w:rPr>
          <w:rFonts w:cs="Arial"/>
          <w:sz w:val="20"/>
        </w:rPr>
        <w:tab/>
      </w:r>
      <w:r w:rsidR="00175A24">
        <w:rPr>
          <w:rFonts w:cs="Arial"/>
          <w:sz w:val="20"/>
        </w:rPr>
        <w:tab/>
      </w:r>
      <w:r w:rsidR="00ED2C89" w:rsidRPr="00ED2C89">
        <w:rPr>
          <w:rFonts w:cs="Arial"/>
          <w:sz w:val="20"/>
        </w:rPr>
        <w:t>Metal shielded 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2913AE51"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w:t>
      </w:r>
      <w:r w:rsidR="00D52A8F" w:rsidRPr="00D52A8F">
        <w:rPr>
          <w:rFonts w:cs="Arial"/>
          <w:sz w:val="20"/>
        </w:rPr>
        <w:t>SNMPv1/v2c/v3(MIB-2)</w:t>
      </w:r>
      <w:r w:rsidRPr="0039325A">
        <w:rPr>
          <w:rFonts w:cs="Arial"/>
          <w:sz w:val="20"/>
        </w:rPr>
        <w:t xml:space="preserve">,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56537B8C"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lastRenderedPageBreak/>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7AC5F3BF" w:rsidR="00840B52" w:rsidRDefault="001B0578" w:rsidP="00A779FC">
      <w:pPr>
        <w:pStyle w:val="StyleDefaultComplex10pt"/>
        <w:numPr>
          <w:ilvl w:val="4"/>
          <w:numId w:val="19"/>
        </w:numPr>
        <w:spacing w:before="60" w:after="0" w:line="276" w:lineRule="auto"/>
        <w:jc w:val="both"/>
        <w:rPr>
          <w:rFonts w:cs="Arial"/>
          <w:sz w:val="20"/>
        </w:rPr>
      </w:pPr>
      <w:r w:rsidRPr="001B0578">
        <w:rPr>
          <w:rFonts w:cs="Arial"/>
          <w:sz w:val="20"/>
        </w:rPr>
        <w:t xml:space="preserve">802.1X </w:t>
      </w:r>
      <w:proofErr w:type="gramStart"/>
      <w:r w:rsidRPr="001B0578">
        <w:rPr>
          <w:rFonts w:cs="Arial"/>
          <w:sz w:val="20"/>
        </w:rPr>
        <w:t>Authentication(</w:t>
      </w:r>
      <w:proofErr w:type="gramEnd"/>
      <w:r w:rsidRPr="001B0578">
        <w:rPr>
          <w:rFonts w:cs="Arial"/>
          <w:sz w:val="20"/>
        </w:rPr>
        <w:t>EAP-TLS, EAP-LEAP, EAP-PEAP MSCHAPv2)</w:t>
      </w:r>
    </w:p>
    <w:p w14:paraId="1724DD60" w14:textId="73663738" w:rsidR="001B0578" w:rsidRDefault="006A73ED" w:rsidP="00A779FC">
      <w:pPr>
        <w:pStyle w:val="StyleDefaultComplex10pt"/>
        <w:numPr>
          <w:ilvl w:val="4"/>
          <w:numId w:val="19"/>
        </w:numPr>
        <w:spacing w:before="60" w:after="0" w:line="276" w:lineRule="auto"/>
        <w:jc w:val="both"/>
        <w:rPr>
          <w:rFonts w:cs="Arial"/>
          <w:sz w:val="20"/>
        </w:rPr>
      </w:pPr>
      <w:r w:rsidRPr="006A73ED">
        <w:rPr>
          <w:rFonts w:cs="Arial"/>
          <w:sz w:val="20"/>
        </w:rPr>
        <w:t>TPM 2.0 (FIPS 140-2 level 2)</w:t>
      </w:r>
    </w:p>
    <w:p w14:paraId="14A170E6"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 xml:space="preserve">Device </w:t>
      </w:r>
      <w:proofErr w:type="gramStart"/>
      <w:r w:rsidRPr="006A73ED">
        <w:rPr>
          <w:rFonts w:cs="Arial"/>
          <w:sz w:val="20"/>
        </w:rPr>
        <w:t>Certificate(</w:t>
      </w:r>
      <w:proofErr w:type="gramEnd"/>
      <w:r w:rsidRPr="006A73ED">
        <w:rPr>
          <w:rFonts w:cs="Arial"/>
          <w:sz w:val="20"/>
        </w:rPr>
        <w:t xml:space="preserve">Hanwha </w:t>
      </w:r>
      <w:proofErr w:type="spellStart"/>
      <w:r w:rsidRPr="006A73ED">
        <w:rPr>
          <w:rFonts w:cs="Arial"/>
          <w:sz w:val="20"/>
        </w:rPr>
        <w:t>Techwin</w:t>
      </w:r>
      <w:proofErr w:type="spellEnd"/>
      <w:r w:rsidRPr="006A73ED">
        <w:rPr>
          <w:rFonts w:cs="Arial"/>
          <w:sz w:val="20"/>
        </w:rPr>
        <w:t xml:space="preserve"> Root CA, pre-installed)</w:t>
      </w:r>
    </w:p>
    <w:p w14:paraId="1074DC75" w14:textId="77777777" w:rsidR="006A73ED" w:rsidRP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by default certificate</w:t>
      </w:r>
    </w:p>
    <w:p w14:paraId="33615F53" w14:textId="6E3A311E" w:rsidR="006A73ED" w:rsidRDefault="006A73ED" w:rsidP="006A73ED">
      <w:pPr>
        <w:pStyle w:val="StyleDefaultComplex10pt"/>
        <w:numPr>
          <w:ilvl w:val="4"/>
          <w:numId w:val="19"/>
        </w:numPr>
        <w:spacing w:before="60" w:after="0" w:line="276" w:lineRule="auto"/>
        <w:jc w:val="both"/>
        <w:rPr>
          <w:rFonts w:cs="Arial"/>
          <w:sz w:val="20"/>
        </w:rPr>
      </w:pPr>
      <w:r w:rsidRPr="006A73ED">
        <w:rPr>
          <w:rFonts w:cs="Arial"/>
          <w:sz w:val="20"/>
        </w:rPr>
        <w:t>Secure OS/Boot/Storage, Verify firmware forgery</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 xml:space="preserve">he manufacturer shall provide a tool that can generate a report including thumbnail view, MAC address, IP address, serial </w:t>
      </w:r>
      <w:proofErr w:type="gramStart"/>
      <w:r w:rsidRPr="0039325A">
        <w:rPr>
          <w:rFonts w:cs="Arial"/>
          <w:sz w:val="20"/>
        </w:rPr>
        <w:t>nu</w:t>
      </w:r>
      <w:r w:rsidR="00B35E3A" w:rsidRPr="0039325A">
        <w:rPr>
          <w:rFonts w:cs="Arial"/>
          <w:sz w:val="20"/>
        </w:rPr>
        <w:t>mber</w:t>
      </w:r>
      <w:proofErr w:type="gramEnd"/>
      <w:r w:rsidR="00B35E3A" w:rsidRPr="0039325A">
        <w:rPr>
          <w:rFonts w:cs="Arial"/>
          <w:sz w:val="20"/>
        </w:rPr>
        <w:t xml:space="preserve">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60EEC485" w:rsidR="00840B52" w:rsidRPr="00A3675A" w:rsidRDefault="00840B52" w:rsidP="00A3675A">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w:t>
      </w:r>
      <w:r w:rsidR="00EE6BCC">
        <w:rPr>
          <w:rFonts w:eastAsia="맑은 고딕" w:cs="Arial"/>
          <w:color w:val="auto"/>
          <w:sz w:val="20"/>
          <w:lang w:eastAsia="ko-KR"/>
        </w:rPr>
        <w:tab/>
      </w:r>
      <w:r w:rsidRPr="00A3675A">
        <w:rPr>
          <w:rFonts w:eastAsia="맑은 고딕" w:cs="Arial"/>
          <w:color w:val="auto"/>
          <w:sz w:val="20"/>
          <w:lang w:eastAsia="ko-KR"/>
        </w:rPr>
        <w:tab/>
      </w:r>
      <w:r w:rsidR="00EE6BCC" w:rsidRPr="00EE6BCC">
        <w:rPr>
          <w:rFonts w:eastAsia="맑은 고딕" w:cs="Arial"/>
          <w:color w:val="auto"/>
          <w:sz w:val="20"/>
          <w:lang w:eastAsia="ko-KR"/>
        </w:rPr>
        <w:t>PoE+(IEEE802.3at, Class4), 12VDC</w:t>
      </w:r>
    </w:p>
    <w:p w14:paraId="2E1EC06E" w14:textId="77777777" w:rsidR="00EE6BCC" w:rsidRPr="00EE6BCC" w:rsidRDefault="000E30E5" w:rsidP="00EE6BCC">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EE6BCC" w:rsidRPr="00EE6BCC">
        <w:rPr>
          <w:rFonts w:eastAsia="맑은 고딕" w:cs="Arial"/>
          <w:color w:val="auto"/>
          <w:sz w:val="20"/>
          <w:lang w:eastAsia="ko-KR"/>
        </w:rPr>
        <w:t xml:space="preserve">PoE+: Max 22.5W, typical 17.9W </w:t>
      </w:r>
    </w:p>
    <w:p w14:paraId="6CC8FD25" w14:textId="77777777" w:rsidR="00EE6BCC" w:rsidRPr="00EE6BCC" w:rsidRDefault="00EE6BCC" w:rsidP="00D34D7A">
      <w:pPr>
        <w:pStyle w:val="StyleDefaultComplex10pt"/>
        <w:spacing w:before="60" w:after="0" w:line="276" w:lineRule="auto"/>
        <w:ind w:left="3960" w:firstLine="360"/>
        <w:jc w:val="both"/>
        <w:rPr>
          <w:rFonts w:eastAsia="맑은 고딕" w:cs="Arial"/>
          <w:color w:val="auto"/>
          <w:sz w:val="20"/>
          <w:lang w:eastAsia="ko-KR"/>
        </w:rPr>
      </w:pPr>
      <w:r w:rsidRPr="00EE6BCC">
        <w:rPr>
          <w:rFonts w:eastAsia="맑은 고딕" w:cs="Arial"/>
          <w:color w:val="auto"/>
          <w:sz w:val="20"/>
          <w:lang w:eastAsia="ko-KR"/>
        </w:rPr>
        <w:t xml:space="preserve">12VDC: Max 20.0W, typical 15.6W </w:t>
      </w:r>
    </w:p>
    <w:p w14:paraId="39EE1052" w14:textId="77777777" w:rsidR="00D34D7A" w:rsidRDefault="00EE6BCC" w:rsidP="00D34D7A">
      <w:pPr>
        <w:pStyle w:val="StyleDefaultComplex10pt"/>
        <w:spacing w:before="60" w:after="0" w:line="276" w:lineRule="auto"/>
        <w:ind w:left="3600" w:firstLine="720"/>
        <w:jc w:val="both"/>
        <w:rPr>
          <w:rFonts w:eastAsia="맑은 고딕" w:cs="Arial"/>
          <w:color w:val="auto"/>
          <w:sz w:val="20"/>
          <w:lang w:eastAsia="ko-KR"/>
        </w:rPr>
      </w:pPr>
      <w:r w:rsidRPr="00EE6BCC">
        <w:rPr>
          <w:rFonts w:eastAsia="맑은 고딕" w:cs="Arial"/>
          <w:color w:val="auto"/>
          <w:sz w:val="20"/>
          <w:lang w:eastAsia="ko-KR"/>
        </w:rPr>
        <w:t>Power redundancy failover</w:t>
      </w:r>
    </w:p>
    <w:p w14:paraId="2E15973E" w14:textId="79604BF2" w:rsidR="00840B52" w:rsidRPr="000E30E5" w:rsidRDefault="00840B52" w:rsidP="00D34D7A">
      <w:pPr>
        <w:pStyle w:val="StyleDefaultComplex10pt"/>
        <w:numPr>
          <w:ilvl w:val="2"/>
          <w:numId w:val="19"/>
        </w:numPr>
        <w:spacing w:before="60" w:after="0" w:line="276" w:lineRule="auto"/>
        <w:jc w:val="both"/>
        <w:rPr>
          <w:rFonts w:cs="Arial"/>
          <w:color w:val="auto"/>
          <w:sz w:val="20"/>
          <w:szCs w:val="16"/>
        </w:rPr>
      </w:pPr>
      <w:r w:rsidRPr="000E30E5">
        <w:rPr>
          <w:rFonts w:cs="Arial"/>
          <w:color w:val="auto"/>
          <w:sz w:val="20"/>
          <w:szCs w:val="16"/>
        </w:rPr>
        <w:t>Mechanical And Environmental</w:t>
      </w:r>
    </w:p>
    <w:p w14:paraId="7DBB4086" w14:textId="4E2EEE92" w:rsidR="00FD6D0A" w:rsidRPr="00DF2D86"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DF2D86" w:rsidRPr="00DF2D86">
        <w:rPr>
          <w:rFonts w:eastAsia="맑은 고딕" w:cs="Arial"/>
          <w:color w:val="auto"/>
          <w:sz w:val="20"/>
          <w:lang w:eastAsia="ko-KR"/>
        </w:rPr>
        <w:t>White / Aluminum</w:t>
      </w:r>
    </w:p>
    <w:p w14:paraId="79832CE7" w14:textId="65DF79FF" w:rsidR="00DF2D86" w:rsidRPr="001E6A15" w:rsidRDefault="00DF2D86" w:rsidP="00DF2D86">
      <w:pPr>
        <w:pStyle w:val="StyleDefaultComplex10pt"/>
        <w:spacing w:before="60" w:after="0" w:line="276" w:lineRule="auto"/>
        <w:ind w:left="4320"/>
        <w:jc w:val="both"/>
        <w:rPr>
          <w:rFonts w:cs="Arial"/>
          <w:color w:val="auto"/>
          <w:sz w:val="20"/>
        </w:rPr>
      </w:pPr>
      <w:r w:rsidRPr="00DF2D86">
        <w:rPr>
          <w:rFonts w:cs="Arial"/>
          <w:color w:val="auto"/>
          <w:sz w:val="20"/>
        </w:rPr>
        <w:t>Hard-coated dome bubble</w:t>
      </w:r>
    </w:p>
    <w:p w14:paraId="271A4271" w14:textId="2085965B"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t>RAL9003</w:t>
      </w:r>
    </w:p>
    <w:p w14:paraId="13A751D0" w14:textId="609BA6B4" w:rsidR="00FD6D0A" w:rsidRDefault="00FD6D0A" w:rsidP="00652981">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00DF2D86" w:rsidRPr="00DF2D86">
        <w:rPr>
          <w:rFonts w:eastAsia="맑은 고딕" w:cs="Arial" w:hint="eastAsia"/>
          <w:color w:val="auto"/>
          <w:sz w:val="20"/>
          <w:lang w:eastAsia="ko-KR"/>
        </w:rPr>
        <w:t>Ø</w:t>
      </w:r>
      <w:r w:rsidR="00DF2D86" w:rsidRPr="00DF2D86">
        <w:rPr>
          <w:rFonts w:eastAsia="맑은 고딕" w:cs="Arial"/>
          <w:color w:val="auto"/>
          <w:sz w:val="20"/>
          <w:lang w:eastAsia="ko-KR"/>
        </w:rPr>
        <w:t>160x125</w:t>
      </w:r>
      <w:proofErr w:type="gramStart"/>
      <w:r w:rsidR="00DF2D86" w:rsidRPr="00DF2D86">
        <w:rPr>
          <w:rFonts w:eastAsia="맑은 고딕" w:cs="Arial"/>
          <w:color w:val="auto"/>
          <w:sz w:val="20"/>
          <w:lang w:eastAsia="ko-KR"/>
        </w:rPr>
        <w:t>mm(</w:t>
      </w:r>
      <w:proofErr w:type="gramEnd"/>
      <w:r w:rsidR="00DF2D86" w:rsidRPr="00DF2D86">
        <w:rPr>
          <w:rFonts w:eastAsia="맑은 고딕" w:cs="Arial"/>
          <w:color w:val="auto"/>
          <w:sz w:val="20"/>
          <w:lang w:eastAsia="ko-KR"/>
        </w:rPr>
        <w:t>6.30x4.92")</w:t>
      </w:r>
    </w:p>
    <w:p w14:paraId="01EB5EF2" w14:textId="77777777" w:rsidR="00C6181D" w:rsidRPr="00C6181D" w:rsidRDefault="00B33C8E" w:rsidP="00C6181D">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r w:rsidRPr="00B33C8E">
        <w:rPr>
          <w:rFonts w:eastAsia="맑은 고딕" w:cs="Arial"/>
          <w:color w:val="auto"/>
          <w:sz w:val="20"/>
          <w:lang w:eastAsia="ko-KR"/>
        </w:rPr>
        <w:t>Compatible Conduit hole</w:t>
      </w:r>
      <w:r w:rsidR="00097BD2">
        <w:rPr>
          <w:rFonts w:eastAsia="맑은 고딕" w:cs="Arial"/>
          <w:color w:val="auto"/>
          <w:sz w:val="20"/>
          <w:lang w:eastAsia="ko-KR"/>
        </w:rPr>
        <w:tab/>
      </w:r>
      <w:r w:rsidR="00C6181D" w:rsidRPr="00C6181D">
        <w:rPr>
          <w:rFonts w:eastAsia="맑은 고딕" w:cs="Arial"/>
          <w:color w:val="auto"/>
          <w:sz w:val="20"/>
          <w:lang w:eastAsia="ko-KR"/>
        </w:rPr>
        <w:t>1/2" (M20)</w:t>
      </w:r>
    </w:p>
    <w:p w14:paraId="4F1074AE" w14:textId="58D876DE" w:rsidR="00C85533" w:rsidRPr="00B33C8E" w:rsidRDefault="00C85533" w:rsidP="00136A68">
      <w:pPr>
        <w:pStyle w:val="StyleDefaultComplex10pt"/>
        <w:numPr>
          <w:ilvl w:val="3"/>
          <w:numId w:val="19"/>
        </w:numPr>
        <w:tabs>
          <w:tab w:val="left" w:pos="4306"/>
        </w:tabs>
        <w:spacing w:before="60" w:after="0" w:line="276" w:lineRule="auto"/>
        <w:jc w:val="both"/>
        <w:rPr>
          <w:rFonts w:eastAsia="맑은 고딕" w:cs="Arial"/>
          <w:color w:val="auto"/>
          <w:sz w:val="20"/>
          <w:lang w:eastAsia="ko-KR"/>
        </w:rPr>
      </w:pPr>
      <w:proofErr w:type="spellStart"/>
      <w:r>
        <w:rPr>
          <w:rFonts w:eastAsia="맑은 고딕" w:cs="Arial" w:hint="eastAsia"/>
          <w:color w:val="auto"/>
          <w:sz w:val="20"/>
          <w:lang w:eastAsia="ko-KR"/>
        </w:rPr>
        <w:t>G</w:t>
      </w:r>
      <w:r>
        <w:rPr>
          <w:rFonts w:eastAsia="맑은 고딕" w:cs="Arial"/>
          <w:color w:val="auto"/>
          <w:sz w:val="20"/>
          <w:lang w:eastAsia="ko-KR"/>
        </w:rPr>
        <w:t>angbox</w:t>
      </w:r>
      <w:proofErr w:type="spellEnd"/>
      <w:r>
        <w:rPr>
          <w:rFonts w:eastAsia="맑은 고딕" w:cs="Arial"/>
          <w:color w:val="auto"/>
          <w:sz w:val="20"/>
          <w:lang w:eastAsia="ko-KR"/>
        </w:rPr>
        <w:tab/>
      </w:r>
      <w:r>
        <w:rPr>
          <w:rFonts w:eastAsia="맑은 고딕" w:cs="Arial"/>
          <w:color w:val="auto"/>
          <w:sz w:val="20"/>
          <w:lang w:eastAsia="ko-KR"/>
        </w:rPr>
        <w:tab/>
      </w:r>
      <w:r w:rsidR="00136A68" w:rsidRPr="00136A68">
        <w:rPr>
          <w:rFonts w:eastAsia="맑은 고딕" w:cs="Arial"/>
          <w:color w:val="auto"/>
          <w:sz w:val="20"/>
          <w:lang w:eastAsia="ko-KR"/>
        </w:rPr>
        <w:t>single, double, 4" octagon, 4" square</w:t>
      </w:r>
    </w:p>
    <w:p w14:paraId="14FA593B" w14:textId="7F550998"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136A68" w:rsidRPr="00DF2D86">
        <w:rPr>
          <w:rFonts w:eastAsia="맑은 고딕" w:cs="Arial"/>
          <w:color w:val="auto"/>
          <w:sz w:val="20"/>
          <w:lang w:eastAsia="ko-KR"/>
        </w:rPr>
        <w:t>1600</w:t>
      </w:r>
      <w:proofErr w:type="gramStart"/>
      <w:r w:rsidR="00136A68" w:rsidRPr="00DF2D86">
        <w:rPr>
          <w:rFonts w:eastAsia="맑은 고딕" w:cs="Arial"/>
          <w:color w:val="auto"/>
          <w:sz w:val="20"/>
          <w:lang w:eastAsia="ko-KR"/>
        </w:rPr>
        <w:t>g(</w:t>
      </w:r>
      <w:proofErr w:type="gramEnd"/>
      <w:r w:rsidR="00136A68" w:rsidRPr="00DF2D86">
        <w:rPr>
          <w:rFonts w:eastAsia="맑은 고딕" w:cs="Arial"/>
          <w:color w:val="auto"/>
          <w:sz w:val="20"/>
          <w:lang w:eastAsia="ko-KR"/>
        </w:rPr>
        <w:t xml:space="preserve">3.53 </w:t>
      </w:r>
      <w:proofErr w:type="spellStart"/>
      <w:r w:rsidR="00136A68" w:rsidRPr="00DF2D86">
        <w:rPr>
          <w:rFonts w:eastAsia="맑은 고딕" w:cs="Arial"/>
          <w:color w:val="auto"/>
          <w:sz w:val="20"/>
          <w:lang w:eastAsia="ko-KR"/>
        </w:rPr>
        <w:t>lb</w:t>
      </w:r>
      <w:proofErr w:type="spellEnd"/>
      <w:r w:rsidR="00136A68" w:rsidRPr="00DF2D86">
        <w:rPr>
          <w:rFonts w:eastAsia="맑은 고딕" w:cs="Arial"/>
          <w:color w:val="auto"/>
          <w:sz w:val="20"/>
          <w:lang w:eastAsia="ko-KR"/>
        </w:rPr>
        <w:t>)</w:t>
      </w:r>
    </w:p>
    <w:p w14:paraId="394E3E3A" w14:textId="7634F9B9" w:rsidR="006C10DF" w:rsidRDefault="006C10DF" w:rsidP="00FD6D0A">
      <w:pPr>
        <w:pStyle w:val="StyleDefaultComplex10pt"/>
        <w:numPr>
          <w:ilvl w:val="3"/>
          <w:numId w:val="19"/>
        </w:numPr>
        <w:spacing w:before="60" w:after="0" w:line="276" w:lineRule="auto"/>
        <w:jc w:val="both"/>
        <w:rPr>
          <w:rFonts w:cs="Arial"/>
          <w:color w:val="auto"/>
          <w:sz w:val="20"/>
        </w:rPr>
      </w:pPr>
      <w:r w:rsidRPr="006C10DF">
        <w:rPr>
          <w:rFonts w:cs="Arial"/>
          <w:color w:val="auto"/>
          <w:sz w:val="20"/>
        </w:rPr>
        <w:t>Hanging Mount (Dome)</w:t>
      </w:r>
      <w:r>
        <w:rPr>
          <w:rFonts w:cs="Arial"/>
          <w:color w:val="auto"/>
          <w:sz w:val="20"/>
        </w:rPr>
        <w:tab/>
      </w:r>
      <w:r>
        <w:rPr>
          <w:rFonts w:cs="Arial"/>
          <w:color w:val="auto"/>
          <w:sz w:val="20"/>
        </w:rPr>
        <w:tab/>
      </w:r>
      <w:r w:rsidRPr="006C10DF">
        <w:rPr>
          <w:rFonts w:cs="Arial"/>
          <w:color w:val="auto"/>
          <w:sz w:val="20"/>
        </w:rPr>
        <w:t>SBP-167HMW</w:t>
      </w:r>
    </w:p>
    <w:p w14:paraId="565C6F7B" w14:textId="7719F162"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7999E1D7" w14:textId="77777777" w:rsidR="00F213E2" w:rsidRPr="00F213E2" w:rsidRDefault="00FD6D0A" w:rsidP="00F213E2">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F213E2" w:rsidRPr="00F213E2">
        <w:rPr>
          <w:rFonts w:cs="Arial"/>
          <w:color w:val="auto"/>
          <w:sz w:val="20"/>
        </w:rPr>
        <w:t>-25 °C ~ 50 °</w:t>
      </w:r>
      <w:proofErr w:type="gramStart"/>
      <w:r w:rsidR="00F213E2" w:rsidRPr="00F213E2">
        <w:rPr>
          <w:rFonts w:cs="Arial"/>
          <w:color w:val="auto"/>
          <w:sz w:val="20"/>
        </w:rPr>
        <w:t>C(</w:t>
      </w:r>
      <w:proofErr w:type="gramEnd"/>
      <w:r w:rsidR="00F213E2" w:rsidRPr="00F213E2">
        <w:rPr>
          <w:rFonts w:cs="Arial"/>
          <w:color w:val="auto"/>
          <w:sz w:val="20"/>
        </w:rPr>
        <w:t>-13°F ~ +122°F)</w:t>
      </w:r>
    </w:p>
    <w:p w14:paraId="16930B55" w14:textId="61D17403" w:rsidR="00A3675A" w:rsidRPr="00D51697" w:rsidRDefault="00F213E2" w:rsidP="00F213E2">
      <w:pPr>
        <w:pStyle w:val="StyleDefaultComplex10pt"/>
        <w:spacing w:before="60" w:after="0" w:line="276" w:lineRule="auto"/>
        <w:ind w:left="3960" w:firstLine="360"/>
        <w:jc w:val="both"/>
        <w:rPr>
          <w:rFonts w:cs="Arial"/>
          <w:color w:val="auto"/>
          <w:sz w:val="20"/>
        </w:rPr>
      </w:pPr>
      <w:r w:rsidRPr="00D51697">
        <w:rPr>
          <w:rFonts w:cs="Arial"/>
          <w:color w:val="auto"/>
          <w:sz w:val="20"/>
        </w:rPr>
        <w:t xml:space="preserve">* Maximum </w:t>
      </w:r>
      <w:proofErr w:type="gramStart"/>
      <w:r w:rsidRPr="00D51697">
        <w:rPr>
          <w:rFonts w:cs="Arial"/>
          <w:color w:val="auto"/>
          <w:sz w:val="20"/>
        </w:rPr>
        <w:t>temperature :</w:t>
      </w:r>
      <w:proofErr w:type="gramEnd"/>
      <w:r w:rsidRPr="00D51697">
        <w:rPr>
          <w:rFonts w:cs="Arial"/>
          <w:color w:val="auto"/>
          <w:sz w:val="20"/>
        </w:rPr>
        <w:t xml:space="preserve"> +55°C (intermittent)</w:t>
      </w:r>
    </w:p>
    <w:p w14:paraId="107357DB" w14:textId="221F0B02" w:rsidR="00A3675A" w:rsidRDefault="00FD6D0A" w:rsidP="00A3675A">
      <w:pPr>
        <w:pStyle w:val="StyleDefaultComplex10pt"/>
        <w:numPr>
          <w:ilvl w:val="4"/>
          <w:numId w:val="19"/>
        </w:numPr>
        <w:spacing w:before="60" w:after="0" w:line="276" w:lineRule="auto"/>
        <w:jc w:val="both"/>
        <w:rPr>
          <w:rFonts w:cs="Arial"/>
          <w:color w:val="auto"/>
          <w:sz w:val="20"/>
        </w:rPr>
      </w:pPr>
      <w:proofErr w:type="gramStart"/>
      <w:r w:rsidRPr="00895528">
        <w:rPr>
          <w:rFonts w:cs="Arial"/>
          <w:color w:val="auto"/>
          <w:sz w:val="20"/>
        </w:rPr>
        <w:t xml:space="preserve">Storage  </w:t>
      </w:r>
      <w:r>
        <w:tab/>
      </w:r>
      <w:proofErr w:type="gramEnd"/>
      <w:r>
        <w:tab/>
      </w:r>
      <w:r>
        <w:tab/>
      </w:r>
      <w:r w:rsidR="00A77F3F" w:rsidRPr="00A77F3F">
        <w:rPr>
          <w:rFonts w:cs="Arial"/>
          <w:color w:val="auto"/>
          <w:sz w:val="20"/>
        </w:rPr>
        <w:t>-50°C ~ +60°C(-58°F ~ +140°F)</w:t>
      </w:r>
      <w:r w:rsidR="00A3675A" w:rsidRPr="00A3675A">
        <w:rPr>
          <w:rFonts w:cs="Arial"/>
          <w:color w:val="auto"/>
          <w:sz w:val="20"/>
        </w:rPr>
        <w:t xml:space="preserve">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lastRenderedPageBreak/>
        <w:t>Humidity</w:t>
      </w:r>
    </w:p>
    <w:p w14:paraId="6FF95D4E" w14:textId="77777777" w:rsidR="009B2266"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 xml:space="preserve">Operating </w:t>
      </w:r>
      <w:r w:rsidRPr="009B2266">
        <w:rPr>
          <w:rFonts w:cs="Arial"/>
          <w:color w:val="auto"/>
          <w:sz w:val="20"/>
        </w:rPr>
        <w:tab/>
      </w:r>
      <w:r w:rsidRPr="009B2266">
        <w:rPr>
          <w:rFonts w:cs="Arial"/>
          <w:color w:val="auto"/>
          <w:sz w:val="20"/>
        </w:rPr>
        <w:tab/>
      </w:r>
      <w:r w:rsidRPr="009B2266">
        <w:rPr>
          <w:rFonts w:cs="Arial"/>
          <w:color w:val="auto"/>
          <w:sz w:val="20"/>
        </w:rPr>
        <w:tab/>
        <w:t>Less than 95% RH (non</w:t>
      </w:r>
      <w:r w:rsidR="00A3675A" w:rsidRPr="009B2266">
        <w:rPr>
          <w:rFonts w:cs="Arial"/>
          <w:color w:val="auto"/>
          <w:sz w:val="20"/>
        </w:rPr>
        <w:t>-</w:t>
      </w:r>
      <w:r w:rsidRPr="009B2266">
        <w:rPr>
          <w:rFonts w:cs="Arial"/>
          <w:color w:val="auto"/>
          <w:sz w:val="20"/>
        </w:rPr>
        <w:t>condensing)</w:t>
      </w:r>
    </w:p>
    <w:p w14:paraId="016ADA63" w14:textId="3FE2B990" w:rsidR="009B2266" w:rsidRDefault="009B2266" w:rsidP="009B2266">
      <w:pPr>
        <w:pStyle w:val="StyleDefaultComplex10pt"/>
        <w:spacing w:before="60" w:after="0" w:line="276" w:lineRule="auto"/>
        <w:ind w:left="4320"/>
        <w:jc w:val="both"/>
        <w:rPr>
          <w:rFonts w:cs="Arial"/>
          <w:color w:val="auto"/>
          <w:sz w:val="20"/>
        </w:rPr>
      </w:pPr>
      <w:r w:rsidRPr="009B2266">
        <w:rPr>
          <w:rFonts w:cs="Arial"/>
          <w:color w:val="auto"/>
          <w:sz w:val="20"/>
        </w:rPr>
        <w:t>Humidity control /w GORE vent</w:t>
      </w:r>
    </w:p>
    <w:p w14:paraId="1C5F928A" w14:textId="7D38398C" w:rsidR="003A48BF" w:rsidRDefault="003A48BF" w:rsidP="00B0561C">
      <w:pPr>
        <w:pStyle w:val="StyleDefaultComplex10pt"/>
        <w:numPr>
          <w:ilvl w:val="4"/>
          <w:numId w:val="19"/>
        </w:numPr>
        <w:spacing w:before="60" w:after="0" w:line="276" w:lineRule="auto"/>
        <w:jc w:val="both"/>
        <w:rPr>
          <w:rFonts w:cs="Arial"/>
          <w:color w:val="auto"/>
          <w:sz w:val="20"/>
        </w:rPr>
      </w:pPr>
      <w:r w:rsidRPr="009B2266">
        <w:rPr>
          <w:rFonts w:cs="Arial"/>
          <w:color w:val="auto"/>
          <w:sz w:val="20"/>
        </w:rPr>
        <w:t>Storage</w:t>
      </w:r>
      <w:r w:rsidRPr="009B2266">
        <w:rPr>
          <w:rFonts w:cs="Arial"/>
          <w:color w:val="auto"/>
          <w:sz w:val="20"/>
        </w:rPr>
        <w:tab/>
      </w:r>
      <w:r w:rsidRPr="009B2266">
        <w:rPr>
          <w:rFonts w:cs="Arial"/>
          <w:color w:val="auto"/>
          <w:sz w:val="20"/>
        </w:rPr>
        <w:tab/>
      </w:r>
      <w:r w:rsidRPr="009B2266">
        <w:rPr>
          <w:rFonts w:cs="Arial"/>
          <w:color w:val="auto"/>
          <w:sz w:val="20"/>
        </w:rPr>
        <w:tab/>
        <w:t xml:space="preserve">Less than </w:t>
      </w:r>
      <w:r w:rsidR="00A77F3F">
        <w:rPr>
          <w:rFonts w:cs="Arial"/>
          <w:color w:val="auto"/>
          <w:sz w:val="20"/>
        </w:rPr>
        <w:t>90</w:t>
      </w:r>
      <w:r w:rsidRPr="009B2266">
        <w:rPr>
          <w:rFonts w:cs="Arial"/>
          <w:color w:val="auto"/>
          <w:sz w:val="20"/>
        </w:rPr>
        <w:t>% RH</w:t>
      </w:r>
      <w:r w:rsidR="00A3675A" w:rsidRPr="009B2266">
        <w:rPr>
          <w:rFonts w:cs="Arial"/>
          <w:color w:val="auto"/>
          <w:sz w:val="20"/>
        </w:rPr>
        <w:t xml:space="preserve"> (non-condensing)</w:t>
      </w:r>
    </w:p>
    <w:p w14:paraId="7104BD19" w14:textId="5CE4FF4E" w:rsidR="00CE6575" w:rsidRPr="00D73B9B"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color w:val="auto"/>
          <w:sz w:val="20"/>
          <w:lang w:eastAsia="ko-KR"/>
        </w:rPr>
        <w:t>Ingression Protection</w:t>
      </w:r>
      <w:r w:rsidRPr="00F251D6">
        <w:rPr>
          <w:rFonts w:eastAsia="맑은 고딕" w:cs="Arial"/>
          <w:color w:val="auto"/>
          <w:sz w:val="20"/>
          <w:lang w:eastAsia="ko-KR"/>
        </w:rPr>
        <w:tab/>
      </w:r>
      <w:r w:rsidRPr="00F251D6">
        <w:rPr>
          <w:rFonts w:eastAsia="맑은 고딕" w:cs="Arial"/>
          <w:color w:val="auto"/>
          <w:sz w:val="20"/>
          <w:lang w:eastAsia="ko-KR"/>
        </w:rPr>
        <w:tab/>
        <w:t>IP52</w:t>
      </w:r>
    </w:p>
    <w:p w14:paraId="75758B0A" w14:textId="4D4475B9" w:rsidR="00D73B9B" w:rsidRPr="009B2266" w:rsidRDefault="00D73B9B" w:rsidP="00CE6575">
      <w:pPr>
        <w:pStyle w:val="StyleDefaultComplex10pt"/>
        <w:numPr>
          <w:ilvl w:val="3"/>
          <w:numId w:val="19"/>
        </w:numPr>
        <w:spacing w:before="60" w:after="0" w:line="276" w:lineRule="auto"/>
        <w:jc w:val="both"/>
        <w:rPr>
          <w:rFonts w:cs="Arial"/>
          <w:color w:val="auto"/>
          <w:sz w:val="20"/>
        </w:rPr>
      </w:pPr>
      <w:r w:rsidRPr="00F251D6">
        <w:rPr>
          <w:rFonts w:eastAsia="맑은 고딕" w:cs="Arial" w:hint="eastAsia"/>
          <w:color w:val="auto"/>
          <w:sz w:val="20"/>
          <w:lang w:eastAsia="ko-KR"/>
        </w:rPr>
        <w:t>V</w:t>
      </w:r>
      <w:r w:rsidRPr="00F251D6">
        <w:rPr>
          <w:rFonts w:eastAsia="맑은 고딕" w:cs="Arial"/>
          <w:color w:val="auto"/>
          <w:sz w:val="20"/>
          <w:lang w:eastAsia="ko-KR"/>
        </w:rPr>
        <w:t>andal Resistance</w:t>
      </w:r>
      <w:r w:rsidRPr="00F251D6">
        <w:rPr>
          <w:rFonts w:eastAsia="맑은 고딕" w:cs="Arial"/>
          <w:color w:val="auto"/>
          <w:sz w:val="20"/>
          <w:lang w:eastAsia="ko-KR"/>
        </w:rPr>
        <w:tab/>
      </w:r>
      <w:r w:rsidRPr="00F251D6">
        <w:rPr>
          <w:rFonts w:eastAsia="맑은 고딕" w:cs="Arial"/>
          <w:color w:val="auto"/>
          <w:sz w:val="20"/>
          <w:lang w:eastAsia="ko-KR"/>
        </w:rPr>
        <w:tab/>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31801F7E"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A77F3F" w:rsidRPr="00A77F3F">
        <w:rPr>
          <w:rFonts w:cs="Arial"/>
          <w:color w:val="auto"/>
          <w:sz w:val="20"/>
        </w:rPr>
        <w:t>Wide: 51.7m(169.64ft) / Tele: 174.5m(572.64ft)</w:t>
      </w:r>
    </w:p>
    <w:p w14:paraId="2C7F7585" w14:textId="1E8EAD3D"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F5599C" w:rsidRPr="00F5599C">
        <w:rPr>
          <w:rFonts w:cs="Arial"/>
          <w:color w:val="auto"/>
          <w:sz w:val="20"/>
        </w:rPr>
        <w:t>Wide: 20.7m(67.85ft) / Tele: 69.8m(229.06ft)</w:t>
      </w:r>
    </w:p>
    <w:p w14:paraId="30CC3BD2" w14:textId="374D3C5A" w:rsidR="003A48BF" w:rsidRPr="003A48BF"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F5599C" w:rsidRPr="00F5599C">
        <w:rPr>
          <w:rFonts w:cs="Arial"/>
          <w:color w:val="auto"/>
          <w:sz w:val="20"/>
        </w:rPr>
        <w:t>Wide: 10.3m(33.93ft) / Tele: 34.9m(114.53ft)</w:t>
      </w:r>
    </w:p>
    <w:p w14:paraId="5646DF9C" w14:textId="37500554" w:rsidR="003A48BF" w:rsidRPr="00895528" w:rsidRDefault="003A48BF" w:rsidP="00C26359">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F5599C" w:rsidRPr="00F5599C">
        <w:rPr>
          <w:rFonts w:cs="Arial"/>
          <w:color w:val="auto"/>
          <w:sz w:val="20"/>
        </w:rPr>
        <w:t>Wide: 5.2m(16.96ft) / Tele: 17.5m(57.26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8"/>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w:t>
      </w:r>
      <w:proofErr w:type="gramStart"/>
      <w:r w:rsidRPr="00250E86">
        <w:rPr>
          <w:rFonts w:eastAsia="Times New Roman" w:cs="Arial"/>
          <w:color w:val="000000"/>
          <w:szCs w:val="20"/>
        </w:rPr>
        <w:t>up-to-date</w:t>
      </w:r>
      <w:proofErr w:type="gramEnd"/>
      <w:r w:rsidRPr="00250E86">
        <w:rPr>
          <w:rFonts w:eastAsia="Times New Roman" w:cs="Arial"/>
          <w:color w:val="000000"/>
          <w:szCs w:val="20"/>
        </w:rPr>
        <w:t xml:space="preserv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contractor shall carefully follow instructions in documentation provided by the manufacturer to </w:t>
      </w:r>
      <w:proofErr w:type="gramStart"/>
      <w:r w:rsidRPr="00250E86">
        <w:rPr>
          <w:rFonts w:eastAsia="Times New Roman" w:cs="Arial"/>
          <w:color w:val="000000"/>
          <w:szCs w:val="20"/>
        </w:rPr>
        <w:t>insure</w:t>
      </w:r>
      <w:proofErr w:type="gramEnd"/>
      <w:r w:rsidRPr="00250E86">
        <w:rPr>
          <w:rFonts w:eastAsia="Times New Roman" w:cs="Arial"/>
          <w:color w:val="000000"/>
          <w:szCs w:val="20"/>
        </w:rPr>
        <w:t xml:space="preserv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12"/>
      <w:footerReference w:type="default" r:id="rId13"/>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62082" w14:textId="77777777" w:rsidR="0066678A" w:rsidRDefault="0066678A">
      <w:r>
        <w:separator/>
      </w:r>
    </w:p>
  </w:endnote>
  <w:endnote w:type="continuationSeparator" w:id="0">
    <w:p w14:paraId="4BB03AA3" w14:textId="77777777" w:rsidR="0066678A" w:rsidRDefault="0066678A">
      <w:r>
        <w:continuationSeparator/>
      </w:r>
    </w:p>
  </w:endnote>
  <w:endnote w:type="continuationNotice" w:id="1">
    <w:p w14:paraId="4DD4C573" w14:textId="77777777" w:rsidR="0066678A" w:rsidRDefault="006667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altName w:val="Malgun Gothic"/>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3365" w14:textId="77777777" w:rsidR="00B0561C" w:rsidRDefault="00B0561C" w:rsidP="003C72BD">
    <w:pPr>
      <w:pStyle w:val="a6"/>
      <w:tabs>
        <w:tab w:val="clear" w:pos="4320"/>
        <w:tab w:val="clear" w:pos="8640"/>
        <w:tab w:val="center" w:pos="4680"/>
        <w:tab w:val="right" w:pos="10170"/>
      </w:tabs>
      <w:ind w:right="360"/>
    </w:pPr>
  </w:p>
  <w:p w14:paraId="443A960A" w14:textId="41F003A0" w:rsidR="00B0561C" w:rsidRPr="00A4243E" w:rsidRDefault="00B0561C" w:rsidP="00477EE0">
    <w:pPr>
      <w:pStyle w:val="a6"/>
      <w:tabs>
        <w:tab w:val="clear" w:pos="4320"/>
        <w:tab w:val="clear" w:pos="8640"/>
        <w:tab w:val="center" w:pos="4140"/>
        <w:tab w:val="right" w:pos="10080"/>
        <w:tab w:val="right" w:pos="10170"/>
      </w:tabs>
      <w:ind w:right="360"/>
    </w:pPr>
    <w:r>
      <w:rPr>
        <w:rFonts w:eastAsia="맑은 고딕"/>
        <w:lang w:eastAsia="ko-KR"/>
      </w:rPr>
      <w:t>XND</w:t>
    </w:r>
    <w:r>
      <w:rPr>
        <w:rFonts w:eastAsia="맑은 고딕" w:hint="eastAsia"/>
        <w:lang w:eastAsia="ko-KR"/>
      </w:rPr>
      <w:t>-</w:t>
    </w:r>
    <w:r>
      <w:rPr>
        <w:rFonts w:eastAsia="맑은 고딕"/>
        <w:lang w:eastAsia="ko-KR"/>
      </w:rPr>
      <w:t>9083RV</w:t>
    </w:r>
    <w:r>
      <w:tab/>
    </w:r>
    <w:r>
      <w:tab/>
      <w:t xml:space="preserve"> 4K</w:t>
    </w:r>
    <w:r w:rsidRPr="00BF0D65">
      <w:rPr>
        <w:rFonts w:eastAsia="맑은 고딕"/>
        <w:lang w:eastAsia="ko-KR"/>
      </w:rPr>
      <w:t xml:space="preserve"> NETWORK </w:t>
    </w:r>
    <w:r>
      <w:rPr>
        <w:rFonts w:eastAsia="맑은 고딕"/>
        <w:lang w:eastAsia="ko-KR"/>
      </w:rPr>
      <w:t>AI</w:t>
    </w:r>
    <w:r w:rsidR="00D51697">
      <w:rPr>
        <w:rFonts w:eastAsia="맑은 고딕"/>
        <w:lang w:eastAsia="ko-KR"/>
      </w:rPr>
      <w:t xml:space="preserve"> IR</w:t>
    </w:r>
    <w:r w:rsidRPr="00BF0D65">
      <w:rPr>
        <w:rFonts w:eastAsia="맑은 고딕"/>
        <w:lang w:eastAsia="ko-KR"/>
      </w:rPr>
      <w:t xml:space="preserve"> DOME</w:t>
    </w:r>
    <w:r>
      <w:rPr>
        <w:rFonts w:eastAsia="맑은 고딕"/>
        <w:lang w:eastAsia="ko-KR"/>
      </w:rPr>
      <w:t xml:space="preserve"> </w:t>
    </w:r>
    <w:r w:rsidR="00D51697">
      <w:rPr>
        <w:rFonts w:eastAsia="맑은 고딕"/>
        <w:lang w:eastAsia="ko-KR"/>
      </w:rPr>
      <w:t>C</w:t>
    </w:r>
    <w:r w:rsidRPr="00BF0D65">
      <w:rPr>
        <w:rFonts w:eastAsia="맑은 고딕"/>
        <w:lang w:eastAsia="ko-KR"/>
      </w:rPr>
      <w:t>AMERA</w:t>
    </w:r>
  </w:p>
  <w:p w14:paraId="169ACA23" w14:textId="462BA04E" w:rsidR="00B0561C" w:rsidRDefault="00B0561C" w:rsidP="003C72BD">
    <w:pPr>
      <w:pStyle w:val="a6"/>
      <w:tabs>
        <w:tab w:val="clear" w:pos="4320"/>
        <w:tab w:val="clear" w:pos="8640"/>
        <w:tab w:val="center" w:pos="5040"/>
        <w:tab w:val="right" w:pos="10080"/>
      </w:tabs>
    </w:pPr>
    <w:r>
      <w:t>SEP 2021</w:t>
    </w:r>
    <w:r>
      <w:tab/>
    </w:r>
    <w:r>
      <w:tab/>
      <w:t xml:space="preserve">Page </w:t>
    </w:r>
    <w:r>
      <w:fldChar w:fldCharType="begin"/>
    </w:r>
    <w:r>
      <w:instrText xml:space="preserve"> PAGE   \* MERGEFORMAT </w:instrText>
    </w:r>
    <w:r>
      <w:fldChar w:fldCharType="separate"/>
    </w:r>
    <w:r w:rsidR="00D5169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50E9C" w14:textId="77777777" w:rsidR="0066678A" w:rsidRDefault="0066678A">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2C0F9A15" w14:textId="77777777" w:rsidR="0066678A" w:rsidRDefault="0066678A">
      <w:r>
        <w:continuationSeparator/>
      </w:r>
    </w:p>
  </w:footnote>
  <w:footnote w:type="continuationNotice" w:id="1">
    <w:p w14:paraId="4F0E648E" w14:textId="77777777" w:rsidR="0066678A" w:rsidRDefault="006667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E494" w14:textId="77777777" w:rsidR="00B0561C" w:rsidRDefault="00B0561C" w:rsidP="00635DA8">
    <w:pPr>
      <w:pStyle w:val="a8"/>
      <w:jc w:val="right"/>
    </w:pPr>
    <w:r>
      <w:t>GUIDE SPECIFICATION</w:t>
    </w:r>
  </w:p>
  <w:p w14:paraId="602EBA43" w14:textId="77777777" w:rsidR="00B0561C" w:rsidRDefault="00B0561C" w:rsidP="00635DA8">
    <w:pPr>
      <w:pStyle w:val="a8"/>
      <w:jc w:val="right"/>
    </w:pPr>
    <w:proofErr w:type="spellStart"/>
    <w:r>
      <w:t>MasterFormat</w:t>
    </w:r>
    <w:proofErr w:type="spellEnd"/>
    <w:r>
      <w:t xml:space="preserve"> 2014: Section 28 23 29</w:t>
    </w:r>
  </w:p>
  <w:p w14:paraId="7BAC7487" w14:textId="77777777" w:rsidR="00B0561C" w:rsidRPr="003C72BD" w:rsidRDefault="00B0561C" w:rsidP="00635DA8">
    <w:pPr>
      <w:pStyle w:val="a8"/>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SwNAcCM3NLUyUdpeDU4uLM/DyQAtNaAE8YfRU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1F1E"/>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3B9"/>
    <w:rsid w:val="00062447"/>
    <w:rsid w:val="00064909"/>
    <w:rsid w:val="00065967"/>
    <w:rsid w:val="00067C87"/>
    <w:rsid w:val="000705E6"/>
    <w:rsid w:val="00071CF5"/>
    <w:rsid w:val="000739CB"/>
    <w:rsid w:val="00075999"/>
    <w:rsid w:val="00080981"/>
    <w:rsid w:val="00082540"/>
    <w:rsid w:val="00082621"/>
    <w:rsid w:val="00083799"/>
    <w:rsid w:val="00084ED1"/>
    <w:rsid w:val="00087C49"/>
    <w:rsid w:val="00090CA4"/>
    <w:rsid w:val="00090CB7"/>
    <w:rsid w:val="00091F0A"/>
    <w:rsid w:val="00093C2B"/>
    <w:rsid w:val="00094393"/>
    <w:rsid w:val="00094B6C"/>
    <w:rsid w:val="00095B40"/>
    <w:rsid w:val="00097AE5"/>
    <w:rsid w:val="00097BD2"/>
    <w:rsid w:val="000A5E1D"/>
    <w:rsid w:val="000A79B3"/>
    <w:rsid w:val="000A7F49"/>
    <w:rsid w:val="000B0436"/>
    <w:rsid w:val="000B1EF2"/>
    <w:rsid w:val="000B2217"/>
    <w:rsid w:val="000B3645"/>
    <w:rsid w:val="000B5C2E"/>
    <w:rsid w:val="000B6E2B"/>
    <w:rsid w:val="000C06AC"/>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2B85"/>
    <w:rsid w:val="00113293"/>
    <w:rsid w:val="00113B6A"/>
    <w:rsid w:val="00114E41"/>
    <w:rsid w:val="0011505E"/>
    <w:rsid w:val="00115BBB"/>
    <w:rsid w:val="00117679"/>
    <w:rsid w:val="00120D6A"/>
    <w:rsid w:val="00122DC8"/>
    <w:rsid w:val="00122E8F"/>
    <w:rsid w:val="001233E6"/>
    <w:rsid w:val="00123B16"/>
    <w:rsid w:val="001240F1"/>
    <w:rsid w:val="001253A2"/>
    <w:rsid w:val="0012571A"/>
    <w:rsid w:val="00126BC1"/>
    <w:rsid w:val="00126C30"/>
    <w:rsid w:val="00126CC6"/>
    <w:rsid w:val="00127224"/>
    <w:rsid w:val="00131216"/>
    <w:rsid w:val="001315AE"/>
    <w:rsid w:val="001319FD"/>
    <w:rsid w:val="00133E1C"/>
    <w:rsid w:val="00133FF3"/>
    <w:rsid w:val="0013417A"/>
    <w:rsid w:val="0013548D"/>
    <w:rsid w:val="0013596A"/>
    <w:rsid w:val="00136A68"/>
    <w:rsid w:val="001377E6"/>
    <w:rsid w:val="00142811"/>
    <w:rsid w:val="001428C2"/>
    <w:rsid w:val="00145F64"/>
    <w:rsid w:val="00147A6D"/>
    <w:rsid w:val="001516AF"/>
    <w:rsid w:val="0015235C"/>
    <w:rsid w:val="00152FF4"/>
    <w:rsid w:val="001560BD"/>
    <w:rsid w:val="0016059F"/>
    <w:rsid w:val="00161B08"/>
    <w:rsid w:val="00161EC8"/>
    <w:rsid w:val="001635AF"/>
    <w:rsid w:val="00164EC3"/>
    <w:rsid w:val="00166034"/>
    <w:rsid w:val="00171219"/>
    <w:rsid w:val="00171CAD"/>
    <w:rsid w:val="00173ED3"/>
    <w:rsid w:val="00175A24"/>
    <w:rsid w:val="0017600F"/>
    <w:rsid w:val="00180219"/>
    <w:rsid w:val="00180924"/>
    <w:rsid w:val="001821A4"/>
    <w:rsid w:val="0018389F"/>
    <w:rsid w:val="00185D9F"/>
    <w:rsid w:val="001915C2"/>
    <w:rsid w:val="0019184E"/>
    <w:rsid w:val="00192558"/>
    <w:rsid w:val="001935C8"/>
    <w:rsid w:val="001937BE"/>
    <w:rsid w:val="0019720C"/>
    <w:rsid w:val="001A0C42"/>
    <w:rsid w:val="001A128D"/>
    <w:rsid w:val="001A27B3"/>
    <w:rsid w:val="001A4338"/>
    <w:rsid w:val="001A614A"/>
    <w:rsid w:val="001A64E6"/>
    <w:rsid w:val="001A784A"/>
    <w:rsid w:val="001B0578"/>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D5E36"/>
    <w:rsid w:val="001E18A2"/>
    <w:rsid w:val="001E26EE"/>
    <w:rsid w:val="001E27DB"/>
    <w:rsid w:val="001E43B7"/>
    <w:rsid w:val="001E518B"/>
    <w:rsid w:val="001E5297"/>
    <w:rsid w:val="001E6485"/>
    <w:rsid w:val="001E6A15"/>
    <w:rsid w:val="001E6E6C"/>
    <w:rsid w:val="001E7375"/>
    <w:rsid w:val="001F0878"/>
    <w:rsid w:val="001F10EE"/>
    <w:rsid w:val="001F1658"/>
    <w:rsid w:val="001F395E"/>
    <w:rsid w:val="001F6F61"/>
    <w:rsid w:val="00204B92"/>
    <w:rsid w:val="00210F0E"/>
    <w:rsid w:val="00211B1D"/>
    <w:rsid w:val="002137F7"/>
    <w:rsid w:val="0021481A"/>
    <w:rsid w:val="00214B4E"/>
    <w:rsid w:val="00216E4D"/>
    <w:rsid w:val="00220105"/>
    <w:rsid w:val="00220D21"/>
    <w:rsid w:val="00221640"/>
    <w:rsid w:val="0022272C"/>
    <w:rsid w:val="00223119"/>
    <w:rsid w:val="00223C7D"/>
    <w:rsid w:val="002247E1"/>
    <w:rsid w:val="00225CFA"/>
    <w:rsid w:val="00225FD1"/>
    <w:rsid w:val="002265C6"/>
    <w:rsid w:val="00226716"/>
    <w:rsid w:val="002339C3"/>
    <w:rsid w:val="002339F4"/>
    <w:rsid w:val="00233F15"/>
    <w:rsid w:val="00235E0D"/>
    <w:rsid w:val="00236A83"/>
    <w:rsid w:val="00236F5B"/>
    <w:rsid w:val="00240962"/>
    <w:rsid w:val="00240F30"/>
    <w:rsid w:val="002419F6"/>
    <w:rsid w:val="0024542B"/>
    <w:rsid w:val="002468F3"/>
    <w:rsid w:val="0024700B"/>
    <w:rsid w:val="00247392"/>
    <w:rsid w:val="002474DE"/>
    <w:rsid w:val="002501AF"/>
    <w:rsid w:val="002505E9"/>
    <w:rsid w:val="00250E86"/>
    <w:rsid w:val="002522D5"/>
    <w:rsid w:val="00252648"/>
    <w:rsid w:val="00254DEE"/>
    <w:rsid w:val="0025607C"/>
    <w:rsid w:val="002603CD"/>
    <w:rsid w:val="00260A36"/>
    <w:rsid w:val="002637F3"/>
    <w:rsid w:val="00264978"/>
    <w:rsid w:val="00266703"/>
    <w:rsid w:val="00266C40"/>
    <w:rsid w:val="0027358D"/>
    <w:rsid w:val="00276DE1"/>
    <w:rsid w:val="0027796F"/>
    <w:rsid w:val="00283CC1"/>
    <w:rsid w:val="002865F7"/>
    <w:rsid w:val="00286EF8"/>
    <w:rsid w:val="00287957"/>
    <w:rsid w:val="002964A1"/>
    <w:rsid w:val="00297D94"/>
    <w:rsid w:val="002A423D"/>
    <w:rsid w:val="002A461E"/>
    <w:rsid w:val="002A47A2"/>
    <w:rsid w:val="002A554B"/>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0787"/>
    <w:rsid w:val="00302181"/>
    <w:rsid w:val="00302F2A"/>
    <w:rsid w:val="00303A48"/>
    <w:rsid w:val="003060D3"/>
    <w:rsid w:val="00310A64"/>
    <w:rsid w:val="00311FEC"/>
    <w:rsid w:val="0031443D"/>
    <w:rsid w:val="0031543D"/>
    <w:rsid w:val="00323940"/>
    <w:rsid w:val="00326ECF"/>
    <w:rsid w:val="0032748D"/>
    <w:rsid w:val="00330654"/>
    <w:rsid w:val="00331E1C"/>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66FF3"/>
    <w:rsid w:val="00371F0D"/>
    <w:rsid w:val="003720CA"/>
    <w:rsid w:val="00374BBF"/>
    <w:rsid w:val="003757FA"/>
    <w:rsid w:val="003759E4"/>
    <w:rsid w:val="0037694C"/>
    <w:rsid w:val="00377A3B"/>
    <w:rsid w:val="00377CE9"/>
    <w:rsid w:val="0038008F"/>
    <w:rsid w:val="00380BE9"/>
    <w:rsid w:val="00382D67"/>
    <w:rsid w:val="00382E3F"/>
    <w:rsid w:val="003856B3"/>
    <w:rsid w:val="00391755"/>
    <w:rsid w:val="0039325A"/>
    <w:rsid w:val="00393CE6"/>
    <w:rsid w:val="00393E37"/>
    <w:rsid w:val="0039510D"/>
    <w:rsid w:val="00396377"/>
    <w:rsid w:val="00397819"/>
    <w:rsid w:val="003A055D"/>
    <w:rsid w:val="003A0D5C"/>
    <w:rsid w:val="003A12D9"/>
    <w:rsid w:val="003A1B00"/>
    <w:rsid w:val="003A48BF"/>
    <w:rsid w:val="003A5E85"/>
    <w:rsid w:val="003A61DD"/>
    <w:rsid w:val="003A6BED"/>
    <w:rsid w:val="003A7A41"/>
    <w:rsid w:val="003B0E27"/>
    <w:rsid w:val="003B1365"/>
    <w:rsid w:val="003B1DBD"/>
    <w:rsid w:val="003B514A"/>
    <w:rsid w:val="003B71F2"/>
    <w:rsid w:val="003B7A87"/>
    <w:rsid w:val="003C066A"/>
    <w:rsid w:val="003C1158"/>
    <w:rsid w:val="003C2E7A"/>
    <w:rsid w:val="003C2FAE"/>
    <w:rsid w:val="003C4804"/>
    <w:rsid w:val="003C72BD"/>
    <w:rsid w:val="003D1714"/>
    <w:rsid w:val="003D18F7"/>
    <w:rsid w:val="003D2240"/>
    <w:rsid w:val="003D228E"/>
    <w:rsid w:val="003D2E90"/>
    <w:rsid w:val="003D39B0"/>
    <w:rsid w:val="003D4AAC"/>
    <w:rsid w:val="003D4F69"/>
    <w:rsid w:val="003D5409"/>
    <w:rsid w:val="003E10D4"/>
    <w:rsid w:val="003E20C0"/>
    <w:rsid w:val="003E31E5"/>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3536"/>
    <w:rsid w:val="00415678"/>
    <w:rsid w:val="00415794"/>
    <w:rsid w:val="00416E81"/>
    <w:rsid w:val="004172F3"/>
    <w:rsid w:val="004207F7"/>
    <w:rsid w:val="004229B0"/>
    <w:rsid w:val="0042428E"/>
    <w:rsid w:val="004246AB"/>
    <w:rsid w:val="00424EB5"/>
    <w:rsid w:val="00426514"/>
    <w:rsid w:val="0043128A"/>
    <w:rsid w:val="00431EE5"/>
    <w:rsid w:val="004328E5"/>
    <w:rsid w:val="00434697"/>
    <w:rsid w:val="00434BFF"/>
    <w:rsid w:val="00434C21"/>
    <w:rsid w:val="004421CB"/>
    <w:rsid w:val="00444598"/>
    <w:rsid w:val="00444D90"/>
    <w:rsid w:val="00446309"/>
    <w:rsid w:val="004464E5"/>
    <w:rsid w:val="00446915"/>
    <w:rsid w:val="00450624"/>
    <w:rsid w:val="00461091"/>
    <w:rsid w:val="00463A12"/>
    <w:rsid w:val="00464B4F"/>
    <w:rsid w:val="004650F2"/>
    <w:rsid w:val="00465525"/>
    <w:rsid w:val="00466768"/>
    <w:rsid w:val="00467B32"/>
    <w:rsid w:val="004707FC"/>
    <w:rsid w:val="00475108"/>
    <w:rsid w:val="00475B82"/>
    <w:rsid w:val="00475DA8"/>
    <w:rsid w:val="0047633C"/>
    <w:rsid w:val="004770D2"/>
    <w:rsid w:val="00477EE0"/>
    <w:rsid w:val="00481E05"/>
    <w:rsid w:val="00485BD5"/>
    <w:rsid w:val="00486577"/>
    <w:rsid w:val="00490B77"/>
    <w:rsid w:val="00495276"/>
    <w:rsid w:val="00496825"/>
    <w:rsid w:val="00496B24"/>
    <w:rsid w:val="00496DF3"/>
    <w:rsid w:val="00497EAD"/>
    <w:rsid w:val="004A4F41"/>
    <w:rsid w:val="004A5DA2"/>
    <w:rsid w:val="004B023A"/>
    <w:rsid w:val="004B2976"/>
    <w:rsid w:val="004B36CE"/>
    <w:rsid w:val="004B46B8"/>
    <w:rsid w:val="004B57B3"/>
    <w:rsid w:val="004B6473"/>
    <w:rsid w:val="004B6A91"/>
    <w:rsid w:val="004C2655"/>
    <w:rsid w:val="004C5A8F"/>
    <w:rsid w:val="004C6039"/>
    <w:rsid w:val="004D0B57"/>
    <w:rsid w:val="004D0B68"/>
    <w:rsid w:val="004D0FA0"/>
    <w:rsid w:val="004D1F20"/>
    <w:rsid w:val="004D2F17"/>
    <w:rsid w:val="004D47E6"/>
    <w:rsid w:val="004D78E0"/>
    <w:rsid w:val="004E0642"/>
    <w:rsid w:val="004E26B1"/>
    <w:rsid w:val="004E34FF"/>
    <w:rsid w:val="004E44F7"/>
    <w:rsid w:val="004F144D"/>
    <w:rsid w:val="004F335A"/>
    <w:rsid w:val="004F35A5"/>
    <w:rsid w:val="004F49F3"/>
    <w:rsid w:val="004F6F96"/>
    <w:rsid w:val="004F7881"/>
    <w:rsid w:val="00500FFE"/>
    <w:rsid w:val="005013F0"/>
    <w:rsid w:val="005014E1"/>
    <w:rsid w:val="0050275C"/>
    <w:rsid w:val="00503134"/>
    <w:rsid w:val="00504217"/>
    <w:rsid w:val="005066C2"/>
    <w:rsid w:val="00510BB6"/>
    <w:rsid w:val="0051106A"/>
    <w:rsid w:val="005116C8"/>
    <w:rsid w:val="00513EFE"/>
    <w:rsid w:val="005164A2"/>
    <w:rsid w:val="0051738A"/>
    <w:rsid w:val="00517F5C"/>
    <w:rsid w:val="00523E2F"/>
    <w:rsid w:val="0052481E"/>
    <w:rsid w:val="005248B7"/>
    <w:rsid w:val="00524AD3"/>
    <w:rsid w:val="005255D3"/>
    <w:rsid w:val="0053211B"/>
    <w:rsid w:val="00532B39"/>
    <w:rsid w:val="00535BFE"/>
    <w:rsid w:val="00535F55"/>
    <w:rsid w:val="00537759"/>
    <w:rsid w:val="005407E4"/>
    <w:rsid w:val="00541D7D"/>
    <w:rsid w:val="00543EC5"/>
    <w:rsid w:val="005440CA"/>
    <w:rsid w:val="00551481"/>
    <w:rsid w:val="00555D89"/>
    <w:rsid w:val="00555E9F"/>
    <w:rsid w:val="00560D3B"/>
    <w:rsid w:val="00560FC6"/>
    <w:rsid w:val="00562E78"/>
    <w:rsid w:val="00563A15"/>
    <w:rsid w:val="00563A8B"/>
    <w:rsid w:val="00564879"/>
    <w:rsid w:val="00567B57"/>
    <w:rsid w:val="00571DFC"/>
    <w:rsid w:val="00572BD6"/>
    <w:rsid w:val="00573C2B"/>
    <w:rsid w:val="00574143"/>
    <w:rsid w:val="005748AB"/>
    <w:rsid w:val="00574BD7"/>
    <w:rsid w:val="00575BFE"/>
    <w:rsid w:val="00575FEA"/>
    <w:rsid w:val="00577DB8"/>
    <w:rsid w:val="00583F4D"/>
    <w:rsid w:val="00585BED"/>
    <w:rsid w:val="00586602"/>
    <w:rsid w:val="00586A10"/>
    <w:rsid w:val="00587A17"/>
    <w:rsid w:val="005916D6"/>
    <w:rsid w:val="005949C4"/>
    <w:rsid w:val="005953D4"/>
    <w:rsid w:val="00597262"/>
    <w:rsid w:val="005A03C7"/>
    <w:rsid w:val="005A091C"/>
    <w:rsid w:val="005A17EF"/>
    <w:rsid w:val="005A262E"/>
    <w:rsid w:val="005A27D3"/>
    <w:rsid w:val="005A321B"/>
    <w:rsid w:val="005A4C80"/>
    <w:rsid w:val="005A51E7"/>
    <w:rsid w:val="005A63C9"/>
    <w:rsid w:val="005A7071"/>
    <w:rsid w:val="005A78A5"/>
    <w:rsid w:val="005A7CCC"/>
    <w:rsid w:val="005B00FA"/>
    <w:rsid w:val="005B14A5"/>
    <w:rsid w:val="005B3558"/>
    <w:rsid w:val="005B48E2"/>
    <w:rsid w:val="005B592D"/>
    <w:rsid w:val="005B65BA"/>
    <w:rsid w:val="005B71D4"/>
    <w:rsid w:val="005B7C95"/>
    <w:rsid w:val="005C08B1"/>
    <w:rsid w:val="005C0A1F"/>
    <w:rsid w:val="005D03D6"/>
    <w:rsid w:val="005D0C96"/>
    <w:rsid w:val="005D1142"/>
    <w:rsid w:val="005D157B"/>
    <w:rsid w:val="005D1A61"/>
    <w:rsid w:val="005D2B41"/>
    <w:rsid w:val="005D3BA9"/>
    <w:rsid w:val="005D6102"/>
    <w:rsid w:val="005E00E9"/>
    <w:rsid w:val="005E06FC"/>
    <w:rsid w:val="005E2832"/>
    <w:rsid w:val="005E2ED5"/>
    <w:rsid w:val="005E30F4"/>
    <w:rsid w:val="005E3BE5"/>
    <w:rsid w:val="005E6AE1"/>
    <w:rsid w:val="005E6CBE"/>
    <w:rsid w:val="005E7248"/>
    <w:rsid w:val="005E72EF"/>
    <w:rsid w:val="005F16F1"/>
    <w:rsid w:val="005F1F03"/>
    <w:rsid w:val="005F2E2C"/>
    <w:rsid w:val="005F31FA"/>
    <w:rsid w:val="005F6BD2"/>
    <w:rsid w:val="006003B8"/>
    <w:rsid w:val="00600596"/>
    <w:rsid w:val="006023B8"/>
    <w:rsid w:val="00603F09"/>
    <w:rsid w:val="00606FE5"/>
    <w:rsid w:val="00612091"/>
    <w:rsid w:val="006123CB"/>
    <w:rsid w:val="006125CD"/>
    <w:rsid w:val="006141D0"/>
    <w:rsid w:val="006147BB"/>
    <w:rsid w:val="00614808"/>
    <w:rsid w:val="00617601"/>
    <w:rsid w:val="006221B2"/>
    <w:rsid w:val="00622EAF"/>
    <w:rsid w:val="00623395"/>
    <w:rsid w:val="006251DA"/>
    <w:rsid w:val="006263B6"/>
    <w:rsid w:val="006343C1"/>
    <w:rsid w:val="00635DA8"/>
    <w:rsid w:val="00635FC2"/>
    <w:rsid w:val="00637913"/>
    <w:rsid w:val="006448E1"/>
    <w:rsid w:val="0064564C"/>
    <w:rsid w:val="0065048C"/>
    <w:rsid w:val="00650E72"/>
    <w:rsid w:val="00651C07"/>
    <w:rsid w:val="0065210C"/>
    <w:rsid w:val="00652981"/>
    <w:rsid w:val="00655D96"/>
    <w:rsid w:val="00656D9A"/>
    <w:rsid w:val="00657B66"/>
    <w:rsid w:val="00657EE7"/>
    <w:rsid w:val="00662EF9"/>
    <w:rsid w:val="0066678A"/>
    <w:rsid w:val="0067369C"/>
    <w:rsid w:val="00674706"/>
    <w:rsid w:val="00675D77"/>
    <w:rsid w:val="00675E44"/>
    <w:rsid w:val="0067714E"/>
    <w:rsid w:val="006807BD"/>
    <w:rsid w:val="0068131C"/>
    <w:rsid w:val="006824CA"/>
    <w:rsid w:val="00683C44"/>
    <w:rsid w:val="00684569"/>
    <w:rsid w:val="0068493E"/>
    <w:rsid w:val="0068567D"/>
    <w:rsid w:val="00685EAC"/>
    <w:rsid w:val="00686E90"/>
    <w:rsid w:val="006871C2"/>
    <w:rsid w:val="00687EB1"/>
    <w:rsid w:val="00690F8D"/>
    <w:rsid w:val="006911B0"/>
    <w:rsid w:val="006917EB"/>
    <w:rsid w:val="00691A11"/>
    <w:rsid w:val="0069258A"/>
    <w:rsid w:val="006930F7"/>
    <w:rsid w:val="006937AA"/>
    <w:rsid w:val="006949CB"/>
    <w:rsid w:val="00697A54"/>
    <w:rsid w:val="006A1DB8"/>
    <w:rsid w:val="006A43DC"/>
    <w:rsid w:val="006A4733"/>
    <w:rsid w:val="006A4EF2"/>
    <w:rsid w:val="006A6E36"/>
    <w:rsid w:val="006A73ED"/>
    <w:rsid w:val="006B7759"/>
    <w:rsid w:val="006B78AF"/>
    <w:rsid w:val="006B7E89"/>
    <w:rsid w:val="006C06F2"/>
    <w:rsid w:val="006C10DF"/>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0A6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32CA"/>
    <w:rsid w:val="007142DC"/>
    <w:rsid w:val="0071435C"/>
    <w:rsid w:val="00720F1A"/>
    <w:rsid w:val="00722FE8"/>
    <w:rsid w:val="00725FFB"/>
    <w:rsid w:val="0072625B"/>
    <w:rsid w:val="007269A3"/>
    <w:rsid w:val="00727357"/>
    <w:rsid w:val="007303E1"/>
    <w:rsid w:val="00730C76"/>
    <w:rsid w:val="007351E7"/>
    <w:rsid w:val="0073578B"/>
    <w:rsid w:val="00742B7F"/>
    <w:rsid w:val="00743821"/>
    <w:rsid w:val="0074694B"/>
    <w:rsid w:val="00746A0B"/>
    <w:rsid w:val="0075012A"/>
    <w:rsid w:val="007513D4"/>
    <w:rsid w:val="00752580"/>
    <w:rsid w:val="00752D11"/>
    <w:rsid w:val="00753439"/>
    <w:rsid w:val="00753D0F"/>
    <w:rsid w:val="00757A5F"/>
    <w:rsid w:val="00757D56"/>
    <w:rsid w:val="0076022C"/>
    <w:rsid w:val="00762839"/>
    <w:rsid w:val="00764B1E"/>
    <w:rsid w:val="00764C94"/>
    <w:rsid w:val="0076570E"/>
    <w:rsid w:val="00767C2A"/>
    <w:rsid w:val="0077081A"/>
    <w:rsid w:val="00772281"/>
    <w:rsid w:val="007738AE"/>
    <w:rsid w:val="00775661"/>
    <w:rsid w:val="00776FBB"/>
    <w:rsid w:val="00780817"/>
    <w:rsid w:val="00781B0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11D3"/>
    <w:rsid w:val="007A3527"/>
    <w:rsid w:val="007A3C59"/>
    <w:rsid w:val="007A6463"/>
    <w:rsid w:val="007A705D"/>
    <w:rsid w:val="007A7596"/>
    <w:rsid w:val="007B67DE"/>
    <w:rsid w:val="007B6881"/>
    <w:rsid w:val="007C1AD5"/>
    <w:rsid w:val="007C207B"/>
    <w:rsid w:val="007C20EC"/>
    <w:rsid w:val="007C21E9"/>
    <w:rsid w:val="007C2AD7"/>
    <w:rsid w:val="007C2CFE"/>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D7570"/>
    <w:rsid w:val="007E084E"/>
    <w:rsid w:val="007E0980"/>
    <w:rsid w:val="007E1546"/>
    <w:rsid w:val="007E2D7C"/>
    <w:rsid w:val="007E2D81"/>
    <w:rsid w:val="007E2DC6"/>
    <w:rsid w:val="007E31A6"/>
    <w:rsid w:val="007E38ED"/>
    <w:rsid w:val="007E64AB"/>
    <w:rsid w:val="007E68A5"/>
    <w:rsid w:val="007F19E1"/>
    <w:rsid w:val="007F23DF"/>
    <w:rsid w:val="007F2946"/>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0A9E"/>
    <w:rsid w:val="008217DA"/>
    <w:rsid w:val="0082423A"/>
    <w:rsid w:val="00824CB5"/>
    <w:rsid w:val="00826392"/>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2091"/>
    <w:rsid w:val="008632EF"/>
    <w:rsid w:val="0086334A"/>
    <w:rsid w:val="0086545B"/>
    <w:rsid w:val="00870237"/>
    <w:rsid w:val="008721FB"/>
    <w:rsid w:val="00872C03"/>
    <w:rsid w:val="00873E7F"/>
    <w:rsid w:val="00875A49"/>
    <w:rsid w:val="00876D52"/>
    <w:rsid w:val="00877C3D"/>
    <w:rsid w:val="008821E6"/>
    <w:rsid w:val="00882223"/>
    <w:rsid w:val="00884767"/>
    <w:rsid w:val="00886142"/>
    <w:rsid w:val="008908C9"/>
    <w:rsid w:val="0089150B"/>
    <w:rsid w:val="00892252"/>
    <w:rsid w:val="0089348F"/>
    <w:rsid w:val="00895528"/>
    <w:rsid w:val="0089666A"/>
    <w:rsid w:val="008967C0"/>
    <w:rsid w:val="0089769F"/>
    <w:rsid w:val="008A365E"/>
    <w:rsid w:val="008A37AB"/>
    <w:rsid w:val="008A4F45"/>
    <w:rsid w:val="008A573B"/>
    <w:rsid w:val="008A5761"/>
    <w:rsid w:val="008A5CD2"/>
    <w:rsid w:val="008A78B9"/>
    <w:rsid w:val="008B1928"/>
    <w:rsid w:val="008B255D"/>
    <w:rsid w:val="008B27EE"/>
    <w:rsid w:val="008B2D2B"/>
    <w:rsid w:val="008B395F"/>
    <w:rsid w:val="008B3D1E"/>
    <w:rsid w:val="008B4A17"/>
    <w:rsid w:val="008B5ADC"/>
    <w:rsid w:val="008B7CD3"/>
    <w:rsid w:val="008C163D"/>
    <w:rsid w:val="008C5815"/>
    <w:rsid w:val="008C5F99"/>
    <w:rsid w:val="008C6034"/>
    <w:rsid w:val="008D017D"/>
    <w:rsid w:val="008D09B0"/>
    <w:rsid w:val="008D1072"/>
    <w:rsid w:val="008D3971"/>
    <w:rsid w:val="008D3A4F"/>
    <w:rsid w:val="008D438A"/>
    <w:rsid w:val="008D498A"/>
    <w:rsid w:val="008D5D7B"/>
    <w:rsid w:val="008E0D4A"/>
    <w:rsid w:val="008E4F06"/>
    <w:rsid w:val="008E5B5E"/>
    <w:rsid w:val="008E5E06"/>
    <w:rsid w:val="008E7F24"/>
    <w:rsid w:val="008F1CCF"/>
    <w:rsid w:val="008F2F8A"/>
    <w:rsid w:val="008F3605"/>
    <w:rsid w:val="008F3C2D"/>
    <w:rsid w:val="008F6CB5"/>
    <w:rsid w:val="008F7305"/>
    <w:rsid w:val="00901159"/>
    <w:rsid w:val="00901406"/>
    <w:rsid w:val="009037AE"/>
    <w:rsid w:val="00903C91"/>
    <w:rsid w:val="00905A69"/>
    <w:rsid w:val="00907854"/>
    <w:rsid w:val="0091513F"/>
    <w:rsid w:val="009203D8"/>
    <w:rsid w:val="0092075F"/>
    <w:rsid w:val="009216DD"/>
    <w:rsid w:val="009230E0"/>
    <w:rsid w:val="0092335E"/>
    <w:rsid w:val="00923DAF"/>
    <w:rsid w:val="009259B4"/>
    <w:rsid w:val="0092682A"/>
    <w:rsid w:val="009315C0"/>
    <w:rsid w:val="009349F9"/>
    <w:rsid w:val="00935EB4"/>
    <w:rsid w:val="0093707B"/>
    <w:rsid w:val="009430DA"/>
    <w:rsid w:val="009479E5"/>
    <w:rsid w:val="009505C6"/>
    <w:rsid w:val="009506C8"/>
    <w:rsid w:val="009515E0"/>
    <w:rsid w:val="0095241C"/>
    <w:rsid w:val="00954BA6"/>
    <w:rsid w:val="00956D49"/>
    <w:rsid w:val="0095725C"/>
    <w:rsid w:val="00963F94"/>
    <w:rsid w:val="00964B31"/>
    <w:rsid w:val="00964F65"/>
    <w:rsid w:val="009671FF"/>
    <w:rsid w:val="00970661"/>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2CFC"/>
    <w:rsid w:val="00994750"/>
    <w:rsid w:val="0099788B"/>
    <w:rsid w:val="00997A3F"/>
    <w:rsid w:val="00997E39"/>
    <w:rsid w:val="00997F08"/>
    <w:rsid w:val="00997FED"/>
    <w:rsid w:val="009A10C3"/>
    <w:rsid w:val="009A17F1"/>
    <w:rsid w:val="009A2A80"/>
    <w:rsid w:val="009A4C3F"/>
    <w:rsid w:val="009A4F62"/>
    <w:rsid w:val="009A6479"/>
    <w:rsid w:val="009A6480"/>
    <w:rsid w:val="009B2266"/>
    <w:rsid w:val="009B533D"/>
    <w:rsid w:val="009C0340"/>
    <w:rsid w:val="009C1F36"/>
    <w:rsid w:val="009C2399"/>
    <w:rsid w:val="009C2583"/>
    <w:rsid w:val="009C5E7C"/>
    <w:rsid w:val="009C6237"/>
    <w:rsid w:val="009D3228"/>
    <w:rsid w:val="009D4D04"/>
    <w:rsid w:val="009D5B59"/>
    <w:rsid w:val="009D6327"/>
    <w:rsid w:val="009E1D02"/>
    <w:rsid w:val="009E3175"/>
    <w:rsid w:val="009E6C86"/>
    <w:rsid w:val="009E775D"/>
    <w:rsid w:val="009E7D55"/>
    <w:rsid w:val="009F0943"/>
    <w:rsid w:val="009F18A2"/>
    <w:rsid w:val="009F36FF"/>
    <w:rsid w:val="009F3B6B"/>
    <w:rsid w:val="009F41F1"/>
    <w:rsid w:val="009F458B"/>
    <w:rsid w:val="009F5667"/>
    <w:rsid w:val="009F6BE9"/>
    <w:rsid w:val="009F7BD5"/>
    <w:rsid w:val="00A00D48"/>
    <w:rsid w:val="00A03721"/>
    <w:rsid w:val="00A067F4"/>
    <w:rsid w:val="00A06BB0"/>
    <w:rsid w:val="00A10114"/>
    <w:rsid w:val="00A10E59"/>
    <w:rsid w:val="00A12579"/>
    <w:rsid w:val="00A1404A"/>
    <w:rsid w:val="00A14C58"/>
    <w:rsid w:val="00A1544A"/>
    <w:rsid w:val="00A160EE"/>
    <w:rsid w:val="00A2157D"/>
    <w:rsid w:val="00A23667"/>
    <w:rsid w:val="00A23784"/>
    <w:rsid w:val="00A23B3C"/>
    <w:rsid w:val="00A23D56"/>
    <w:rsid w:val="00A24069"/>
    <w:rsid w:val="00A24F86"/>
    <w:rsid w:val="00A256AE"/>
    <w:rsid w:val="00A258DC"/>
    <w:rsid w:val="00A275A2"/>
    <w:rsid w:val="00A326CF"/>
    <w:rsid w:val="00A35279"/>
    <w:rsid w:val="00A3675A"/>
    <w:rsid w:val="00A36834"/>
    <w:rsid w:val="00A406DA"/>
    <w:rsid w:val="00A4243E"/>
    <w:rsid w:val="00A441B7"/>
    <w:rsid w:val="00A44802"/>
    <w:rsid w:val="00A463C6"/>
    <w:rsid w:val="00A511E3"/>
    <w:rsid w:val="00A53712"/>
    <w:rsid w:val="00A53FFC"/>
    <w:rsid w:val="00A556C7"/>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77F3F"/>
    <w:rsid w:val="00A834B8"/>
    <w:rsid w:val="00A83A1A"/>
    <w:rsid w:val="00A83CA8"/>
    <w:rsid w:val="00A86FA3"/>
    <w:rsid w:val="00A90FDF"/>
    <w:rsid w:val="00A91732"/>
    <w:rsid w:val="00A941DA"/>
    <w:rsid w:val="00A961C6"/>
    <w:rsid w:val="00A968A8"/>
    <w:rsid w:val="00A9769A"/>
    <w:rsid w:val="00AA0B0E"/>
    <w:rsid w:val="00AA202E"/>
    <w:rsid w:val="00AA2552"/>
    <w:rsid w:val="00AA2561"/>
    <w:rsid w:val="00AA27A6"/>
    <w:rsid w:val="00AA28F0"/>
    <w:rsid w:val="00AA2B3E"/>
    <w:rsid w:val="00AA3264"/>
    <w:rsid w:val="00AA369E"/>
    <w:rsid w:val="00AA3A7E"/>
    <w:rsid w:val="00AA40E2"/>
    <w:rsid w:val="00AA7125"/>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4577"/>
    <w:rsid w:val="00AE7163"/>
    <w:rsid w:val="00AF0E8B"/>
    <w:rsid w:val="00AF2D48"/>
    <w:rsid w:val="00AF33DB"/>
    <w:rsid w:val="00AF35C5"/>
    <w:rsid w:val="00AF3F4E"/>
    <w:rsid w:val="00AF6B43"/>
    <w:rsid w:val="00AF727C"/>
    <w:rsid w:val="00AF7E9D"/>
    <w:rsid w:val="00B0211D"/>
    <w:rsid w:val="00B03084"/>
    <w:rsid w:val="00B048E3"/>
    <w:rsid w:val="00B04939"/>
    <w:rsid w:val="00B0561C"/>
    <w:rsid w:val="00B05A76"/>
    <w:rsid w:val="00B05C15"/>
    <w:rsid w:val="00B067C5"/>
    <w:rsid w:val="00B10D66"/>
    <w:rsid w:val="00B120AE"/>
    <w:rsid w:val="00B1463E"/>
    <w:rsid w:val="00B16B2A"/>
    <w:rsid w:val="00B173F2"/>
    <w:rsid w:val="00B20D00"/>
    <w:rsid w:val="00B22343"/>
    <w:rsid w:val="00B225B8"/>
    <w:rsid w:val="00B22CE5"/>
    <w:rsid w:val="00B22F30"/>
    <w:rsid w:val="00B268A4"/>
    <w:rsid w:val="00B27EDF"/>
    <w:rsid w:val="00B307F5"/>
    <w:rsid w:val="00B32239"/>
    <w:rsid w:val="00B33C8E"/>
    <w:rsid w:val="00B34E19"/>
    <w:rsid w:val="00B35E3A"/>
    <w:rsid w:val="00B405B3"/>
    <w:rsid w:val="00B414B6"/>
    <w:rsid w:val="00B4465E"/>
    <w:rsid w:val="00B44A58"/>
    <w:rsid w:val="00B45159"/>
    <w:rsid w:val="00B467A7"/>
    <w:rsid w:val="00B50228"/>
    <w:rsid w:val="00B50415"/>
    <w:rsid w:val="00B53FF2"/>
    <w:rsid w:val="00B602E3"/>
    <w:rsid w:val="00B60C26"/>
    <w:rsid w:val="00B61BCC"/>
    <w:rsid w:val="00B632BF"/>
    <w:rsid w:val="00B63CD3"/>
    <w:rsid w:val="00B64212"/>
    <w:rsid w:val="00B64F7C"/>
    <w:rsid w:val="00B65A4C"/>
    <w:rsid w:val="00B66C93"/>
    <w:rsid w:val="00B67A5C"/>
    <w:rsid w:val="00B67C9A"/>
    <w:rsid w:val="00B700D7"/>
    <w:rsid w:val="00B70643"/>
    <w:rsid w:val="00B70F9A"/>
    <w:rsid w:val="00B71BEA"/>
    <w:rsid w:val="00B74177"/>
    <w:rsid w:val="00B75020"/>
    <w:rsid w:val="00B751B9"/>
    <w:rsid w:val="00B766CE"/>
    <w:rsid w:val="00B76D33"/>
    <w:rsid w:val="00B779F2"/>
    <w:rsid w:val="00B77D1C"/>
    <w:rsid w:val="00B80879"/>
    <w:rsid w:val="00B80C16"/>
    <w:rsid w:val="00B817E6"/>
    <w:rsid w:val="00B84231"/>
    <w:rsid w:val="00B8496D"/>
    <w:rsid w:val="00B85000"/>
    <w:rsid w:val="00B85FCC"/>
    <w:rsid w:val="00B87757"/>
    <w:rsid w:val="00B94BF5"/>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462C"/>
    <w:rsid w:val="00BB708A"/>
    <w:rsid w:val="00BC0144"/>
    <w:rsid w:val="00BC5C79"/>
    <w:rsid w:val="00BC5CB9"/>
    <w:rsid w:val="00BC6151"/>
    <w:rsid w:val="00BC65A9"/>
    <w:rsid w:val="00BC6909"/>
    <w:rsid w:val="00BD0B14"/>
    <w:rsid w:val="00BD14F0"/>
    <w:rsid w:val="00BD2B21"/>
    <w:rsid w:val="00BD3142"/>
    <w:rsid w:val="00BE095D"/>
    <w:rsid w:val="00BE1438"/>
    <w:rsid w:val="00BE1576"/>
    <w:rsid w:val="00BE1601"/>
    <w:rsid w:val="00BE2726"/>
    <w:rsid w:val="00BE2882"/>
    <w:rsid w:val="00BE37C3"/>
    <w:rsid w:val="00BE3AD3"/>
    <w:rsid w:val="00BE48C4"/>
    <w:rsid w:val="00BE5488"/>
    <w:rsid w:val="00BF07E2"/>
    <w:rsid w:val="00BF0D65"/>
    <w:rsid w:val="00BF1BE1"/>
    <w:rsid w:val="00BF2339"/>
    <w:rsid w:val="00BF4544"/>
    <w:rsid w:val="00BF5EB2"/>
    <w:rsid w:val="00BF61A5"/>
    <w:rsid w:val="00BF6909"/>
    <w:rsid w:val="00C01621"/>
    <w:rsid w:val="00C019D0"/>
    <w:rsid w:val="00C01CC1"/>
    <w:rsid w:val="00C0357B"/>
    <w:rsid w:val="00C04E4D"/>
    <w:rsid w:val="00C06ED6"/>
    <w:rsid w:val="00C0724C"/>
    <w:rsid w:val="00C101C3"/>
    <w:rsid w:val="00C10441"/>
    <w:rsid w:val="00C123D8"/>
    <w:rsid w:val="00C12A97"/>
    <w:rsid w:val="00C15550"/>
    <w:rsid w:val="00C15845"/>
    <w:rsid w:val="00C15EAE"/>
    <w:rsid w:val="00C16658"/>
    <w:rsid w:val="00C16E0E"/>
    <w:rsid w:val="00C17413"/>
    <w:rsid w:val="00C22AFF"/>
    <w:rsid w:val="00C23CE5"/>
    <w:rsid w:val="00C25101"/>
    <w:rsid w:val="00C26359"/>
    <w:rsid w:val="00C32EEF"/>
    <w:rsid w:val="00C32FD0"/>
    <w:rsid w:val="00C33068"/>
    <w:rsid w:val="00C36DDD"/>
    <w:rsid w:val="00C40BA7"/>
    <w:rsid w:val="00C467BF"/>
    <w:rsid w:val="00C47436"/>
    <w:rsid w:val="00C52034"/>
    <w:rsid w:val="00C52065"/>
    <w:rsid w:val="00C52DCD"/>
    <w:rsid w:val="00C53C26"/>
    <w:rsid w:val="00C56EEB"/>
    <w:rsid w:val="00C5743E"/>
    <w:rsid w:val="00C5777F"/>
    <w:rsid w:val="00C60558"/>
    <w:rsid w:val="00C606B0"/>
    <w:rsid w:val="00C6181D"/>
    <w:rsid w:val="00C62A30"/>
    <w:rsid w:val="00C63847"/>
    <w:rsid w:val="00C647DB"/>
    <w:rsid w:val="00C6593B"/>
    <w:rsid w:val="00C65C9E"/>
    <w:rsid w:val="00C669F6"/>
    <w:rsid w:val="00C67CBC"/>
    <w:rsid w:val="00C7115D"/>
    <w:rsid w:val="00C711A4"/>
    <w:rsid w:val="00C72BCA"/>
    <w:rsid w:val="00C760D0"/>
    <w:rsid w:val="00C76402"/>
    <w:rsid w:val="00C767A8"/>
    <w:rsid w:val="00C8011D"/>
    <w:rsid w:val="00C83B5C"/>
    <w:rsid w:val="00C83D76"/>
    <w:rsid w:val="00C85533"/>
    <w:rsid w:val="00C86ADD"/>
    <w:rsid w:val="00C964E0"/>
    <w:rsid w:val="00CA29C1"/>
    <w:rsid w:val="00CA3649"/>
    <w:rsid w:val="00CA38D7"/>
    <w:rsid w:val="00CB0812"/>
    <w:rsid w:val="00CB177C"/>
    <w:rsid w:val="00CB28DB"/>
    <w:rsid w:val="00CB53CC"/>
    <w:rsid w:val="00CB7CDB"/>
    <w:rsid w:val="00CB7D37"/>
    <w:rsid w:val="00CC0E0E"/>
    <w:rsid w:val="00CC121E"/>
    <w:rsid w:val="00CC25F7"/>
    <w:rsid w:val="00CC53F0"/>
    <w:rsid w:val="00CC7B24"/>
    <w:rsid w:val="00CD0084"/>
    <w:rsid w:val="00CD0137"/>
    <w:rsid w:val="00CD3C4E"/>
    <w:rsid w:val="00CD5713"/>
    <w:rsid w:val="00CD636E"/>
    <w:rsid w:val="00CE19F0"/>
    <w:rsid w:val="00CE2F07"/>
    <w:rsid w:val="00CE43B0"/>
    <w:rsid w:val="00CE46FB"/>
    <w:rsid w:val="00CE475D"/>
    <w:rsid w:val="00CE6575"/>
    <w:rsid w:val="00CE6AB8"/>
    <w:rsid w:val="00CF05EF"/>
    <w:rsid w:val="00CF1BAC"/>
    <w:rsid w:val="00CF2D0E"/>
    <w:rsid w:val="00CF2EA1"/>
    <w:rsid w:val="00CF33D7"/>
    <w:rsid w:val="00CF3682"/>
    <w:rsid w:val="00CF411B"/>
    <w:rsid w:val="00CF59FE"/>
    <w:rsid w:val="00CF602E"/>
    <w:rsid w:val="00CF606B"/>
    <w:rsid w:val="00CF6074"/>
    <w:rsid w:val="00CF6544"/>
    <w:rsid w:val="00CF7455"/>
    <w:rsid w:val="00CF76D7"/>
    <w:rsid w:val="00CF7E03"/>
    <w:rsid w:val="00D04982"/>
    <w:rsid w:val="00D04DE8"/>
    <w:rsid w:val="00D052A9"/>
    <w:rsid w:val="00D07F4A"/>
    <w:rsid w:val="00D111E8"/>
    <w:rsid w:val="00D117E0"/>
    <w:rsid w:val="00D11D28"/>
    <w:rsid w:val="00D20900"/>
    <w:rsid w:val="00D2151D"/>
    <w:rsid w:val="00D22492"/>
    <w:rsid w:val="00D235A9"/>
    <w:rsid w:val="00D25595"/>
    <w:rsid w:val="00D26265"/>
    <w:rsid w:val="00D26F94"/>
    <w:rsid w:val="00D27B24"/>
    <w:rsid w:val="00D33892"/>
    <w:rsid w:val="00D34D7A"/>
    <w:rsid w:val="00D35DF4"/>
    <w:rsid w:val="00D3620C"/>
    <w:rsid w:val="00D36FBE"/>
    <w:rsid w:val="00D377FC"/>
    <w:rsid w:val="00D40248"/>
    <w:rsid w:val="00D40A2B"/>
    <w:rsid w:val="00D40DBE"/>
    <w:rsid w:val="00D42A9B"/>
    <w:rsid w:val="00D450EF"/>
    <w:rsid w:val="00D46B2A"/>
    <w:rsid w:val="00D479C7"/>
    <w:rsid w:val="00D50058"/>
    <w:rsid w:val="00D50ACA"/>
    <w:rsid w:val="00D51220"/>
    <w:rsid w:val="00D51697"/>
    <w:rsid w:val="00D51F40"/>
    <w:rsid w:val="00D52A8F"/>
    <w:rsid w:val="00D541CE"/>
    <w:rsid w:val="00D56165"/>
    <w:rsid w:val="00D6235E"/>
    <w:rsid w:val="00D6409E"/>
    <w:rsid w:val="00D6599D"/>
    <w:rsid w:val="00D67610"/>
    <w:rsid w:val="00D718D4"/>
    <w:rsid w:val="00D71F9C"/>
    <w:rsid w:val="00D73B9B"/>
    <w:rsid w:val="00D75772"/>
    <w:rsid w:val="00D76CDE"/>
    <w:rsid w:val="00D774E5"/>
    <w:rsid w:val="00D81B71"/>
    <w:rsid w:val="00D828C9"/>
    <w:rsid w:val="00D828F1"/>
    <w:rsid w:val="00D82949"/>
    <w:rsid w:val="00D832D3"/>
    <w:rsid w:val="00D833E4"/>
    <w:rsid w:val="00D85BEA"/>
    <w:rsid w:val="00D86B0F"/>
    <w:rsid w:val="00D8769A"/>
    <w:rsid w:val="00D910A3"/>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4B01"/>
    <w:rsid w:val="00DB5E74"/>
    <w:rsid w:val="00DC15BA"/>
    <w:rsid w:val="00DC172F"/>
    <w:rsid w:val="00DC3E63"/>
    <w:rsid w:val="00DC6130"/>
    <w:rsid w:val="00DC7813"/>
    <w:rsid w:val="00DD0022"/>
    <w:rsid w:val="00DD1F46"/>
    <w:rsid w:val="00DD3E9E"/>
    <w:rsid w:val="00DD6CEA"/>
    <w:rsid w:val="00DD7D1C"/>
    <w:rsid w:val="00DE0020"/>
    <w:rsid w:val="00DE01A4"/>
    <w:rsid w:val="00DE0ABC"/>
    <w:rsid w:val="00DE1C00"/>
    <w:rsid w:val="00DE3040"/>
    <w:rsid w:val="00DE36E7"/>
    <w:rsid w:val="00DE416B"/>
    <w:rsid w:val="00DE46A0"/>
    <w:rsid w:val="00DE5169"/>
    <w:rsid w:val="00DE5B3F"/>
    <w:rsid w:val="00DE764D"/>
    <w:rsid w:val="00DF11B8"/>
    <w:rsid w:val="00DF1230"/>
    <w:rsid w:val="00DF17DC"/>
    <w:rsid w:val="00DF2D86"/>
    <w:rsid w:val="00DF30C3"/>
    <w:rsid w:val="00DF409E"/>
    <w:rsid w:val="00DF63F9"/>
    <w:rsid w:val="00E02E78"/>
    <w:rsid w:val="00E04467"/>
    <w:rsid w:val="00E066B8"/>
    <w:rsid w:val="00E07838"/>
    <w:rsid w:val="00E07E5C"/>
    <w:rsid w:val="00E11FDD"/>
    <w:rsid w:val="00E12ECE"/>
    <w:rsid w:val="00E13CD5"/>
    <w:rsid w:val="00E13F46"/>
    <w:rsid w:val="00E14012"/>
    <w:rsid w:val="00E155E5"/>
    <w:rsid w:val="00E15B60"/>
    <w:rsid w:val="00E21BE5"/>
    <w:rsid w:val="00E22310"/>
    <w:rsid w:val="00E2626E"/>
    <w:rsid w:val="00E27163"/>
    <w:rsid w:val="00E27F7D"/>
    <w:rsid w:val="00E27FFB"/>
    <w:rsid w:val="00E30880"/>
    <w:rsid w:val="00E31D15"/>
    <w:rsid w:val="00E3532E"/>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075C"/>
    <w:rsid w:val="00E9492B"/>
    <w:rsid w:val="00E94EF8"/>
    <w:rsid w:val="00E95EE7"/>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105"/>
    <w:rsid w:val="00EC52D2"/>
    <w:rsid w:val="00EC5992"/>
    <w:rsid w:val="00EC60F3"/>
    <w:rsid w:val="00EC6ED4"/>
    <w:rsid w:val="00ED0ABD"/>
    <w:rsid w:val="00ED23B0"/>
    <w:rsid w:val="00ED25E4"/>
    <w:rsid w:val="00ED2C89"/>
    <w:rsid w:val="00ED36D9"/>
    <w:rsid w:val="00ED4103"/>
    <w:rsid w:val="00ED4F2D"/>
    <w:rsid w:val="00ED66ED"/>
    <w:rsid w:val="00EE4258"/>
    <w:rsid w:val="00EE5BE6"/>
    <w:rsid w:val="00EE6BCC"/>
    <w:rsid w:val="00EE7FE8"/>
    <w:rsid w:val="00EF0D96"/>
    <w:rsid w:val="00EF22DF"/>
    <w:rsid w:val="00EF2AFF"/>
    <w:rsid w:val="00EF37B5"/>
    <w:rsid w:val="00EF799C"/>
    <w:rsid w:val="00F00D59"/>
    <w:rsid w:val="00F02F91"/>
    <w:rsid w:val="00F0398F"/>
    <w:rsid w:val="00F04BC4"/>
    <w:rsid w:val="00F10BBB"/>
    <w:rsid w:val="00F142A1"/>
    <w:rsid w:val="00F142E4"/>
    <w:rsid w:val="00F213E2"/>
    <w:rsid w:val="00F25126"/>
    <w:rsid w:val="00F251D6"/>
    <w:rsid w:val="00F2566D"/>
    <w:rsid w:val="00F26FC6"/>
    <w:rsid w:val="00F271B7"/>
    <w:rsid w:val="00F32D33"/>
    <w:rsid w:val="00F32EA8"/>
    <w:rsid w:val="00F33133"/>
    <w:rsid w:val="00F33E13"/>
    <w:rsid w:val="00F3452F"/>
    <w:rsid w:val="00F3782E"/>
    <w:rsid w:val="00F4501A"/>
    <w:rsid w:val="00F4628F"/>
    <w:rsid w:val="00F55917"/>
    <w:rsid w:val="00F5599C"/>
    <w:rsid w:val="00F55CB0"/>
    <w:rsid w:val="00F63BD5"/>
    <w:rsid w:val="00F66838"/>
    <w:rsid w:val="00F7395F"/>
    <w:rsid w:val="00F74948"/>
    <w:rsid w:val="00F75528"/>
    <w:rsid w:val="00F76C3C"/>
    <w:rsid w:val="00F76F4E"/>
    <w:rsid w:val="00F80120"/>
    <w:rsid w:val="00F8120F"/>
    <w:rsid w:val="00F83E59"/>
    <w:rsid w:val="00F84A6C"/>
    <w:rsid w:val="00F855F2"/>
    <w:rsid w:val="00F85D6A"/>
    <w:rsid w:val="00F86FC3"/>
    <w:rsid w:val="00F904F0"/>
    <w:rsid w:val="00F91450"/>
    <w:rsid w:val="00F91B77"/>
    <w:rsid w:val="00F923D6"/>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 w:val="47EE41B2"/>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37926243">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F3A4A7F0CE6A8F499374BB297E81E3F8" ma:contentTypeVersion="14" ma:contentTypeDescription="새 문서를 만듭니다." ma:contentTypeScope="" ma:versionID="c1cf734ee0c5037f832cf5e1af7e812f">
  <xsd:schema xmlns:xsd="http://www.w3.org/2001/XMLSchema" xmlns:xs="http://www.w3.org/2001/XMLSchema" xmlns:p="http://schemas.microsoft.com/office/2006/metadata/properties" xmlns:ns2="a865d98b-0e2f-46d0-ab2e-bbb7961e051c" xmlns:ns3="ce357d5c-f766-4220-8c09-34476fc81e31" targetNamespace="http://schemas.microsoft.com/office/2006/metadata/properties" ma:root="true" ma:fieldsID="5998ed048bb8288f8b3d6d3f3e52a435" ns2:_="" ns3:_="">
    <xsd:import namespace="a865d98b-0e2f-46d0-ab2e-bbb7961e051c"/>
    <xsd:import namespace="ce357d5c-f766-4220-8c09-34476fc81e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5d98b-0e2f-46d0-ab2e-bbb7961e0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57d5c-f766-4220-8c09-34476fc81e31" elementFormDefault="qualified">
    <xsd:import namespace="http://schemas.microsoft.com/office/2006/documentManagement/types"/>
    <xsd:import namespace="http://schemas.microsoft.com/office/infopath/2007/PartnerControls"/>
    <xsd:element name="SharedWithUsers" ma:index="12" nillable="true" ma:displayName="공유 대상"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콘텐츠 형식"/>
        <xsd:element ref="dc:title" minOccurs="0" maxOccurs="1"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5BECC5-1CF5-4B9A-A722-CB7471C044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A070A3-87C8-4719-970C-67A39798D07F}">
  <ds:schemaRefs>
    <ds:schemaRef ds:uri="http://schemas.microsoft.com/sharepoint/v3/contenttype/forms"/>
  </ds:schemaRefs>
</ds:datastoreItem>
</file>

<file path=customXml/itemProps3.xml><?xml version="1.0" encoding="utf-8"?>
<ds:datastoreItem xmlns:ds="http://schemas.openxmlformats.org/officeDocument/2006/customXml" ds:itemID="{D49DAD59-602F-4354-9B5F-782CCC869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5d98b-0e2f-46d0-ab2e-bbb7961e051c"/>
    <ds:schemaRef ds:uri="ce357d5c-f766-4220-8c09-34476fc81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CB1E00-AC67-4CA6-976D-A8D8BD51A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53</Words>
  <Characters>19683</Characters>
  <Application>Microsoft Office Word</Application>
  <DocSecurity>0</DocSecurity>
  <Lines>164</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1-09-14T00:15:00Z</dcterms:created>
  <dcterms:modified xsi:type="dcterms:W3CDTF">2021-09-17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A4A7F0CE6A8F499374BB297E81E3F8</vt:lpwstr>
  </property>
</Properties>
</file>